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549EED" w14:textId="49BD208E" w:rsidR="00F0728F" w:rsidRPr="00906B46" w:rsidRDefault="00906B46" w:rsidP="003205B4">
      <w:pPr>
        <w:pStyle w:val="MainHeading"/>
        <w:jc w:val="center"/>
        <w:rPr>
          <w:lang w:val="fr-CA"/>
        </w:rPr>
      </w:pPr>
      <w:r>
        <w:rPr>
          <w:lang w:val="fr-CA"/>
        </w:rPr>
        <w:t xml:space="preserve">    </w:t>
      </w:r>
      <w:bookmarkStart w:id="0" w:name="_Toc113373081"/>
      <w:r>
        <w:rPr>
          <w:lang w:val="fr-CA"/>
        </w:rPr>
        <w:t>ANNEXE 2: Pavillon du Canada à la CdP27</w:t>
      </w:r>
      <w:r w:rsidR="00F0728F" w:rsidRPr="00906B46">
        <w:rPr>
          <w:lang w:val="fr-CA"/>
        </w:rPr>
        <w:br/>
      </w:r>
      <w:r w:rsidR="00AB10B1">
        <w:rPr>
          <w:lang w:val="fr-CA"/>
        </w:rPr>
        <w:t>Information détaillée</w:t>
      </w:r>
      <w:r w:rsidR="00FE4001">
        <w:rPr>
          <w:lang w:val="fr-CA"/>
        </w:rPr>
        <w:t xml:space="preserve"> -</w:t>
      </w:r>
      <w:r w:rsidR="00AB10B1">
        <w:rPr>
          <w:lang w:val="fr-CA"/>
        </w:rPr>
        <w:t xml:space="preserve"> événement</w:t>
      </w:r>
      <w:bookmarkEnd w:id="0"/>
      <w:r w:rsidR="00FE4001">
        <w:rPr>
          <w:lang w:val="fr-CA"/>
        </w:rPr>
        <w:t>s de</w:t>
      </w:r>
      <w:r w:rsidR="00B31EBB">
        <w:rPr>
          <w:lang w:val="fr-CA"/>
        </w:rPr>
        <w:t xml:space="preserve"> réseautage</w:t>
      </w:r>
    </w:p>
    <w:p w14:paraId="7E61CB0D" w14:textId="3533B2B8" w:rsidR="00F0728F" w:rsidRPr="006A2E69" w:rsidRDefault="00DA7E37" w:rsidP="003205B4">
      <w:pPr>
        <w:pStyle w:val="NoSpacing"/>
        <w:rPr>
          <w:rFonts w:ascii="Raleway" w:hAnsi="Raleway"/>
          <w:i/>
          <w:color w:val="00B0F0"/>
          <w:sz w:val="20"/>
          <w:szCs w:val="20"/>
          <w:u w:val="single"/>
          <w:lang w:val="fr-CA"/>
        </w:rPr>
      </w:pPr>
      <w:r w:rsidRPr="00E91E06">
        <w:rPr>
          <w:rFonts w:ascii="Raleway" w:hAnsi="Raleway"/>
          <w:i/>
          <w:sz w:val="20"/>
          <w:szCs w:val="20"/>
          <w:lang w:val="fr-CA"/>
        </w:rPr>
        <w:t>L'espace de réseautage du pavillon du Canada à la C</w:t>
      </w:r>
      <w:r w:rsidR="00E91E06" w:rsidRPr="00E91E06">
        <w:rPr>
          <w:rFonts w:ascii="Raleway" w:hAnsi="Raleway"/>
          <w:i/>
          <w:sz w:val="20"/>
          <w:szCs w:val="20"/>
          <w:lang w:val="fr-CA"/>
        </w:rPr>
        <w:t>d</w:t>
      </w:r>
      <w:r w:rsidRPr="00E91E06">
        <w:rPr>
          <w:rFonts w:ascii="Raleway" w:hAnsi="Raleway"/>
          <w:i/>
          <w:sz w:val="20"/>
          <w:szCs w:val="20"/>
          <w:lang w:val="fr-CA"/>
        </w:rPr>
        <w:t xml:space="preserve">P27 sera un espace </w:t>
      </w:r>
      <w:r w:rsidR="00E91E06">
        <w:rPr>
          <w:rFonts w:ascii="Raleway" w:hAnsi="Raleway"/>
          <w:i/>
          <w:sz w:val="20"/>
          <w:szCs w:val="20"/>
          <w:lang w:val="fr-CA"/>
        </w:rPr>
        <w:t>à air ouverte</w:t>
      </w:r>
      <w:r w:rsidRPr="00E91E06">
        <w:rPr>
          <w:rFonts w:ascii="Raleway" w:hAnsi="Raleway"/>
          <w:i/>
          <w:sz w:val="20"/>
          <w:szCs w:val="20"/>
          <w:lang w:val="fr-CA"/>
        </w:rPr>
        <w:t xml:space="preserve"> où les délégués de la C</w:t>
      </w:r>
      <w:r w:rsidR="00E91E06">
        <w:rPr>
          <w:rFonts w:ascii="Raleway" w:hAnsi="Raleway"/>
          <w:i/>
          <w:sz w:val="20"/>
          <w:szCs w:val="20"/>
          <w:lang w:val="fr-CA"/>
        </w:rPr>
        <w:t>d</w:t>
      </w:r>
      <w:r w:rsidRPr="00E91E06">
        <w:rPr>
          <w:rFonts w:ascii="Raleway" w:hAnsi="Raleway"/>
          <w:i/>
          <w:sz w:val="20"/>
          <w:szCs w:val="20"/>
          <w:lang w:val="fr-CA"/>
        </w:rPr>
        <w:t>P27 pourront entrer et sortir à leur guise</w:t>
      </w:r>
      <w:r w:rsidR="00E91E06">
        <w:rPr>
          <w:rFonts w:ascii="Raleway" w:hAnsi="Raleway"/>
          <w:i/>
          <w:sz w:val="20"/>
          <w:szCs w:val="20"/>
          <w:lang w:val="fr-CA"/>
        </w:rPr>
        <w:t>. Nou</w:t>
      </w:r>
      <w:r w:rsidRPr="00E91E06">
        <w:rPr>
          <w:rFonts w:ascii="Raleway" w:hAnsi="Raleway"/>
          <w:i/>
          <w:sz w:val="20"/>
          <w:szCs w:val="20"/>
          <w:lang w:val="fr-CA"/>
        </w:rPr>
        <w:t>s ne</w:t>
      </w:r>
      <w:r w:rsidR="00E91E06">
        <w:rPr>
          <w:rFonts w:ascii="Raleway" w:hAnsi="Raleway"/>
          <w:i/>
          <w:sz w:val="20"/>
          <w:szCs w:val="20"/>
          <w:lang w:val="fr-CA"/>
        </w:rPr>
        <w:t xml:space="preserve"> serons pas en mesure d’i</w:t>
      </w:r>
      <w:r w:rsidRPr="00E91E06">
        <w:rPr>
          <w:rFonts w:ascii="Raleway" w:hAnsi="Raleway"/>
          <w:i/>
          <w:sz w:val="20"/>
          <w:szCs w:val="20"/>
          <w:lang w:val="fr-CA"/>
        </w:rPr>
        <w:t xml:space="preserve">nsonoriser aucune zone de l'espace de réseautage. </w:t>
      </w:r>
      <w:r w:rsidRPr="00584403">
        <w:rPr>
          <w:rFonts w:ascii="Raleway" w:hAnsi="Raleway"/>
          <w:i/>
          <w:sz w:val="20"/>
          <w:szCs w:val="20"/>
          <w:lang w:val="fr-CA"/>
        </w:rPr>
        <w:t xml:space="preserve">Il y aura des chaises et des tables </w:t>
      </w:r>
      <w:r w:rsidR="00584403" w:rsidRPr="00584403">
        <w:rPr>
          <w:rFonts w:ascii="Raleway" w:hAnsi="Raleway"/>
          <w:i/>
          <w:sz w:val="20"/>
          <w:szCs w:val="20"/>
          <w:lang w:val="fr-CA"/>
        </w:rPr>
        <w:t>par</w:t>
      </w:r>
      <w:r w:rsidR="00584403">
        <w:rPr>
          <w:rFonts w:ascii="Raleway" w:hAnsi="Raleway"/>
          <w:i/>
          <w:sz w:val="20"/>
          <w:szCs w:val="20"/>
          <w:lang w:val="fr-CA"/>
        </w:rPr>
        <w:t>tout dans cet espace afin</w:t>
      </w:r>
      <w:r w:rsidRPr="00584403">
        <w:rPr>
          <w:rFonts w:ascii="Raleway" w:hAnsi="Raleway"/>
          <w:i/>
          <w:sz w:val="20"/>
          <w:szCs w:val="20"/>
          <w:lang w:val="fr-CA"/>
        </w:rPr>
        <w:t xml:space="preserve"> </w:t>
      </w:r>
      <w:r w:rsidR="00584403">
        <w:rPr>
          <w:rFonts w:ascii="Raleway" w:hAnsi="Raleway"/>
          <w:i/>
          <w:sz w:val="20"/>
          <w:szCs w:val="20"/>
          <w:lang w:val="fr-CA"/>
        </w:rPr>
        <w:t>d’</w:t>
      </w:r>
      <w:r w:rsidRPr="00584403">
        <w:rPr>
          <w:rFonts w:ascii="Raleway" w:hAnsi="Raleway"/>
          <w:i/>
          <w:sz w:val="20"/>
          <w:szCs w:val="20"/>
          <w:lang w:val="fr-CA"/>
        </w:rPr>
        <w:t xml:space="preserve">encourager les opportunités de réseautage et </w:t>
      </w:r>
      <w:r w:rsidR="00584403">
        <w:rPr>
          <w:rFonts w:ascii="Raleway" w:hAnsi="Raleway"/>
          <w:i/>
          <w:sz w:val="20"/>
          <w:szCs w:val="20"/>
          <w:lang w:val="fr-CA"/>
        </w:rPr>
        <w:t>d</w:t>
      </w:r>
      <w:r w:rsidRPr="00584403">
        <w:rPr>
          <w:rFonts w:ascii="Raleway" w:hAnsi="Raleway"/>
          <w:i/>
          <w:sz w:val="20"/>
          <w:szCs w:val="20"/>
          <w:lang w:val="fr-CA"/>
        </w:rPr>
        <w:t xml:space="preserve">'engagement. Les événements dans l'espace </w:t>
      </w:r>
      <w:r w:rsidR="00584403" w:rsidRPr="00584403">
        <w:rPr>
          <w:rFonts w:ascii="Raleway" w:hAnsi="Raleway"/>
          <w:i/>
          <w:sz w:val="20"/>
          <w:szCs w:val="20"/>
          <w:lang w:val="fr-CA"/>
        </w:rPr>
        <w:t>de</w:t>
      </w:r>
      <w:r w:rsidR="00584403">
        <w:rPr>
          <w:rFonts w:ascii="Raleway" w:hAnsi="Raleway"/>
          <w:i/>
          <w:sz w:val="20"/>
          <w:szCs w:val="20"/>
          <w:lang w:val="fr-CA"/>
        </w:rPr>
        <w:t xml:space="preserve"> réseautage</w:t>
      </w:r>
      <w:r w:rsidRPr="00584403">
        <w:rPr>
          <w:rFonts w:ascii="Raleway" w:hAnsi="Raleway"/>
          <w:i/>
          <w:sz w:val="20"/>
          <w:szCs w:val="20"/>
          <w:lang w:val="fr-CA"/>
        </w:rPr>
        <w:t xml:space="preserve"> offriront l'opportunité </w:t>
      </w:r>
      <w:r w:rsidR="00AF7F1F">
        <w:rPr>
          <w:rFonts w:ascii="Raleway" w:hAnsi="Raleway"/>
          <w:i/>
          <w:sz w:val="20"/>
          <w:szCs w:val="20"/>
          <w:lang w:val="fr-CA"/>
        </w:rPr>
        <w:t>de mettre en valeur</w:t>
      </w:r>
      <w:r w:rsidRPr="00584403">
        <w:rPr>
          <w:rFonts w:ascii="Raleway" w:hAnsi="Raleway"/>
          <w:i/>
          <w:sz w:val="20"/>
          <w:szCs w:val="20"/>
          <w:lang w:val="fr-CA"/>
        </w:rPr>
        <w:t xml:space="preserve"> votre attraction/</w:t>
      </w:r>
      <w:r w:rsidR="00AF7F1F">
        <w:rPr>
          <w:rFonts w:ascii="Raleway" w:hAnsi="Raleway"/>
          <w:i/>
          <w:sz w:val="20"/>
          <w:szCs w:val="20"/>
          <w:lang w:val="fr-CA"/>
        </w:rPr>
        <w:t>exposition</w:t>
      </w:r>
      <w:r w:rsidRPr="00584403">
        <w:rPr>
          <w:rFonts w:ascii="Raleway" w:hAnsi="Raleway"/>
          <w:i/>
          <w:sz w:val="20"/>
          <w:szCs w:val="20"/>
          <w:lang w:val="fr-CA"/>
        </w:rPr>
        <w:t>/</w:t>
      </w:r>
      <w:r w:rsidR="00AF7F1F">
        <w:rPr>
          <w:rFonts w:ascii="Raleway" w:hAnsi="Raleway"/>
          <w:i/>
          <w:sz w:val="20"/>
          <w:szCs w:val="20"/>
          <w:lang w:val="fr-CA"/>
        </w:rPr>
        <w:t xml:space="preserve">ou </w:t>
      </w:r>
      <w:r w:rsidRPr="00584403">
        <w:rPr>
          <w:rFonts w:ascii="Raleway" w:hAnsi="Raleway"/>
          <w:i/>
          <w:sz w:val="20"/>
          <w:szCs w:val="20"/>
          <w:lang w:val="fr-CA"/>
        </w:rPr>
        <w:t>réception à la C</w:t>
      </w:r>
      <w:r w:rsidR="00AF7F1F">
        <w:rPr>
          <w:rFonts w:ascii="Raleway" w:hAnsi="Raleway"/>
          <w:i/>
          <w:sz w:val="20"/>
          <w:szCs w:val="20"/>
          <w:lang w:val="fr-CA"/>
        </w:rPr>
        <w:t>d</w:t>
      </w:r>
      <w:r w:rsidRPr="00584403">
        <w:rPr>
          <w:rFonts w:ascii="Raleway" w:hAnsi="Raleway"/>
          <w:i/>
          <w:sz w:val="20"/>
          <w:szCs w:val="20"/>
          <w:lang w:val="fr-CA"/>
        </w:rPr>
        <w:t xml:space="preserve">P27. </w:t>
      </w:r>
      <w:r w:rsidR="00AF7F1F" w:rsidRPr="00AF7F1F">
        <w:rPr>
          <w:rFonts w:ascii="Raleway" w:hAnsi="Raleway"/>
          <w:i/>
          <w:sz w:val="20"/>
          <w:szCs w:val="20"/>
          <w:lang w:val="fr-CA"/>
        </w:rPr>
        <w:t>Il</w:t>
      </w:r>
      <w:r w:rsidR="00AF7F1F">
        <w:rPr>
          <w:rFonts w:ascii="Raleway" w:hAnsi="Raleway"/>
          <w:i/>
          <w:sz w:val="20"/>
          <w:szCs w:val="20"/>
          <w:lang w:val="fr-CA"/>
        </w:rPr>
        <w:t xml:space="preserve"> est à noter que </w:t>
      </w:r>
      <w:r w:rsidRPr="00AF7F1F">
        <w:rPr>
          <w:rFonts w:ascii="Raleway" w:hAnsi="Raleway"/>
          <w:i/>
          <w:sz w:val="20"/>
          <w:szCs w:val="20"/>
          <w:lang w:val="fr-CA"/>
        </w:rPr>
        <w:t xml:space="preserve">dans de nombreux cas, des événements se produiront simultanément dans l'espace événementiel. </w:t>
      </w:r>
      <w:r w:rsidR="006A2E69" w:rsidRPr="006A2E69">
        <w:rPr>
          <w:rFonts w:ascii="Raleway" w:hAnsi="Raleway"/>
          <w:i/>
          <w:color w:val="0070C0"/>
          <w:sz w:val="20"/>
          <w:szCs w:val="20"/>
          <w:u w:val="single"/>
          <w:lang w:val="fr-CA"/>
        </w:rPr>
        <w:t>L’interprétation</w:t>
      </w:r>
      <w:r w:rsidRPr="006A2E69">
        <w:rPr>
          <w:rFonts w:ascii="Raleway" w:hAnsi="Raleway"/>
          <w:i/>
          <w:color w:val="0070C0"/>
          <w:sz w:val="20"/>
          <w:szCs w:val="20"/>
          <w:u w:val="single"/>
          <w:lang w:val="fr-CA"/>
        </w:rPr>
        <w:t xml:space="preserve"> simultanée ne sera pas disponible dans l'espace </w:t>
      </w:r>
      <w:r w:rsidR="006A2E69" w:rsidRPr="006A2E69">
        <w:rPr>
          <w:rFonts w:ascii="Raleway" w:hAnsi="Raleway"/>
          <w:i/>
          <w:color w:val="0070C0"/>
          <w:sz w:val="20"/>
          <w:szCs w:val="20"/>
          <w:u w:val="single"/>
          <w:lang w:val="fr-CA"/>
        </w:rPr>
        <w:t>de réseautage</w:t>
      </w:r>
      <w:r w:rsidRPr="006A2E69">
        <w:rPr>
          <w:rFonts w:ascii="Raleway" w:hAnsi="Raleway"/>
          <w:i/>
          <w:color w:val="0070C0"/>
          <w:sz w:val="20"/>
          <w:szCs w:val="20"/>
          <w:u w:val="single"/>
          <w:lang w:val="fr-CA"/>
        </w:rPr>
        <w:t>.</w:t>
      </w:r>
    </w:p>
    <w:p w14:paraId="6BACF99B" w14:textId="77777777" w:rsidR="00FE4001" w:rsidRPr="00906B46" w:rsidRDefault="00FE4001" w:rsidP="003205B4">
      <w:pPr>
        <w:pStyle w:val="NoSpacing"/>
        <w:rPr>
          <w:rFonts w:ascii="Raleway" w:hAnsi="Raleway"/>
          <w:lang w:val="fr-CA"/>
        </w:rPr>
      </w:pPr>
    </w:p>
    <w:p w14:paraId="08B7B394" w14:textId="08F5F400" w:rsidR="00F0728F" w:rsidRPr="00AB10B1" w:rsidRDefault="00A813C8" w:rsidP="003205B4">
      <w:pPr>
        <w:pStyle w:val="NoSpacing"/>
        <w:rPr>
          <w:rFonts w:ascii="Raleway" w:hAnsi="Raleway"/>
          <w:b/>
          <w:bCs/>
          <w:lang w:val="fr-CA"/>
        </w:rPr>
      </w:pPr>
      <w:r>
        <w:rPr>
          <w:rFonts w:ascii="Raleway" w:hAnsi="Raleway"/>
          <w:u w:val="single"/>
          <w:lang w:val="fr-CA"/>
        </w:rPr>
        <w:t>Date de retour du formulaire</w:t>
      </w:r>
      <w:r w:rsidR="00F0728F" w:rsidRPr="00AB10B1">
        <w:rPr>
          <w:rFonts w:ascii="Raleway" w:hAnsi="Raleway"/>
          <w:lang w:val="fr-CA"/>
        </w:rPr>
        <w:t xml:space="preserve">: </w:t>
      </w:r>
      <w:r w:rsidR="008F4E2A">
        <w:rPr>
          <w:rFonts w:ascii="Raleway" w:hAnsi="Raleway"/>
          <w:b/>
          <w:bCs/>
          <w:lang w:val="fr-CA"/>
        </w:rPr>
        <w:t>le 3 octo</w:t>
      </w:r>
      <w:r w:rsidR="00F0728F" w:rsidRPr="00AB10B1">
        <w:rPr>
          <w:rFonts w:ascii="Raleway" w:hAnsi="Raleway"/>
          <w:b/>
          <w:bCs/>
          <w:lang w:val="fr-CA"/>
        </w:rPr>
        <w:t>br</w:t>
      </w:r>
      <w:r w:rsidR="00AB10B1">
        <w:rPr>
          <w:rFonts w:ascii="Raleway" w:hAnsi="Raleway"/>
          <w:b/>
          <w:bCs/>
          <w:lang w:val="fr-CA"/>
        </w:rPr>
        <w:t xml:space="preserve">e </w:t>
      </w:r>
      <w:r w:rsidR="00F0728F" w:rsidRPr="00AB10B1">
        <w:rPr>
          <w:rFonts w:ascii="Raleway" w:hAnsi="Raleway"/>
          <w:b/>
          <w:bCs/>
          <w:lang w:val="fr-CA"/>
        </w:rPr>
        <w:t xml:space="preserve">2022 </w:t>
      </w:r>
      <w:r w:rsidR="00AB10B1">
        <w:rPr>
          <w:rFonts w:ascii="Raleway" w:hAnsi="Raleway"/>
          <w:b/>
          <w:bCs/>
          <w:lang w:val="fr-CA"/>
        </w:rPr>
        <w:t>à 17h (Heure de l’Est)</w:t>
      </w:r>
    </w:p>
    <w:p w14:paraId="0A70E001" w14:textId="62540829" w:rsidR="00F0728F" w:rsidRDefault="00F0728F" w:rsidP="003205B4">
      <w:pPr>
        <w:pStyle w:val="NoSpacing"/>
        <w:rPr>
          <w:rFonts w:ascii="Raleway" w:hAnsi="Raleway"/>
          <w:b/>
          <w:bCs/>
          <w:color w:val="82274A"/>
          <w:lang w:val="fr-CA"/>
        </w:rPr>
      </w:pPr>
      <w:r w:rsidRPr="00AB10B1">
        <w:rPr>
          <w:rFonts w:ascii="Raleway" w:hAnsi="Raleway"/>
          <w:u w:val="single"/>
          <w:lang w:val="fr-CA"/>
        </w:rPr>
        <w:t>Ret</w:t>
      </w:r>
      <w:r w:rsidR="00AB10B1" w:rsidRPr="00AB10B1">
        <w:rPr>
          <w:rFonts w:ascii="Raleway" w:hAnsi="Raleway"/>
          <w:u w:val="single"/>
          <w:lang w:val="fr-CA"/>
        </w:rPr>
        <w:t>o</w:t>
      </w:r>
      <w:r w:rsidRPr="00AB10B1">
        <w:rPr>
          <w:rFonts w:ascii="Raleway" w:hAnsi="Raleway"/>
          <w:u w:val="single"/>
          <w:lang w:val="fr-CA"/>
        </w:rPr>
        <w:t>urn</w:t>
      </w:r>
      <w:r w:rsidR="00AB10B1" w:rsidRPr="00AB10B1">
        <w:rPr>
          <w:rFonts w:ascii="Raleway" w:hAnsi="Raleway"/>
          <w:u w:val="single"/>
          <w:lang w:val="fr-CA"/>
        </w:rPr>
        <w:t>er à</w:t>
      </w:r>
      <w:r w:rsidRPr="00AB10B1">
        <w:rPr>
          <w:rFonts w:ascii="Raleway" w:hAnsi="Raleway"/>
          <w:lang w:val="fr-CA"/>
        </w:rPr>
        <w:t xml:space="preserve">: </w:t>
      </w:r>
      <w:hyperlink r:id="rId11" w:history="1">
        <w:r w:rsidR="008F4E2A" w:rsidRPr="004D638E">
          <w:rPr>
            <w:rStyle w:val="Hyperlink"/>
            <w:rFonts w:ascii="Raleway" w:hAnsi="Raleway"/>
            <w:b/>
            <w:bCs/>
            <w:lang w:val="fr-CA"/>
          </w:rPr>
          <w:t>pavillioncdp-coppavilion@ec.gc.ca</w:t>
        </w:r>
      </w:hyperlink>
    </w:p>
    <w:p w14:paraId="2821BE82" w14:textId="3550C3E1" w:rsidR="00F0728F" w:rsidRPr="00AB10B1" w:rsidRDefault="00F0728F" w:rsidP="003205B4">
      <w:pPr>
        <w:pStyle w:val="NoSpacing"/>
        <w:rPr>
          <w:rFonts w:ascii="Raleway" w:hAnsi="Raleway"/>
          <w:lang w:val="fr-CA"/>
        </w:rPr>
      </w:pPr>
      <w:bookmarkStart w:id="1" w:name="_GoBack"/>
      <w:bookmarkEnd w:id="1"/>
    </w:p>
    <w:p w14:paraId="0DF34824" w14:textId="2B474D6B" w:rsidR="008F4E2A" w:rsidRPr="009325E8" w:rsidRDefault="00585B5A" w:rsidP="008F4E2A">
      <w:pPr>
        <w:pStyle w:val="CustomSubtitle"/>
        <w:pBdr>
          <w:top w:val="single" w:sz="24" w:space="1" w:color="82274A"/>
        </w:pBdr>
        <w:jc w:val="center"/>
        <w:rPr>
          <w:sz w:val="32"/>
          <w:szCs w:val="32"/>
        </w:rPr>
      </w:pPr>
      <w:proofErr w:type="spellStart"/>
      <w:r>
        <w:rPr>
          <w:sz w:val="32"/>
          <w:szCs w:val="32"/>
        </w:rPr>
        <w:t>Sommaire</w:t>
      </w:r>
      <w:proofErr w:type="spellEnd"/>
      <w:r>
        <w:rPr>
          <w:sz w:val="32"/>
          <w:szCs w:val="32"/>
        </w:rPr>
        <w:t xml:space="preserve"> de </w:t>
      </w:r>
      <w:proofErr w:type="spellStart"/>
      <w:r>
        <w:rPr>
          <w:sz w:val="32"/>
          <w:szCs w:val="32"/>
        </w:rPr>
        <w:t>l’événement</w:t>
      </w:r>
      <w:proofErr w:type="spellEnd"/>
    </w:p>
    <w:p w14:paraId="319650E0" w14:textId="77777777" w:rsidR="00F0728F" w:rsidRPr="00AB10B1" w:rsidRDefault="00F0728F" w:rsidP="003205B4">
      <w:pPr>
        <w:pStyle w:val="NoSpacing"/>
        <w:rPr>
          <w:rFonts w:ascii="Raleway" w:hAnsi="Raleway"/>
          <w:lang w:val="fr-CA"/>
        </w:rPr>
      </w:pPr>
    </w:p>
    <w:tbl>
      <w:tblPr>
        <w:tblStyle w:val="TableGrid"/>
        <w:tblW w:w="5001" w:type="pct"/>
        <w:tblLook w:val="04A0" w:firstRow="1" w:lastRow="0" w:firstColumn="1" w:lastColumn="0" w:noHBand="0" w:noVBand="1"/>
      </w:tblPr>
      <w:tblGrid>
        <w:gridCol w:w="5228"/>
        <w:gridCol w:w="7725"/>
      </w:tblGrid>
      <w:tr w:rsidR="00AB10B1" w:rsidRPr="00EB50F1" w14:paraId="5FBAAF6E" w14:textId="77777777" w:rsidTr="00AB10B1">
        <w:trPr>
          <w:trHeight w:val="296"/>
        </w:trPr>
        <w:tc>
          <w:tcPr>
            <w:tcW w:w="2018" w:type="pct"/>
            <w:shd w:val="clear" w:color="auto" w:fill="82274A"/>
            <w:vAlign w:val="center"/>
          </w:tcPr>
          <w:p w14:paraId="6EA97E6F" w14:textId="10444E2B" w:rsidR="00AB10B1" w:rsidRPr="00EB50F1" w:rsidRDefault="00AB10B1" w:rsidP="00AB10B1">
            <w:pPr>
              <w:pStyle w:val="NoSpacing"/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</w:pP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 xml:space="preserve">Nom du </w:t>
            </w:r>
            <w:proofErr w:type="spellStart"/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responsable</w:t>
            </w:r>
            <w:proofErr w:type="spellEnd"/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 xml:space="preserve"> </w:t>
            </w:r>
            <w:proofErr w:type="spellStart"/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d’événement</w:t>
            </w:r>
            <w:proofErr w:type="spellEnd"/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:</w:t>
            </w:r>
          </w:p>
        </w:tc>
        <w:tc>
          <w:tcPr>
            <w:tcW w:w="2982" w:type="pct"/>
            <w:vAlign w:val="center"/>
          </w:tcPr>
          <w:p w14:paraId="77645917" w14:textId="77777777" w:rsidR="00AB10B1" w:rsidRPr="00EB50F1" w:rsidRDefault="00AB10B1" w:rsidP="00AB10B1">
            <w:pPr>
              <w:pStyle w:val="NoSpacing"/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</w:pPr>
          </w:p>
        </w:tc>
      </w:tr>
      <w:tr w:rsidR="008F4E2A" w:rsidRPr="00FE5B35" w14:paraId="25AE6ACA" w14:textId="77777777" w:rsidTr="00AB10B1">
        <w:trPr>
          <w:trHeight w:val="296"/>
        </w:trPr>
        <w:tc>
          <w:tcPr>
            <w:tcW w:w="2018" w:type="pct"/>
            <w:shd w:val="clear" w:color="auto" w:fill="82274A"/>
            <w:vAlign w:val="center"/>
          </w:tcPr>
          <w:p w14:paraId="33FAE877" w14:textId="19347D5B" w:rsidR="008F4E2A" w:rsidRPr="008F4E2A" w:rsidRDefault="008F4E2A" w:rsidP="00AB10B1">
            <w:pPr>
              <w:pStyle w:val="NoSpacing"/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FR"/>
              </w:rPr>
            </w:pPr>
            <w:r w:rsidRPr="008F4E2A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FR"/>
              </w:rPr>
              <w:t>Nom du responsable d’événement su</w:t>
            </w:r>
            <w:r w:rsidR="00B31EBB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FR"/>
              </w:rPr>
              <w:t>r place</w:t>
            </w: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FR"/>
              </w:rPr>
              <w:t> :</w:t>
            </w:r>
          </w:p>
        </w:tc>
        <w:tc>
          <w:tcPr>
            <w:tcW w:w="2982" w:type="pct"/>
            <w:vAlign w:val="center"/>
          </w:tcPr>
          <w:p w14:paraId="3BB4E47D" w14:textId="77777777" w:rsidR="008F4E2A" w:rsidRPr="008F4E2A" w:rsidRDefault="008F4E2A" w:rsidP="00AB10B1">
            <w:pPr>
              <w:pStyle w:val="NoSpacing"/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FR"/>
              </w:rPr>
            </w:pPr>
          </w:p>
        </w:tc>
      </w:tr>
      <w:tr w:rsidR="00AB10B1" w:rsidRPr="00FE5B35" w14:paraId="17E161FF" w14:textId="77777777" w:rsidTr="00AB10B1">
        <w:trPr>
          <w:trHeight w:val="296"/>
        </w:trPr>
        <w:tc>
          <w:tcPr>
            <w:tcW w:w="2018" w:type="pct"/>
            <w:shd w:val="clear" w:color="auto" w:fill="82274A"/>
            <w:vAlign w:val="center"/>
          </w:tcPr>
          <w:p w14:paraId="17E8F457" w14:textId="4446300D" w:rsidR="00AB10B1" w:rsidRPr="008F4E2A" w:rsidRDefault="00585B5A" w:rsidP="00B31EBB">
            <w:pPr>
              <w:pStyle w:val="NoSpacing"/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FR"/>
              </w:rPr>
            </w:pP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FR"/>
              </w:rPr>
              <w:t>Coordonnées</w:t>
            </w:r>
            <w:r w:rsidR="008F4E2A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FR"/>
              </w:rPr>
              <w:t xml:space="preserve"> du</w:t>
            </w:r>
            <w:r w:rsidR="008F4E2A" w:rsidRPr="008F4E2A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FR"/>
              </w:rPr>
              <w:t xml:space="preserve"> </w:t>
            </w:r>
            <w:r w:rsidR="008F4E2A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FR"/>
              </w:rPr>
              <w:t>responsab</w:t>
            </w:r>
            <w:r w:rsidR="008F4E2A" w:rsidRPr="008F4E2A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FR"/>
              </w:rPr>
              <w:t xml:space="preserve">le </w:t>
            </w:r>
            <w:r w:rsidR="008F4E2A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FR"/>
              </w:rPr>
              <w:t>d’</w:t>
            </w:r>
            <w:r w:rsidR="00B31EBB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FR"/>
              </w:rPr>
              <w:t>événement sur place</w:t>
            </w:r>
            <w:r w:rsidR="008F4E2A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FR"/>
              </w:rPr>
              <w:t xml:space="preserve"> (courriel/</w:t>
            </w:r>
            <w:r w:rsidR="00B31EBB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FR"/>
              </w:rPr>
              <w:t>portable</w:t>
            </w:r>
            <w:r w:rsidR="008F4E2A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FR"/>
              </w:rPr>
              <w:t>).</w:t>
            </w:r>
          </w:p>
        </w:tc>
        <w:tc>
          <w:tcPr>
            <w:tcW w:w="2982" w:type="pct"/>
            <w:vAlign w:val="center"/>
          </w:tcPr>
          <w:p w14:paraId="5EF27E3A" w14:textId="77777777" w:rsidR="00AB10B1" w:rsidRPr="008F4E2A" w:rsidRDefault="00AB10B1" w:rsidP="00AB10B1">
            <w:pPr>
              <w:pStyle w:val="NoSpacing"/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FR"/>
              </w:rPr>
            </w:pPr>
          </w:p>
        </w:tc>
      </w:tr>
      <w:tr w:rsidR="00AB10B1" w:rsidRPr="00FE5B35" w14:paraId="60CC4661" w14:textId="77777777" w:rsidTr="00AB10B1">
        <w:trPr>
          <w:trHeight w:val="313"/>
        </w:trPr>
        <w:tc>
          <w:tcPr>
            <w:tcW w:w="2018" w:type="pct"/>
            <w:shd w:val="clear" w:color="auto" w:fill="82274A"/>
            <w:vAlign w:val="center"/>
          </w:tcPr>
          <w:p w14:paraId="3C792ED5" w14:textId="22EF6B25" w:rsidR="00AB10B1" w:rsidRPr="00EB50F1" w:rsidRDefault="00AB10B1" w:rsidP="00AB10B1">
            <w:pPr>
              <w:pStyle w:val="NoSpacing"/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</w:pP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 xml:space="preserve">Organisation </w:t>
            </w:r>
            <w:proofErr w:type="spellStart"/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responsable</w:t>
            </w:r>
            <w:proofErr w:type="spellEnd"/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 xml:space="preserve"> de </w:t>
            </w:r>
            <w:proofErr w:type="spellStart"/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l’événement</w:t>
            </w:r>
            <w:proofErr w:type="spellEnd"/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:</w:t>
            </w:r>
          </w:p>
        </w:tc>
        <w:tc>
          <w:tcPr>
            <w:tcW w:w="2982" w:type="pct"/>
            <w:vAlign w:val="center"/>
          </w:tcPr>
          <w:p w14:paraId="100667E4" w14:textId="300C17D9" w:rsidR="00AB10B1" w:rsidRPr="00AB10B1" w:rsidRDefault="00AB10B1" w:rsidP="00AB10B1">
            <w:pPr>
              <w:pStyle w:val="NoSpacing"/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</w:pPr>
            <w: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&lt;Insérez le nom de l’organisation principale &gt;</w:t>
            </w:r>
          </w:p>
        </w:tc>
      </w:tr>
      <w:tr w:rsidR="00A85CAC" w:rsidRPr="00FE5B35" w14:paraId="5B88984C" w14:textId="77777777" w:rsidTr="00AB10B1">
        <w:trPr>
          <w:trHeight w:val="313"/>
        </w:trPr>
        <w:tc>
          <w:tcPr>
            <w:tcW w:w="2018" w:type="pct"/>
            <w:shd w:val="clear" w:color="auto" w:fill="82274A"/>
            <w:vAlign w:val="center"/>
          </w:tcPr>
          <w:p w14:paraId="7C8B2C5F" w14:textId="2C59E844" w:rsidR="00A85CAC" w:rsidRDefault="00AB10B1" w:rsidP="00A85CAC">
            <w:pPr>
              <w:pStyle w:val="NoSpacing"/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</w:pP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 xml:space="preserve">Organisations </w:t>
            </w:r>
            <w:proofErr w:type="spellStart"/>
            <w:r w:rsidR="00EA3F67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secondaires</w:t>
            </w:r>
            <w:proofErr w:type="spellEnd"/>
            <w:r w:rsidR="00EA3F67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/</w:t>
            </w:r>
            <w:proofErr w:type="spellStart"/>
            <w:r w:rsidR="00EA3F67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partenaires</w:t>
            </w:r>
            <w:proofErr w:type="spellEnd"/>
            <w:r w:rsidR="00EA3F67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:</w:t>
            </w:r>
          </w:p>
        </w:tc>
        <w:tc>
          <w:tcPr>
            <w:tcW w:w="2982" w:type="pct"/>
            <w:vAlign w:val="center"/>
          </w:tcPr>
          <w:p w14:paraId="02323785" w14:textId="42561701" w:rsidR="00A85CAC" w:rsidRPr="00EA3F67" w:rsidRDefault="00A85CAC" w:rsidP="00A85CAC">
            <w:pPr>
              <w:pStyle w:val="NoSpacing"/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</w:pPr>
            <w:r w:rsidRPr="00EA3F67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&lt;</w:t>
            </w:r>
            <w:r w:rsidR="00EA3F67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 xml:space="preserve"> Insérez le nom de/des organisations secondaires/partenaires </w:t>
            </w:r>
            <w:r w:rsidRPr="00EA3F67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&gt;</w:t>
            </w:r>
          </w:p>
        </w:tc>
      </w:tr>
    </w:tbl>
    <w:p w14:paraId="76D9B9FC" w14:textId="77777777" w:rsidR="00F0728F" w:rsidRPr="00EA3F67" w:rsidRDefault="00F0728F" w:rsidP="003205B4">
      <w:pPr>
        <w:pStyle w:val="NoSpacing"/>
        <w:rPr>
          <w:lang w:val="fr-CA"/>
        </w:rPr>
      </w:pPr>
    </w:p>
    <w:p w14:paraId="19C0E8DE" w14:textId="7C2A11C8" w:rsidR="00F0728F" w:rsidRPr="00943BBD" w:rsidRDefault="00BC4511" w:rsidP="008D4B1D">
      <w:pPr>
        <w:pStyle w:val="CustomSubtitle"/>
        <w:rPr>
          <w:lang w:val="fr-CA"/>
        </w:rPr>
      </w:pPr>
      <w:bookmarkStart w:id="2" w:name="_Toc113373082"/>
      <w:r>
        <w:rPr>
          <w:lang w:val="fr-CA"/>
        </w:rPr>
        <w:t>Titre &amp; Description de l’événement</w:t>
      </w:r>
      <w:bookmarkEnd w:id="2"/>
    </w:p>
    <w:p w14:paraId="18B24AEB" w14:textId="77777777" w:rsidR="00F0728F" w:rsidRPr="00943BBD" w:rsidRDefault="00F0728F" w:rsidP="003205B4">
      <w:pPr>
        <w:jc w:val="center"/>
        <w:rPr>
          <w:sz w:val="12"/>
          <w:szCs w:val="12"/>
          <w:lang w:val="fr-CA"/>
        </w:rPr>
      </w:pPr>
    </w:p>
    <w:p w14:paraId="21128837" w14:textId="28AD3F56" w:rsidR="00412426" w:rsidRPr="00943BBD" w:rsidRDefault="00943BBD" w:rsidP="00412426">
      <w:pPr>
        <w:pStyle w:val="CustomSub-subtitle"/>
        <w:rPr>
          <w:lang w:val="fr-CA"/>
        </w:rPr>
      </w:pPr>
      <w:r w:rsidRPr="00943BBD">
        <w:rPr>
          <w:lang w:val="fr-CA"/>
        </w:rPr>
        <w:t>Lignes di</w:t>
      </w:r>
      <w:r>
        <w:rPr>
          <w:lang w:val="fr-CA"/>
        </w:rPr>
        <w:t>rect</w:t>
      </w:r>
      <w:r w:rsidR="00BF1906">
        <w:rPr>
          <w:lang w:val="fr-CA"/>
        </w:rPr>
        <w:t>rices</w:t>
      </w:r>
    </w:p>
    <w:p w14:paraId="75EF5166" w14:textId="77777777" w:rsidR="00943BBD" w:rsidRDefault="00943BBD" w:rsidP="00943BBD">
      <w:pPr>
        <w:pStyle w:val="CustomBodyText"/>
        <w:numPr>
          <w:ilvl w:val="0"/>
          <w:numId w:val="34"/>
        </w:numPr>
        <w:rPr>
          <w:i/>
          <w:iCs/>
          <w:lang w:val="fr-CA"/>
        </w:rPr>
      </w:pPr>
      <w:r>
        <w:rPr>
          <w:i/>
          <w:iCs/>
          <w:lang w:val="fr-CA"/>
        </w:rPr>
        <w:t xml:space="preserve">Le titre de l'événement ne doit pas dépasser </w:t>
      </w:r>
      <w:r>
        <w:rPr>
          <w:b/>
          <w:bCs/>
          <w:i/>
          <w:iCs/>
          <w:lang w:val="fr-CA"/>
        </w:rPr>
        <w:t>90 caractères</w:t>
      </w:r>
      <w:r>
        <w:rPr>
          <w:i/>
          <w:iCs/>
          <w:lang w:val="fr-CA"/>
        </w:rPr>
        <w:t>, les espaces y compris.</w:t>
      </w:r>
    </w:p>
    <w:p w14:paraId="7912B5A8" w14:textId="77777777" w:rsidR="00943BBD" w:rsidRDefault="00943BBD" w:rsidP="00943BBD">
      <w:pPr>
        <w:pStyle w:val="CustomBodyText"/>
        <w:numPr>
          <w:ilvl w:val="0"/>
          <w:numId w:val="34"/>
        </w:numPr>
        <w:rPr>
          <w:i/>
          <w:iCs/>
          <w:lang w:val="fr-CA"/>
        </w:rPr>
      </w:pPr>
      <w:r>
        <w:rPr>
          <w:i/>
          <w:iCs/>
          <w:lang w:val="fr-CA"/>
        </w:rPr>
        <w:t xml:space="preserve">La description de l'événement ne doit pas dépasser </w:t>
      </w:r>
      <w:r>
        <w:rPr>
          <w:b/>
          <w:bCs/>
          <w:i/>
          <w:iCs/>
          <w:lang w:val="fr-CA"/>
        </w:rPr>
        <w:t>925 caractères</w:t>
      </w:r>
      <w:r>
        <w:rPr>
          <w:i/>
          <w:iCs/>
          <w:lang w:val="fr-CA"/>
        </w:rPr>
        <w:t>, les espaces y compris.</w:t>
      </w:r>
    </w:p>
    <w:p w14:paraId="5DCFD4C2" w14:textId="089DC60B" w:rsidR="00943BBD" w:rsidRDefault="00943BBD" w:rsidP="00943BBD">
      <w:pPr>
        <w:pStyle w:val="CustomBodyText"/>
        <w:numPr>
          <w:ilvl w:val="0"/>
          <w:numId w:val="34"/>
        </w:numPr>
        <w:rPr>
          <w:i/>
          <w:iCs/>
          <w:lang w:val="fr-CA"/>
        </w:rPr>
      </w:pPr>
      <w:r>
        <w:rPr>
          <w:i/>
          <w:iCs/>
          <w:lang w:val="fr-CA"/>
        </w:rPr>
        <w:t xml:space="preserve">Remarque : ECCC </w:t>
      </w:r>
      <w:r w:rsidR="00B31EBB">
        <w:rPr>
          <w:i/>
          <w:iCs/>
          <w:lang w:val="fr-CA"/>
        </w:rPr>
        <w:t>à</w:t>
      </w:r>
      <w:r>
        <w:rPr>
          <w:i/>
          <w:iCs/>
          <w:lang w:val="fr-CA"/>
        </w:rPr>
        <w:t xml:space="preserve"> l'approbation éditoriale finale sur le titre, la description et l'événement dans son ensemble (toutes les modifications seront partagées avec le responsable de l'événement)</w:t>
      </w:r>
    </w:p>
    <w:p w14:paraId="5020ADF5" w14:textId="77777777" w:rsidR="00F0728F" w:rsidRPr="00943BBD" w:rsidRDefault="00F0728F" w:rsidP="003205B4">
      <w:pPr>
        <w:pStyle w:val="CustomBodyText"/>
        <w:ind w:left="360"/>
        <w:rPr>
          <w:i/>
          <w:iCs/>
          <w:lang w:val="fr-CA"/>
        </w:rPr>
      </w:pPr>
    </w:p>
    <w:p w14:paraId="10BE7529" w14:textId="1250C859" w:rsidR="00F0728F" w:rsidRPr="009325E8" w:rsidRDefault="00943BBD" w:rsidP="00412426">
      <w:pPr>
        <w:pStyle w:val="CustomSub-subtitle"/>
      </w:pPr>
      <w:proofErr w:type="spellStart"/>
      <w:r>
        <w:t>Sommaire</w:t>
      </w:r>
      <w:proofErr w:type="spellEnd"/>
    </w:p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2605"/>
        <w:gridCol w:w="8370"/>
      </w:tblGrid>
      <w:tr w:rsidR="00943BBD" w:rsidRPr="00A06835" w14:paraId="308008D9" w14:textId="77777777" w:rsidTr="00B57052">
        <w:trPr>
          <w:trHeight w:val="365"/>
        </w:trPr>
        <w:tc>
          <w:tcPr>
            <w:tcW w:w="2605" w:type="dxa"/>
            <w:shd w:val="clear" w:color="auto" w:fill="82274A"/>
          </w:tcPr>
          <w:p w14:paraId="4B2A94F5" w14:textId="344CFB4E" w:rsidR="00943BBD" w:rsidRPr="00B83E3D" w:rsidRDefault="00943BBD" w:rsidP="00943BBD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Titre</w:t>
            </w:r>
            <w:proofErr w:type="spellEnd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 xml:space="preserve"> de </w:t>
            </w: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l’événement</w:t>
            </w:r>
            <w:proofErr w:type="spellEnd"/>
          </w:p>
        </w:tc>
        <w:tc>
          <w:tcPr>
            <w:tcW w:w="8370" w:type="dxa"/>
          </w:tcPr>
          <w:p w14:paraId="3BA15B70" w14:textId="77777777" w:rsidR="00943BBD" w:rsidRDefault="00943BBD" w:rsidP="00943BBD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  <w:lang w:val="en-CA"/>
              </w:rPr>
            </w:pPr>
          </w:p>
          <w:p w14:paraId="383DA8C3" w14:textId="77777777" w:rsidR="00943BBD" w:rsidRPr="00A06835" w:rsidRDefault="00943BBD" w:rsidP="00943BBD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  <w:lang w:val="en-CA"/>
              </w:rPr>
            </w:pPr>
          </w:p>
        </w:tc>
      </w:tr>
      <w:tr w:rsidR="00943BBD" w:rsidRPr="00A06835" w14:paraId="58BE3C6E" w14:textId="77777777" w:rsidTr="00B57052">
        <w:trPr>
          <w:trHeight w:val="2186"/>
        </w:trPr>
        <w:tc>
          <w:tcPr>
            <w:tcW w:w="2605" w:type="dxa"/>
            <w:shd w:val="clear" w:color="auto" w:fill="82274A"/>
          </w:tcPr>
          <w:p w14:paraId="0851B761" w14:textId="77777777" w:rsidR="00943BBD" w:rsidRDefault="00943BBD" w:rsidP="00943BBD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 xml:space="preserve">Description de </w:t>
            </w: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l’événement</w:t>
            </w:r>
            <w:proofErr w:type="spellEnd"/>
          </w:p>
          <w:p w14:paraId="41F4C820" w14:textId="77777777" w:rsidR="00943BBD" w:rsidRDefault="00943BBD" w:rsidP="00943BBD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</w:pPr>
          </w:p>
          <w:p w14:paraId="71FD20BD" w14:textId="77777777" w:rsidR="00943BBD" w:rsidRPr="00B83E3D" w:rsidRDefault="00943BBD" w:rsidP="00943BBD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</w:p>
        </w:tc>
        <w:tc>
          <w:tcPr>
            <w:tcW w:w="8370" w:type="dxa"/>
          </w:tcPr>
          <w:p w14:paraId="16DDDEEF" w14:textId="77777777" w:rsidR="00943BBD" w:rsidRPr="00A06835" w:rsidRDefault="00943BBD" w:rsidP="00943BBD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  <w:lang w:val="en-CA"/>
              </w:rPr>
            </w:pPr>
          </w:p>
        </w:tc>
      </w:tr>
    </w:tbl>
    <w:p w14:paraId="15213E5A" w14:textId="77777777" w:rsidR="00F0728F" w:rsidRDefault="00F0728F" w:rsidP="003205B4">
      <w:pPr>
        <w:jc w:val="center"/>
        <w:rPr>
          <w:rFonts w:ascii="Raleway" w:eastAsia="Raleway" w:hAnsi="Raleway" w:cs="Raleway"/>
          <w:b/>
          <w:bCs/>
          <w:i/>
          <w:iCs/>
          <w:color w:val="82274A"/>
          <w:sz w:val="20"/>
          <w:szCs w:val="20"/>
        </w:rPr>
      </w:pPr>
    </w:p>
    <w:p w14:paraId="3761B5DF" w14:textId="32220477" w:rsidR="00F0728F" w:rsidRPr="00BC4511" w:rsidRDefault="00BC4511" w:rsidP="008D4B1D">
      <w:pPr>
        <w:pStyle w:val="CustomSub-subtitle"/>
        <w:keepNext/>
        <w:rPr>
          <w:lang w:val="fr-CA"/>
        </w:rPr>
      </w:pPr>
      <w:r w:rsidRPr="00BC4511">
        <w:rPr>
          <w:lang w:val="fr-CA"/>
        </w:rPr>
        <w:t xml:space="preserve">Titre &amp; Description de l’événement </w:t>
      </w:r>
      <w:r w:rsidR="008D4B1D" w:rsidRPr="00BC4511">
        <w:rPr>
          <w:lang w:val="fr-CA"/>
        </w:rPr>
        <w:t xml:space="preserve">– </w:t>
      </w:r>
      <w:r>
        <w:rPr>
          <w:lang w:val="fr-CA"/>
        </w:rPr>
        <w:t>Langue alternative</w:t>
      </w:r>
      <w:r w:rsidR="008D4B1D" w:rsidRPr="00BC4511">
        <w:rPr>
          <w:lang w:val="fr-CA"/>
        </w:rPr>
        <w:t xml:space="preserve"> (</w:t>
      </w:r>
      <w:r w:rsidRPr="00BC4511">
        <w:rPr>
          <w:lang w:val="fr-CA"/>
        </w:rPr>
        <w:t>Facultatif</w:t>
      </w:r>
      <w:r w:rsidR="008D4B1D" w:rsidRPr="00BC4511">
        <w:rPr>
          <w:lang w:val="fr-CA"/>
        </w:rPr>
        <w:t>)</w:t>
      </w:r>
    </w:p>
    <w:p w14:paraId="4A75178E" w14:textId="77777777" w:rsidR="00BC4511" w:rsidRDefault="00BC4511" w:rsidP="00BC4511">
      <w:pPr>
        <w:pStyle w:val="CustomBodyText"/>
        <w:keepNext/>
        <w:keepLines/>
        <w:rPr>
          <w:i/>
          <w:iCs/>
          <w:lang w:val="fr-CA"/>
        </w:rPr>
      </w:pPr>
      <w:r>
        <w:rPr>
          <w:i/>
          <w:iCs/>
          <w:lang w:val="fr-CA"/>
        </w:rPr>
        <w:t xml:space="preserve">Les titres et les descriptions des événements seront disponibles en anglais et en français sur le site Web du Pavillon du Canada à la CdP27. ECCC fournira une traduction dans la langue alternative (fournie ci-dessus) en fonction des titres et des descriptions de l'événement, cependant, les responsables de l'événement sont invités à fournir leur propre version traduite du titre et de la description dans la langue alternative ci-dessous si vous préférez. </w:t>
      </w:r>
    </w:p>
    <w:p w14:paraId="6A7AE9A5" w14:textId="77777777" w:rsidR="00F0728F" w:rsidRPr="00BC4511" w:rsidRDefault="00F0728F" w:rsidP="003205B4">
      <w:pPr>
        <w:pStyle w:val="CustomBodyText"/>
        <w:keepNext/>
        <w:keepLines/>
        <w:rPr>
          <w:i/>
          <w:iCs/>
          <w:sz w:val="12"/>
          <w:szCs w:val="12"/>
          <w:lang w:val="fr-CA"/>
        </w:rPr>
      </w:pPr>
    </w:p>
    <w:p w14:paraId="08625F26" w14:textId="77777777" w:rsidR="00F0728F" w:rsidRPr="00BC4511" w:rsidRDefault="00F0728F" w:rsidP="003205B4">
      <w:pPr>
        <w:pStyle w:val="CustomBodyText"/>
        <w:keepNext/>
        <w:keepLines/>
        <w:rPr>
          <w:i/>
          <w:iCs/>
          <w:sz w:val="12"/>
          <w:szCs w:val="12"/>
          <w:lang w:val="fr-CA"/>
        </w:rPr>
      </w:pPr>
    </w:p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2605"/>
        <w:gridCol w:w="8370"/>
      </w:tblGrid>
      <w:tr w:rsidR="00BC4511" w:rsidRPr="00FE5B35" w14:paraId="70900D27" w14:textId="77777777" w:rsidTr="00296F72">
        <w:trPr>
          <w:trHeight w:val="365"/>
        </w:trPr>
        <w:tc>
          <w:tcPr>
            <w:tcW w:w="2605" w:type="dxa"/>
            <w:shd w:val="clear" w:color="auto" w:fill="C2C2BC" w:themeFill="background2" w:themeFillShade="E6"/>
          </w:tcPr>
          <w:p w14:paraId="40E8F71E" w14:textId="7F22B2D8" w:rsidR="00BC4511" w:rsidRPr="00BC4511" w:rsidRDefault="00BC4511" w:rsidP="00BC4511">
            <w:pPr>
              <w:rPr>
                <w:rFonts w:ascii="Raleway" w:eastAsia="Raleway" w:hAnsi="Raleway" w:cs="Raleway"/>
                <w:b/>
                <w:bCs/>
                <w:i/>
                <w:iCs/>
                <w:sz w:val="18"/>
                <w:szCs w:val="18"/>
                <w:lang w:val="fr-CA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sz w:val="18"/>
                <w:szCs w:val="18"/>
                <w:lang w:val="fr-CA"/>
              </w:rPr>
              <w:t>Titre de l’événement (langue alternative)</w:t>
            </w:r>
          </w:p>
        </w:tc>
        <w:tc>
          <w:tcPr>
            <w:tcW w:w="8370" w:type="dxa"/>
          </w:tcPr>
          <w:p w14:paraId="445D0A39" w14:textId="77777777" w:rsidR="00BC4511" w:rsidRPr="00BC4511" w:rsidRDefault="00BC4511" w:rsidP="00BC4511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  <w:lang w:val="fr-CA"/>
              </w:rPr>
            </w:pPr>
          </w:p>
          <w:p w14:paraId="405DFBC2" w14:textId="77777777" w:rsidR="00BC4511" w:rsidRPr="00BC4511" w:rsidRDefault="00BC4511" w:rsidP="00BC4511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  <w:lang w:val="fr-CA"/>
              </w:rPr>
            </w:pPr>
          </w:p>
        </w:tc>
      </w:tr>
      <w:tr w:rsidR="00BC4511" w:rsidRPr="00FE5B35" w14:paraId="257E5D34" w14:textId="77777777" w:rsidTr="00296F72">
        <w:trPr>
          <w:trHeight w:val="1578"/>
        </w:trPr>
        <w:tc>
          <w:tcPr>
            <w:tcW w:w="2605" w:type="dxa"/>
            <w:shd w:val="clear" w:color="auto" w:fill="C2C2BC" w:themeFill="background2" w:themeFillShade="E6"/>
          </w:tcPr>
          <w:p w14:paraId="7134049F" w14:textId="77777777" w:rsidR="00BC4511" w:rsidRDefault="00BC4511" w:rsidP="00BC4511">
            <w:pPr>
              <w:rPr>
                <w:rFonts w:ascii="Raleway" w:eastAsia="Raleway" w:hAnsi="Raleway" w:cs="Raleway"/>
                <w:b/>
                <w:bCs/>
                <w:i/>
                <w:iCs/>
                <w:sz w:val="18"/>
                <w:szCs w:val="18"/>
                <w:lang w:val="fr-CA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sz w:val="18"/>
                <w:szCs w:val="18"/>
                <w:lang w:val="fr-CA"/>
              </w:rPr>
              <w:t>Description de l’événement (langue alternative)</w:t>
            </w:r>
          </w:p>
          <w:p w14:paraId="351F9BFA" w14:textId="77777777" w:rsidR="00BC4511" w:rsidRPr="00BC4511" w:rsidRDefault="00BC4511" w:rsidP="00BC4511">
            <w:pPr>
              <w:rPr>
                <w:rFonts w:ascii="Raleway" w:eastAsia="Raleway" w:hAnsi="Raleway" w:cs="Raleway"/>
                <w:b/>
                <w:bCs/>
                <w:i/>
                <w:iCs/>
                <w:sz w:val="18"/>
                <w:szCs w:val="18"/>
                <w:lang w:val="fr-CA"/>
              </w:rPr>
            </w:pPr>
          </w:p>
        </w:tc>
        <w:tc>
          <w:tcPr>
            <w:tcW w:w="8370" w:type="dxa"/>
          </w:tcPr>
          <w:p w14:paraId="18AFA5F5" w14:textId="77777777" w:rsidR="00BC4511" w:rsidRPr="00BC4511" w:rsidRDefault="00BC4511" w:rsidP="00BC4511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  <w:lang w:val="fr-CA"/>
              </w:rPr>
            </w:pPr>
          </w:p>
        </w:tc>
      </w:tr>
    </w:tbl>
    <w:p w14:paraId="7BCA6C61" w14:textId="77777777" w:rsidR="00F0728F" w:rsidRPr="00BC4511" w:rsidRDefault="00F0728F" w:rsidP="003205B4">
      <w:pPr>
        <w:pStyle w:val="NoSpacing"/>
        <w:rPr>
          <w:lang w:val="fr-CA"/>
        </w:rPr>
      </w:pPr>
    </w:p>
    <w:p w14:paraId="045BD8F8" w14:textId="4A87BE3C" w:rsidR="00485040" w:rsidRPr="00485040" w:rsidRDefault="00485040" w:rsidP="00485040">
      <w:pPr>
        <w:pStyle w:val="CustomSubtitle"/>
        <w:pBdr>
          <w:top w:val="single" w:sz="24" w:space="1" w:color="82274A"/>
        </w:pBdr>
        <w:jc w:val="center"/>
        <w:rPr>
          <w:sz w:val="32"/>
          <w:szCs w:val="32"/>
          <w:lang w:val="fr-FR"/>
        </w:rPr>
      </w:pPr>
      <w:r w:rsidRPr="00485040">
        <w:rPr>
          <w:sz w:val="32"/>
          <w:szCs w:val="32"/>
          <w:lang w:val="fr-FR"/>
        </w:rPr>
        <w:t>Décrivez en détail l'événement que vous proposez</w:t>
      </w:r>
    </w:p>
    <w:p w14:paraId="1E213A3C" w14:textId="4ABAEDD6" w:rsidR="00993B96" w:rsidRDefault="00993B96" w:rsidP="00166CEC">
      <w:pPr>
        <w:pStyle w:val="NoSpacing"/>
        <w:rPr>
          <w:rFonts w:ascii="Raleway" w:hAnsi="Raleway"/>
          <w:color w:val="82274A"/>
          <w:lang w:val="fr-FR"/>
        </w:rPr>
      </w:pPr>
    </w:p>
    <w:tbl>
      <w:tblPr>
        <w:tblStyle w:val="TableGrid"/>
        <w:tblpPr w:leftFromText="180" w:rightFromText="180" w:vertAnchor="page" w:horzAnchor="margin" w:tblpY="2671"/>
        <w:tblW w:w="12685" w:type="dxa"/>
        <w:tblLook w:val="04A0" w:firstRow="1" w:lastRow="0" w:firstColumn="1" w:lastColumn="0" w:noHBand="0" w:noVBand="1"/>
      </w:tblPr>
      <w:tblGrid>
        <w:gridCol w:w="12685"/>
      </w:tblGrid>
      <w:tr w:rsidR="000F065D" w14:paraId="006F0474" w14:textId="77777777" w:rsidTr="000F065D">
        <w:tc>
          <w:tcPr>
            <w:tcW w:w="12685" w:type="dxa"/>
            <w:shd w:val="clear" w:color="auto" w:fill="82274A"/>
            <w:vAlign w:val="center"/>
          </w:tcPr>
          <w:p w14:paraId="79DBCDB1" w14:textId="77777777" w:rsidR="000F065D" w:rsidRDefault="000F065D" w:rsidP="000F065D">
            <w:pPr>
              <w:spacing w:before="60" w:after="60"/>
              <w:jc w:val="center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Description</w:t>
            </w:r>
          </w:p>
        </w:tc>
      </w:tr>
      <w:tr w:rsidR="000F065D" w:rsidRPr="00FE5B35" w14:paraId="6CA667D6" w14:textId="77777777" w:rsidTr="000F065D">
        <w:trPr>
          <w:trHeight w:val="1661"/>
        </w:trPr>
        <w:tc>
          <w:tcPr>
            <w:tcW w:w="12685" w:type="dxa"/>
            <w:vAlign w:val="center"/>
          </w:tcPr>
          <w:p w14:paraId="3E0A8113" w14:textId="10A08255" w:rsidR="000F065D" w:rsidRPr="00485040" w:rsidRDefault="000F065D" w:rsidP="000F065D">
            <w:pPr>
              <w:rPr>
                <w:i/>
                <w:lang w:val="fr-FR"/>
              </w:rPr>
            </w:pPr>
            <w:r w:rsidRPr="00485040">
              <w:rPr>
                <w:i/>
                <w:lang w:val="fr-FR"/>
              </w:rPr>
              <w:t xml:space="preserve">Cette section doit inclure des informations telles que la séquence de l'événement/attraction, le cas échéant, et tous les détails nécessaires à l'avancement de l'événement (par exemple, le responsable de l'événement sera-t-il sur place, y a-t-il des équipements nécessaires à l'événement, combien de temps durera l'événement, si des services d'accueil sont nécessaires, à quel moment </w:t>
            </w:r>
            <w:r w:rsidR="006A7B06" w:rsidRPr="00485040">
              <w:rPr>
                <w:i/>
                <w:lang w:val="fr-FR"/>
              </w:rPr>
              <w:t xml:space="preserve">ils </w:t>
            </w:r>
            <w:r w:rsidRPr="00485040">
              <w:rPr>
                <w:i/>
                <w:lang w:val="fr-FR"/>
              </w:rPr>
              <w:t xml:space="preserve">seront fournis pendant l'événement, etc. </w:t>
            </w:r>
            <w:r w:rsidRPr="00C83427">
              <w:rPr>
                <w:b/>
                <w:i/>
                <w:lang w:val="fr-FR"/>
              </w:rPr>
              <w:t xml:space="preserve">Tout équipement ou service </w:t>
            </w:r>
            <w:r w:rsidR="007117B2">
              <w:rPr>
                <w:b/>
                <w:i/>
                <w:lang w:val="fr-FR"/>
              </w:rPr>
              <w:t>d’accueil</w:t>
            </w:r>
            <w:r w:rsidRPr="00C83427">
              <w:rPr>
                <w:b/>
                <w:i/>
                <w:lang w:val="fr-FR"/>
              </w:rPr>
              <w:t xml:space="preserve"> spécifique à votre événement sera facturé au responsable de l'événement.</w:t>
            </w:r>
          </w:p>
          <w:p w14:paraId="340692D1" w14:textId="77777777" w:rsidR="000F065D" w:rsidRPr="00485040" w:rsidRDefault="000F065D" w:rsidP="000F065D">
            <w:pPr>
              <w:rPr>
                <w:lang w:val="fr-FR"/>
              </w:rPr>
            </w:pPr>
          </w:p>
          <w:p w14:paraId="7B3B23DB" w14:textId="77777777" w:rsidR="000F065D" w:rsidRPr="00485040" w:rsidRDefault="000F065D" w:rsidP="000F065D">
            <w:pPr>
              <w:rPr>
                <w:lang w:val="fr-FR"/>
              </w:rPr>
            </w:pPr>
          </w:p>
          <w:p w14:paraId="26DB70C9" w14:textId="77777777" w:rsidR="000F065D" w:rsidRPr="00485040" w:rsidRDefault="000F065D" w:rsidP="000F065D">
            <w:pPr>
              <w:rPr>
                <w:lang w:val="fr-FR"/>
              </w:rPr>
            </w:pPr>
          </w:p>
          <w:p w14:paraId="4B829BF8" w14:textId="77777777" w:rsidR="000F065D" w:rsidRPr="00485040" w:rsidRDefault="000F065D" w:rsidP="000F065D">
            <w:pPr>
              <w:rPr>
                <w:lang w:val="fr-FR"/>
              </w:rPr>
            </w:pPr>
          </w:p>
        </w:tc>
      </w:tr>
    </w:tbl>
    <w:p w14:paraId="7F159E0C" w14:textId="77777777" w:rsidR="000F065D" w:rsidRPr="00485040" w:rsidRDefault="000F065D" w:rsidP="00166CEC">
      <w:pPr>
        <w:pStyle w:val="NoSpacing"/>
        <w:rPr>
          <w:rFonts w:ascii="Raleway" w:hAnsi="Raleway"/>
          <w:color w:val="82274A"/>
          <w:lang w:val="fr-FR"/>
        </w:rPr>
      </w:pPr>
    </w:p>
    <w:p w14:paraId="7C22C480" w14:textId="32436FF5" w:rsidR="008D4B1D" w:rsidRPr="00BF1906" w:rsidRDefault="00BF1906" w:rsidP="008D4B1D">
      <w:pPr>
        <w:pStyle w:val="CustomSubtitle"/>
        <w:rPr>
          <w:lang w:val="fr-CA"/>
        </w:rPr>
      </w:pPr>
      <w:bookmarkStart w:id="3" w:name="_Toc113373083"/>
      <w:r w:rsidRPr="00BF1906">
        <w:rPr>
          <w:lang w:val="fr-CA"/>
        </w:rPr>
        <w:t>Information des p</w:t>
      </w:r>
      <w:r>
        <w:rPr>
          <w:lang w:val="fr-CA"/>
        </w:rPr>
        <w:t>articipants</w:t>
      </w:r>
      <w:bookmarkEnd w:id="3"/>
    </w:p>
    <w:p w14:paraId="5CD95BE2" w14:textId="77777777" w:rsidR="008D4B1D" w:rsidRPr="00BF1906" w:rsidRDefault="008D4B1D" w:rsidP="003205B4">
      <w:pPr>
        <w:pStyle w:val="NoSpacing"/>
        <w:rPr>
          <w:rFonts w:ascii="Raleway" w:hAnsi="Raleway"/>
          <w:u w:val="single"/>
          <w:lang w:val="fr-CA"/>
        </w:rPr>
      </w:pPr>
    </w:p>
    <w:p w14:paraId="29E7109E" w14:textId="1CD5B321" w:rsidR="008D4B1D" w:rsidRPr="00BF1906" w:rsidRDefault="00BF1906" w:rsidP="008D4B1D">
      <w:pPr>
        <w:pStyle w:val="CustomSub-subtitle"/>
        <w:rPr>
          <w:lang w:val="fr-CA"/>
        </w:rPr>
      </w:pPr>
      <w:r w:rsidRPr="00BF1906">
        <w:rPr>
          <w:lang w:val="fr-CA"/>
        </w:rPr>
        <w:t>Lignes directrices</w:t>
      </w:r>
    </w:p>
    <w:p w14:paraId="6F5AD790" w14:textId="77777777" w:rsidR="00430C27" w:rsidRDefault="00430C27" w:rsidP="00430C27">
      <w:pPr>
        <w:pStyle w:val="CustomBodyText"/>
        <w:numPr>
          <w:ilvl w:val="0"/>
          <w:numId w:val="34"/>
        </w:numPr>
        <w:rPr>
          <w:i/>
          <w:iCs/>
          <w:lang w:val="fr-CA"/>
        </w:rPr>
      </w:pPr>
      <w:r>
        <w:rPr>
          <w:i/>
          <w:iCs/>
          <w:lang w:val="fr-CA"/>
        </w:rPr>
        <w:t xml:space="preserve">La biographie des conférenciers ne devrait pas excéder </w:t>
      </w:r>
      <w:r>
        <w:rPr>
          <w:b/>
          <w:bCs/>
          <w:i/>
          <w:iCs/>
          <w:lang w:val="fr-CA"/>
        </w:rPr>
        <w:t>1500 caractères</w:t>
      </w:r>
      <w:r>
        <w:rPr>
          <w:i/>
          <w:iCs/>
          <w:lang w:val="fr-CA"/>
        </w:rPr>
        <w:t>,</w:t>
      </w:r>
      <w:r>
        <w:rPr>
          <w:b/>
          <w:bCs/>
          <w:i/>
          <w:iCs/>
          <w:lang w:val="fr-CA"/>
        </w:rPr>
        <w:t xml:space="preserve"> </w:t>
      </w:r>
      <w:r>
        <w:rPr>
          <w:i/>
          <w:iCs/>
          <w:lang w:val="fr-CA"/>
        </w:rPr>
        <w:t xml:space="preserve">y compris les espaces. </w:t>
      </w:r>
    </w:p>
    <w:p w14:paraId="0B0C99F0" w14:textId="77777777" w:rsidR="00430C27" w:rsidRDefault="00430C27" w:rsidP="00430C27">
      <w:pPr>
        <w:pStyle w:val="CustomBodyText"/>
        <w:numPr>
          <w:ilvl w:val="0"/>
          <w:numId w:val="34"/>
        </w:numPr>
        <w:rPr>
          <w:i/>
          <w:iCs/>
          <w:lang w:val="fr-CA"/>
        </w:rPr>
      </w:pPr>
      <w:r>
        <w:rPr>
          <w:i/>
          <w:iCs/>
          <w:lang w:val="fr-CA"/>
        </w:rPr>
        <w:t xml:space="preserve">Tous les portraits des conférenciers doivent respecter les lignes directrices suivantes: </w:t>
      </w:r>
    </w:p>
    <w:p w14:paraId="7D7A51F1" w14:textId="77777777" w:rsidR="00430C27" w:rsidRDefault="00430C27" w:rsidP="00430C27">
      <w:pPr>
        <w:pStyle w:val="CustomBodyText"/>
        <w:numPr>
          <w:ilvl w:val="1"/>
          <w:numId w:val="34"/>
        </w:numPr>
        <w:rPr>
          <w:i/>
          <w:iCs/>
          <w:lang w:val="fr-CA"/>
        </w:rPr>
      </w:pPr>
      <w:r>
        <w:rPr>
          <w:i/>
          <w:iCs/>
          <w:lang w:val="fr-CA"/>
        </w:rPr>
        <w:t xml:space="preserve">La taille du fichier doit être </w:t>
      </w:r>
      <w:r>
        <w:rPr>
          <w:b/>
          <w:bCs/>
          <w:i/>
          <w:iCs/>
          <w:lang w:val="fr-CA"/>
        </w:rPr>
        <w:t>inférieure à</w:t>
      </w:r>
      <w:r>
        <w:rPr>
          <w:i/>
          <w:iCs/>
          <w:lang w:val="fr-CA"/>
        </w:rPr>
        <w:t xml:space="preserve"> </w:t>
      </w:r>
      <w:r>
        <w:rPr>
          <w:b/>
          <w:bCs/>
          <w:i/>
          <w:iCs/>
          <w:lang w:val="fr-CA"/>
        </w:rPr>
        <w:t>2MB</w:t>
      </w:r>
    </w:p>
    <w:p w14:paraId="58A68EDF" w14:textId="7466190C" w:rsidR="00430C27" w:rsidRDefault="00430C27" w:rsidP="00430C27">
      <w:pPr>
        <w:pStyle w:val="CustomBodyText"/>
        <w:numPr>
          <w:ilvl w:val="1"/>
          <w:numId w:val="34"/>
        </w:numPr>
        <w:rPr>
          <w:i/>
          <w:iCs/>
        </w:rPr>
      </w:pPr>
      <w:r>
        <w:rPr>
          <w:i/>
          <w:iCs/>
        </w:rPr>
        <w:t xml:space="preserve">Formats </w:t>
      </w:r>
      <w:proofErr w:type="spellStart"/>
      <w:r>
        <w:rPr>
          <w:i/>
          <w:iCs/>
        </w:rPr>
        <w:t>acceptés</w:t>
      </w:r>
      <w:proofErr w:type="spellEnd"/>
      <w:r>
        <w:rPr>
          <w:i/>
          <w:iCs/>
        </w:rPr>
        <w:t>: .</w:t>
      </w:r>
      <w:r>
        <w:rPr>
          <w:b/>
          <w:bCs/>
          <w:i/>
          <w:iCs/>
        </w:rPr>
        <w:t>jpg, .gif, .</w:t>
      </w:r>
      <w:proofErr w:type="spellStart"/>
      <w:r>
        <w:rPr>
          <w:b/>
          <w:bCs/>
          <w:i/>
          <w:iCs/>
        </w:rPr>
        <w:t>png</w:t>
      </w:r>
      <w:proofErr w:type="spellEnd"/>
      <w:r>
        <w:rPr>
          <w:b/>
          <w:bCs/>
          <w:i/>
          <w:iCs/>
        </w:rPr>
        <w:t>, or .jpeg</w:t>
      </w:r>
    </w:p>
    <w:p w14:paraId="08C3F8D3" w14:textId="77777777" w:rsidR="00430C27" w:rsidRDefault="00430C27" w:rsidP="00430C27">
      <w:pPr>
        <w:pStyle w:val="CustomBodyText"/>
        <w:numPr>
          <w:ilvl w:val="1"/>
          <w:numId w:val="34"/>
        </w:numPr>
        <w:rPr>
          <w:i/>
          <w:iCs/>
          <w:lang w:val="fr-CA"/>
        </w:rPr>
      </w:pPr>
      <w:r>
        <w:rPr>
          <w:i/>
          <w:iCs/>
          <w:lang w:val="fr-CA"/>
        </w:rPr>
        <w:t>Veuillez-vous assurer que la photo montre clairement la tête et les épaules du conférencier avec un arrière-plan propre ou de couleur neutre.</w:t>
      </w:r>
    </w:p>
    <w:p w14:paraId="612D7B23" w14:textId="17842207" w:rsidR="00430C27" w:rsidRDefault="00430C27" w:rsidP="00430C27">
      <w:pPr>
        <w:pStyle w:val="CustomBodyText"/>
        <w:numPr>
          <w:ilvl w:val="0"/>
          <w:numId w:val="34"/>
        </w:numPr>
        <w:rPr>
          <w:i/>
          <w:iCs/>
          <w:lang w:val="fr-CA"/>
        </w:rPr>
      </w:pPr>
      <w:r>
        <w:rPr>
          <w:i/>
          <w:iCs/>
          <w:lang w:val="fr-CA"/>
        </w:rPr>
        <w:t>Tous les portraits des conférenciers doivent être joints au courriel lors du retour du formulaire à l'équipe de gestion de l'événement.</w:t>
      </w:r>
    </w:p>
    <w:p w14:paraId="431A2050" w14:textId="77777777" w:rsidR="00430C27" w:rsidRDefault="00430C27" w:rsidP="00430C27">
      <w:pPr>
        <w:pStyle w:val="CustomBodyText"/>
        <w:ind w:left="720"/>
        <w:rPr>
          <w:i/>
          <w:iCs/>
          <w:lang w:val="fr-CA"/>
        </w:rPr>
      </w:pPr>
    </w:p>
    <w:p w14:paraId="1EA5734C" w14:textId="1BFBAE95" w:rsidR="00BF1906" w:rsidRPr="00921DDA" w:rsidRDefault="00BF1906" w:rsidP="008D4B1D">
      <w:pPr>
        <w:pStyle w:val="CustomSub-subtitle"/>
        <w:rPr>
          <w:lang w:val="fr-CA"/>
        </w:rPr>
      </w:pPr>
      <w:r w:rsidRPr="00921DDA">
        <w:rPr>
          <w:lang w:val="fr-CA"/>
        </w:rPr>
        <w:t>Information des participants</w:t>
      </w:r>
    </w:p>
    <w:p w14:paraId="5611A91B" w14:textId="358F1AC9" w:rsidR="003A5F4A" w:rsidRPr="00DB11AF" w:rsidRDefault="00DB11AF" w:rsidP="008D4B1D">
      <w:pPr>
        <w:pStyle w:val="CustomSub-subtitle"/>
        <w:rPr>
          <w:b w:val="0"/>
          <w:bCs w:val="0"/>
          <w:i/>
          <w:iCs/>
          <w:color w:val="auto"/>
          <w:lang w:val="fr-CA"/>
        </w:rPr>
      </w:pPr>
      <w:r w:rsidRPr="00DB11AF">
        <w:rPr>
          <w:b w:val="0"/>
          <w:bCs w:val="0"/>
          <w:i/>
          <w:iCs/>
          <w:color w:val="auto"/>
          <w:lang w:val="fr-CA"/>
        </w:rPr>
        <w:t xml:space="preserve">Veuillez copier / coller </w:t>
      </w:r>
      <w:r w:rsidR="004B7251" w:rsidRPr="00DB11AF">
        <w:rPr>
          <w:b w:val="0"/>
          <w:bCs w:val="0"/>
          <w:i/>
          <w:iCs/>
          <w:color w:val="auto"/>
          <w:lang w:val="fr-CA"/>
        </w:rPr>
        <w:t xml:space="preserve">ce tableau </w:t>
      </w:r>
      <w:r w:rsidRPr="00DB11AF">
        <w:rPr>
          <w:b w:val="0"/>
          <w:bCs w:val="0"/>
          <w:i/>
          <w:iCs/>
          <w:color w:val="auto"/>
          <w:lang w:val="fr-CA"/>
        </w:rPr>
        <w:t xml:space="preserve">autant que </w:t>
      </w:r>
      <w:r w:rsidR="004B7251" w:rsidRPr="00DB11AF">
        <w:rPr>
          <w:b w:val="0"/>
          <w:bCs w:val="0"/>
          <w:i/>
          <w:iCs/>
          <w:color w:val="auto"/>
          <w:lang w:val="fr-CA"/>
        </w:rPr>
        <w:t>nécessaire</w:t>
      </w:r>
      <w:r w:rsidRPr="00DB11AF">
        <w:rPr>
          <w:b w:val="0"/>
          <w:bCs w:val="0"/>
          <w:i/>
          <w:iCs/>
          <w:color w:val="auto"/>
          <w:lang w:val="fr-CA"/>
        </w:rPr>
        <w:t xml:space="preserve"> pour</w:t>
      </w:r>
      <w:r w:rsidR="004B7251">
        <w:rPr>
          <w:b w:val="0"/>
          <w:bCs w:val="0"/>
          <w:i/>
          <w:iCs/>
          <w:color w:val="auto"/>
          <w:lang w:val="fr-CA"/>
        </w:rPr>
        <w:t xml:space="preserve"> </w:t>
      </w:r>
      <w:r w:rsidR="00C83427">
        <w:rPr>
          <w:b w:val="0"/>
          <w:bCs w:val="0"/>
          <w:i/>
          <w:iCs/>
          <w:color w:val="auto"/>
          <w:lang w:val="fr-CA"/>
        </w:rPr>
        <w:t>refléter</w:t>
      </w:r>
      <w:r w:rsidRPr="00DB11AF">
        <w:rPr>
          <w:b w:val="0"/>
          <w:bCs w:val="0"/>
          <w:i/>
          <w:iCs/>
          <w:color w:val="auto"/>
          <w:lang w:val="fr-CA"/>
        </w:rPr>
        <w:t xml:space="preserve"> le nombre de participants que comptera votre </w:t>
      </w:r>
      <w:r>
        <w:rPr>
          <w:b w:val="0"/>
          <w:bCs w:val="0"/>
          <w:i/>
          <w:iCs/>
          <w:color w:val="auto"/>
          <w:lang w:val="fr-CA"/>
        </w:rPr>
        <w:t xml:space="preserve">événement </w:t>
      </w:r>
      <w:r w:rsidR="004B7251">
        <w:rPr>
          <w:b w:val="0"/>
          <w:bCs w:val="0"/>
          <w:i/>
          <w:iCs/>
          <w:color w:val="auto"/>
          <w:lang w:val="fr-CA"/>
        </w:rPr>
        <w:t>(responsable d’événement, panéliste, modérateur, etc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9720"/>
      </w:tblGrid>
      <w:tr w:rsidR="00C96DD6" w:rsidRPr="00A06835" w14:paraId="229C6414" w14:textId="77777777" w:rsidTr="00997DC5">
        <w:tc>
          <w:tcPr>
            <w:tcW w:w="2965" w:type="dxa"/>
            <w:shd w:val="clear" w:color="auto" w:fill="82274A"/>
          </w:tcPr>
          <w:p w14:paraId="37CC166B" w14:textId="3E7A0B3B" w:rsidR="00C96DD6" w:rsidRPr="00A06835" w:rsidRDefault="00C96DD6" w:rsidP="00C96DD6">
            <w:pPr>
              <w:spacing w:before="60" w:after="60"/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Rôle</w:t>
            </w:r>
            <w:proofErr w:type="spellEnd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lors</w:t>
            </w:r>
            <w:proofErr w:type="spellEnd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 xml:space="preserve"> de </w:t>
            </w: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l’événement</w:t>
            </w:r>
            <w:proofErr w:type="spellEnd"/>
          </w:p>
        </w:tc>
        <w:tc>
          <w:tcPr>
            <w:tcW w:w="9720" w:type="dxa"/>
            <w:shd w:val="clear" w:color="auto" w:fill="FFFFFF" w:themeFill="background1"/>
            <w:vAlign w:val="center"/>
          </w:tcPr>
          <w:p w14:paraId="2B84D998" w14:textId="7036AB1C" w:rsidR="00C96DD6" w:rsidRPr="00AF632B" w:rsidRDefault="00C96DD6" w:rsidP="00C96DD6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  <w:lang w:val="en-CA"/>
              </w:rPr>
            </w:pPr>
            <w:r w:rsidRPr="00EB50F1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&lt;</w:t>
            </w:r>
            <w: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 xml:space="preserve">Responsible </w:t>
            </w:r>
            <w:proofErr w:type="spellStart"/>
            <w: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d’événement</w:t>
            </w:r>
            <w:proofErr w:type="spellEnd"/>
            <w: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 xml:space="preserve"> / </w:t>
            </w:r>
            <w:proofErr w:type="spellStart"/>
            <w: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modérateur</w:t>
            </w:r>
            <w:proofErr w:type="spellEnd"/>
            <w: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 xml:space="preserve"> / </w:t>
            </w:r>
            <w:proofErr w:type="spellStart"/>
            <w: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panéliste</w:t>
            </w:r>
            <w:proofErr w:type="spellEnd"/>
            <w:r w:rsidRPr="00EB50F1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&gt;</w:t>
            </w:r>
          </w:p>
        </w:tc>
      </w:tr>
      <w:tr w:rsidR="00C96DD6" w:rsidRPr="00A06835" w14:paraId="2A49113B" w14:textId="77777777" w:rsidTr="00997DC5">
        <w:tc>
          <w:tcPr>
            <w:tcW w:w="2965" w:type="dxa"/>
            <w:shd w:val="clear" w:color="auto" w:fill="82274A"/>
          </w:tcPr>
          <w:p w14:paraId="64B80E28" w14:textId="0797BA73" w:rsidR="00C96DD6" w:rsidRPr="00B83E3D" w:rsidRDefault="00C96DD6" w:rsidP="00C96DD6">
            <w:pPr>
              <w:spacing w:before="60" w:after="60"/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Prénom</w:t>
            </w:r>
            <w:proofErr w:type="spellEnd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 xml:space="preserve"> &amp; Nom</w:t>
            </w:r>
          </w:p>
        </w:tc>
        <w:tc>
          <w:tcPr>
            <w:tcW w:w="9720" w:type="dxa"/>
          </w:tcPr>
          <w:p w14:paraId="04040BE5" w14:textId="77777777" w:rsidR="00C96DD6" w:rsidRPr="00A06835" w:rsidRDefault="00C96DD6" w:rsidP="00C96DD6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  <w:lang w:val="en-CA"/>
              </w:rPr>
            </w:pPr>
          </w:p>
        </w:tc>
      </w:tr>
      <w:tr w:rsidR="00C96DD6" w:rsidRPr="00A06835" w14:paraId="135D9AA5" w14:textId="77777777" w:rsidTr="00997DC5">
        <w:tc>
          <w:tcPr>
            <w:tcW w:w="2965" w:type="dxa"/>
            <w:shd w:val="clear" w:color="auto" w:fill="82274A"/>
          </w:tcPr>
          <w:p w14:paraId="5026D162" w14:textId="279B6403" w:rsidR="00C96DD6" w:rsidRPr="00B83E3D" w:rsidRDefault="00C96DD6" w:rsidP="00C96DD6">
            <w:pPr>
              <w:spacing w:before="60" w:after="60"/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Titre</w:t>
            </w:r>
            <w:proofErr w:type="spellEnd"/>
          </w:p>
        </w:tc>
        <w:tc>
          <w:tcPr>
            <w:tcW w:w="9720" w:type="dxa"/>
          </w:tcPr>
          <w:p w14:paraId="7C3B8B58" w14:textId="77777777" w:rsidR="00C96DD6" w:rsidRPr="00A06835" w:rsidRDefault="00C96DD6" w:rsidP="00C96DD6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  <w:lang w:val="en-CA"/>
              </w:rPr>
            </w:pPr>
          </w:p>
        </w:tc>
      </w:tr>
      <w:tr w:rsidR="00C96DD6" w:rsidRPr="00A06835" w14:paraId="3FB899CB" w14:textId="77777777" w:rsidTr="00997DC5">
        <w:tc>
          <w:tcPr>
            <w:tcW w:w="2965" w:type="dxa"/>
            <w:shd w:val="clear" w:color="auto" w:fill="82274A"/>
          </w:tcPr>
          <w:p w14:paraId="0902602C" w14:textId="510996D9" w:rsidR="00C96DD6" w:rsidRPr="00B83E3D" w:rsidRDefault="00C96DD6" w:rsidP="00C96DD6">
            <w:pPr>
              <w:spacing w:before="60" w:after="60"/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Organisation</w:t>
            </w:r>
            <w:proofErr w:type="spellEnd"/>
          </w:p>
        </w:tc>
        <w:tc>
          <w:tcPr>
            <w:tcW w:w="9720" w:type="dxa"/>
          </w:tcPr>
          <w:p w14:paraId="3B301C40" w14:textId="77777777" w:rsidR="00C96DD6" w:rsidRPr="00A06835" w:rsidRDefault="00C96DD6" w:rsidP="00C96DD6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  <w:lang w:val="en-CA"/>
              </w:rPr>
            </w:pPr>
          </w:p>
        </w:tc>
      </w:tr>
      <w:tr w:rsidR="00C96DD6" w:rsidRPr="00FE5B35" w14:paraId="605D70AD" w14:textId="77777777" w:rsidTr="00997DC5">
        <w:tc>
          <w:tcPr>
            <w:tcW w:w="2965" w:type="dxa"/>
            <w:shd w:val="clear" w:color="auto" w:fill="82274A"/>
          </w:tcPr>
          <w:p w14:paraId="77ECD360" w14:textId="77777777" w:rsidR="00C96DD6" w:rsidRDefault="00C96DD6" w:rsidP="00C96DD6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  <w:t>Biographie</w:t>
            </w:r>
          </w:p>
          <w:p w14:paraId="53761431" w14:textId="77777777" w:rsidR="00C96DD6" w:rsidRDefault="00C96DD6" w:rsidP="00C96DD6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</w:pPr>
          </w:p>
          <w:p w14:paraId="73F181A0" w14:textId="77777777" w:rsidR="00C96DD6" w:rsidRDefault="00C96DD6" w:rsidP="00C96DD6">
            <w:pPr>
              <w:jc w:val="right"/>
              <w:rPr>
                <w:rFonts w:ascii="Raleway" w:eastAsia="Raleway" w:hAnsi="Raleway" w:cs="Raleway"/>
                <w:color w:val="FFFFFF" w:themeColor="background1"/>
                <w:sz w:val="18"/>
                <w:szCs w:val="18"/>
                <w:lang w:val="fr-CA"/>
              </w:rPr>
            </w:pPr>
            <w:r>
              <w:rPr>
                <w:rFonts w:ascii="Raleway" w:eastAsia="Raleway" w:hAnsi="Raleway" w:cs="Raleway"/>
                <w:color w:val="FFFFFF" w:themeColor="background1"/>
                <w:sz w:val="18"/>
                <w:szCs w:val="18"/>
                <w:lang w:val="fr-CA"/>
              </w:rPr>
              <w:t>MAX 1500 caractères incluant les espaces.</w:t>
            </w:r>
          </w:p>
          <w:p w14:paraId="1306D190" w14:textId="77777777" w:rsidR="00C96DD6" w:rsidRDefault="00C96DD6" w:rsidP="00C96DD6">
            <w:pPr>
              <w:jc w:val="right"/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</w:pPr>
          </w:p>
          <w:p w14:paraId="19B0C76B" w14:textId="77777777" w:rsidR="00C96DD6" w:rsidRPr="00C96DD6" w:rsidRDefault="00C96DD6" w:rsidP="00C96DD6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</w:pPr>
          </w:p>
        </w:tc>
        <w:tc>
          <w:tcPr>
            <w:tcW w:w="9720" w:type="dxa"/>
          </w:tcPr>
          <w:p w14:paraId="2DDF08B2" w14:textId="77777777" w:rsidR="00C96DD6" w:rsidRPr="00C96DD6" w:rsidRDefault="00C96DD6" w:rsidP="00C96DD6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  <w:lang w:val="fr-CA"/>
              </w:rPr>
            </w:pPr>
          </w:p>
        </w:tc>
      </w:tr>
      <w:tr w:rsidR="00C96DD6" w:rsidRPr="00A06835" w14:paraId="364D4227" w14:textId="77777777" w:rsidTr="00997DC5">
        <w:tc>
          <w:tcPr>
            <w:tcW w:w="2965" w:type="dxa"/>
            <w:shd w:val="clear" w:color="auto" w:fill="82274A"/>
          </w:tcPr>
          <w:p w14:paraId="7BB878C8" w14:textId="73B087FC" w:rsidR="00C96DD6" w:rsidRPr="00B83E3D" w:rsidRDefault="00C96DD6" w:rsidP="00C96DD6">
            <w:pPr>
              <w:spacing w:before="60" w:after="60"/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Courriel</w:t>
            </w:r>
            <w:proofErr w:type="spellEnd"/>
          </w:p>
        </w:tc>
        <w:tc>
          <w:tcPr>
            <w:tcW w:w="9720" w:type="dxa"/>
          </w:tcPr>
          <w:p w14:paraId="6EFE8BFC" w14:textId="77777777" w:rsidR="00C96DD6" w:rsidRPr="00A06835" w:rsidRDefault="00C96DD6" w:rsidP="00C96DD6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  <w:lang w:val="en-CA"/>
              </w:rPr>
            </w:pPr>
          </w:p>
        </w:tc>
      </w:tr>
      <w:tr w:rsidR="008D4B1D" w:rsidRPr="00FE5B35" w14:paraId="19F9719F" w14:textId="77777777" w:rsidTr="00997DC5">
        <w:tc>
          <w:tcPr>
            <w:tcW w:w="2965" w:type="dxa"/>
            <w:shd w:val="clear" w:color="auto" w:fill="82274A"/>
          </w:tcPr>
          <w:p w14:paraId="4CEF9288" w14:textId="1DB5BEB3" w:rsidR="008D4B1D" w:rsidRPr="00C96DD6" w:rsidRDefault="00C96DD6" w:rsidP="00AF632B">
            <w:pPr>
              <w:spacing w:before="60" w:after="60"/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</w:pPr>
            <w:r w:rsidRPr="00C96DD6"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  <w:t xml:space="preserve">Numéro de téléphone </w:t>
            </w: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  <w:br/>
            </w:r>
            <w:r w:rsidRPr="00C96DD6"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  <w:t>(ou p</w:t>
            </w: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  <w:t>ersonne ressource sur le site)</w:t>
            </w:r>
          </w:p>
        </w:tc>
        <w:tc>
          <w:tcPr>
            <w:tcW w:w="9720" w:type="dxa"/>
          </w:tcPr>
          <w:p w14:paraId="1DD5465F" w14:textId="77777777" w:rsidR="008D4B1D" w:rsidRPr="00C96DD6" w:rsidRDefault="008D4B1D" w:rsidP="003205B4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  <w:lang w:val="fr-CA"/>
              </w:rPr>
            </w:pPr>
          </w:p>
        </w:tc>
      </w:tr>
      <w:tr w:rsidR="00AF632B" w:rsidRPr="00A06835" w14:paraId="41DC3DB7" w14:textId="77777777" w:rsidTr="00997DC5">
        <w:tc>
          <w:tcPr>
            <w:tcW w:w="2965" w:type="dxa"/>
            <w:shd w:val="clear" w:color="auto" w:fill="82274A"/>
          </w:tcPr>
          <w:p w14:paraId="5D1ACEAA" w14:textId="376CA7DE" w:rsidR="00AF632B" w:rsidRPr="00B83E3D" w:rsidRDefault="00964D45" w:rsidP="00AF632B">
            <w:pPr>
              <w:spacing w:before="60" w:after="60"/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  <w:t xml:space="preserve">Tag de </w:t>
            </w: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  <w:t>médias</w:t>
            </w:r>
            <w:proofErr w:type="spellEnd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  <w:t xml:space="preserve"> </w:t>
            </w: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  <w:t>sociaux</w:t>
            </w:r>
            <w:proofErr w:type="spellEnd"/>
          </w:p>
        </w:tc>
        <w:tc>
          <w:tcPr>
            <w:tcW w:w="9720" w:type="dxa"/>
            <w:vAlign w:val="center"/>
          </w:tcPr>
          <w:p w14:paraId="68773FEC" w14:textId="21BDF221" w:rsidR="00AF632B" w:rsidRPr="00A06835" w:rsidRDefault="00AF632B" w:rsidP="00AF632B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  <w:lang w:val="en-CA"/>
              </w:rPr>
            </w:pPr>
            <w:r w:rsidRPr="00EB50F1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&lt;</w:t>
            </w:r>
            <w: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 xml:space="preserve">Twitter / </w:t>
            </w:r>
            <w:r w:rsidR="003A5F4A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LinkedIn / Instagram</w:t>
            </w:r>
            <w:r w:rsidRPr="00EB50F1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&gt;</w:t>
            </w:r>
          </w:p>
        </w:tc>
      </w:tr>
      <w:tr w:rsidR="00AF632B" w:rsidRPr="00FE5B35" w14:paraId="6A348791" w14:textId="77777777" w:rsidTr="00997DC5">
        <w:tc>
          <w:tcPr>
            <w:tcW w:w="2965" w:type="dxa"/>
            <w:shd w:val="clear" w:color="auto" w:fill="82274A"/>
          </w:tcPr>
          <w:p w14:paraId="39386E6C" w14:textId="19B4B132" w:rsidR="00AF632B" w:rsidRPr="00B83E3D" w:rsidRDefault="00964D45" w:rsidP="003A5F4A">
            <w:pPr>
              <w:spacing w:before="60" w:after="60"/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  <w:t xml:space="preserve">Portrait </w:t>
            </w: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  <w:t>professionel</w:t>
            </w:r>
            <w:proofErr w:type="spellEnd"/>
          </w:p>
        </w:tc>
        <w:tc>
          <w:tcPr>
            <w:tcW w:w="9720" w:type="dxa"/>
          </w:tcPr>
          <w:p w14:paraId="44F0F003" w14:textId="14129DEA" w:rsidR="00AF632B" w:rsidRPr="005058AE" w:rsidRDefault="005058AE" w:rsidP="003A5F4A">
            <w:pPr>
              <w:spacing w:before="60" w:after="60"/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  <w:lang w:val="fr-CA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  <w:lang w:val="fr-CA"/>
              </w:rPr>
              <w:t>Veuillez joindre un portrait professionnel au courriel en fonction des directives énumérées ci-dessus.</w:t>
            </w:r>
          </w:p>
        </w:tc>
      </w:tr>
      <w:tr w:rsidR="00AF632B" w:rsidRPr="00A06835" w14:paraId="5F4C191D" w14:textId="77777777" w:rsidTr="00997DC5">
        <w:tc>
          <w:tcPr>
            <w:tcW w:w="2965" w:type="dxa"/>
            <w:shd w:val="clear" w:color="auto" w:fill="82274A"/>
          </w:tcPr>
          <w:p w14:paraId="7C41B5C4" w14:textId="70215717" w:rsidR="00AF632B" w:rsidRPr="00B83E3D" w:rsidRDefault="005058AE" w:rsidP="00AF632B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 xml:space="preserve">Demande </w:t>
            </w: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d’accessibilité</w:t>
            </w:r>
            <w:proofErr w:type="spellEnd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 xml:space="preserve"> (au </w:t>
            </w: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besoin</w:t>
            </w:r>
            <w:proofErr w:type="spellEnd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9720" w:type="dxa"/>
          </w:tcPr>
          <w:p w14:paraId="7FE71636" w14:textId="77777777" w:rsidR="00AF632B" w:rsidRPr="00D83B45" w:rsidRDefault="00AF632B" w:rsidP="00AF632B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</w:rPr>
            </w:pPr>
          </w:p>
        </w:tc>
      </w:tr>
      <w:tr w:rsidR="00CB272C" w:rsidRPr="00FE5B35" w14:paraId="627247AE" w14:textId="77777777" w:rsidTr="00997DC5">
        <w:tc>
          <w:tcPr>
            <w:tcW w:w="2965" w:type="dxa"/>
            <w:shd w:val="clear" w:color="auto" w:fill="82274A"/>
          </w:tcPr>
          <w:p w14:paraId="13E76685" w14:textId="4BD7EE27" w:rsidR="00CB272C" w:rsidRDefault="005058AE" w:rsidP="00CB272C">
            <w:pPr>
              <w:spacing w:before="60" w:after="60"/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Genre</w:t>
            </w:r>
          </w:p>
        </w:tc>
        <w:tc>
          <w:tcPr>
            <w:tcW w:w="9720" w:type="dxa"/>
            <w:vAlign w:val="center"/>
          </w:tcPr>
          <w:p w14:paraId="2F54C765" w14:textId="2622B9FB" w:rsidR="00CB272C" w:rsidRPr="005058AE" w:rsidRDefault="004B5B2A" w:rsidP="00CB272C">
            <w:pP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</w:pPr>
            <w:r w:rsidRPr="005058AE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&lt;</w:t>
            </w:r>
            <w:r w:rsidR="005058AE" w:rsidRPr="005058AE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 xml:space="preserve">Homme </w:t>
            </w:r>
            <w:r w:rsidRPr="005058AE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/ Fem</w:t>
            </w:r>
            <w:r w:rsidR="005058AE" w:rsidRPr="005058AE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me</w:t>
            </w:r>
            <w:r w:rsidRPr="005058AE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 xml:space="preserve"> / </w:t>
            </w:r>
            <w:r w:rsidR="001A5930" w:rsidRPr="005058AE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Non-</w:t>
            </w:r>
            <w:r w:rsidR="005058AE" w:rsidRPr="005058AE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binaire</w:t>
            </w:r>
            <w:r w:rsidR="001A5930" w:rsidRPr="005058AE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 xml:space="preserve"> / </w:t>
            </w:r>
            <w:r w:rsidR="005058AE" w:rsidRPr="005058AE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Autre</w:t>
            </w:r>
            <w:r w:rsidR="001A5930" w:rsidRPr="005058AE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 xml:space="preserve"> / </w:t>
            </w:r>
            <w:r w:rsidR="005058AE" w:rsidRPr="005058AE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 xml:space="preserve">Préfère ne pas </w:t>
            </w:r>
            <w:proofErr w:type="spellStart"/>
            <w:r w:rsidR="005058AE" w:rsidRPr="005058AE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divulger</w:t>
            </w:r>
            <w:proofErr w:type="spellEnd"/>
            <w:r w:rsidR="001A5930" w:rsidRPr="005058AE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&gt;</w:t>
            </w:r>
          </w:p>
        </w:tc>
      </w:tr>
      <w:tr w:rsidR="00CB272C" w:rsidRPr="00A06835" w14:paraId="1926B67D" w14:textId="77777777" w:rsidTr="00997DC5">
        <w:tc>
          <w:tcPr>
            <w:tcW w:w="2965" w:type="dxa"/>
            <w:shd w:val="clear" w:color="auto" w:fill="82274A"/>
          </w:tcPr>
          <w:p w14:paraId="59DDCE4E" w14:textId="36CE5AD8" w:rsidR="00CB272C" w:rsidRPr="0061753F" w:rsidRDefault="0061753F" w:rsidP="0061753F">
            <w:pPr>
              <w:spacing w:before="60" w:after="60"/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  <w:t>S’i</w:t>
            </w:r>
            <w:r w:rsidRPr="0061753F"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  <w:t xml:space="preserve">dentifie comme </w:t>
            </w: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  <w:t xml:space="preserve">personne d’un </w:t>
            </w:r>
            <w:r w:rsidRPr="0061753F"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  <w:t>groupe sous-représenté</w:t>
            </w:r>
          </w:p>
        </w:tc>
        <w:tc>
          <w:tcPr>
            <w:tcW w:w="9720" w:type="dxa"/>
            <w:vAlign w:val="center"/>
          </w:tcPr>
          <w:p w14:paraId="2D405C6E" w14:textId="74D0BE40" w:rsidR="00CB272C" w:rsidRPr="00D83B45" w:rsidRDefault="00CB272C" w:rsidP="00CB272C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</w:rPr>
            </w:pPr>
            <w:r w:rsidRPr="00EB50F1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&lt;</w:t>
            </w:r>
            <w:proofErr w:type="spellStart"/>
            <w:r w:rsidR="005058AE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Oui</w:t>
            </w:r>
            <w:proofErr w:type="spellEnd"/>
            <w: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 xml:space="preserve"> / No</w:t>
            </w:r>
            <w:r w:rsidR="005058AE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n</w:t>
            </w:r>
            <w:r w:rsidRPr="00EB50F1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&gt;</w:t>
            </w:r>
          </w:p>
        </w:tc>
      </w:tr>
      <w:tr w:rsidR="00CB272C" w:rsidRPr="00A06835" w14:paraId="0B2148B4" w14:textId="77777777" w:rsidTr="00997DC5">
        <w:tc>
          <w:tcPr>
            <w:tcW w:w="2965" w:type="dxa"/>
            <w:shd w:val="clear" w:color="auto" w:fill="82274A"/>
          </w:tcPr>
          <w:p w14:paraId="014ADE24" w14:textId="553DCF32" w:rsidR="00CB272C" w:rsidRPr="001D77C9" w:rsidRDefault="001D77C9" w:rsidP="00CB272C">
            <w:pPr>
              <w:spacing w:before="60" w:after="60"/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  <w:t>S</w:t>
            </w:r>
            <w:r w:rsidRPr="001D77C9"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  <w:t>'</w:t>
            </w: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  <w:t>i</w:t>
            </w:r>
            <w:r w:rsidRPr="001D77C9"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  <w:t>dentifie comme une personne autochtone ?</w:t>
            </w:r>
          </w:p>
        </w:tc>
        <w:tc>
          <w:tcPr>
            <w:tcW w:w="9720" w:type="dxa"/>
            <w:vAlign w:val="center"/>
          </w:tcPr>
          <w:p w14:paraId="3038B916" w14:textId="430F04BF" w:rsidR="00CB272C" w:rsidRPr="00D83B45" w:rsidRDefault="005058AE" w:rsidP="00CB272C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</w:rPr>
            </w:pPr>
            <w:r w:rsidRPr="00EB50F1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&lt;</w:t>
            </w:r>
            <w:proofErr w:type="spellStart"/>
            <w: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Oui</w:t>
            </w:r>
            <w:proofErr w:type="spellEnd"/>
            <w: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 xml:space="preserve"> / Non</w:t>
            </w:r>
            <w:r w:rsidRPr="00EB50F1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&gt;</w:t>
            </w:r>
          </w:p>
        </w:tc>
      </w:tr>
      <w:tr w:rsidR="00CB272C" w:rsidRPr="00A06835" w14:paraId="047BEC0C" w14:textId="77777777" w:rsidTr="00997DC5">
        <w:tc>
          <w:tcPr>
            <w:tcW w:w="2965" w:type="dxa"/>
            <w:shd w:val="clear" w:color="auto" w:fill="82274A"/>
          </w:tcPr>
          <w:p w14:paraId="776E16E8" w14:textId="684CDDC8" w:rsidR="00CB272C" w:rsidRPr="00BD22CA" w:rsidRDefault="001D77C9" w:rsidP="00CB272C">
            <w:pPr>
              <w:spacing w:before="60" w:after="60"/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</w:pPr>
            <w:r w:rsidRPr="00BD22CA"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  <w:t xml:space="preserve">Se qualifie en tant qu’un délégué de </w:t>
            </w:r>
            <w:r w:rsidR="00BD22CA" w:rsidRPr="00BD22CA"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  <w:t>du groupe</w:t>
            </w:r>
            <w:r w:rsidR="00BD22CA"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  <w:t xml:space="preserve"> jeunesse (moins de 35 ans)</w:t>
            </w:r>
            <w:r w:rsidR="00CB272C" w:rsidRPr="00BD22CA"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  <w:t xml:space="preserve"> </w:t>
            </w:r>
          </w:p>
        </w:tc>
        <w:tc>
          <w:tcPr>
            <w:tcW w:w="9720" w:type="dxa"/>
            <w:vAlign w:val="center"/>
          </w:tcPr>
          <w:p w14:paraId="5571A962" w14:textId="59AF8925" w:rsidR="00CB272C" w:rsidRPr="00D83B45" w:rsidRDefault="005058AE" w:rsidP="00CB272C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</w:rPr>
            </w:pPr>
            <w:r w:rsidRPr="00EB50F1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&lt;</w:t>
            </w:r>
            <w:proofErr w:type="spellStart"/>
            <w: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Oui</w:t>
            </w:r>
            <w:proofErr w:type="spellEnd"/>
            <w: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 xml:space="preserve"> / Non</w:t>
            </w:r>
            <w:r w:rsidRPr="00EB50F1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&gt;</w:t>
            </w:r>
          </w:p>
        </w:tc>
      </w:tr>
      <w:tr w:rsidR="00682D12" w:rsidRPr="00FE5B35" w14:paraId="3EE39ABB" w14:textId="77777777" w:rsidTr="00997DC5">
        <w:tc>
          <w:tcPr>
            <w:tcW w:w="2965" w:type="dxa"/>
            <w:shd w:val="clear" w:color="auto" w:fill="82274A"/>
          </w:tcPr>
          <w:p w14:paraId="4C933AAA" w14:textId="1C53776D" w:rsidR="00682D12" w:rsidRDefault="005058AE" w:rsidP="00CB272C">
            <w:pPr>
              <w:spacing w:before="60" w:after="60"/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Informations</w:t>
            </w:r>
            <w:proofErr w:type="spellEnd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 xml:space="preserve"> voyages</w:t>
            </w:r>
          </w:p>
        </w:tc>
        <w:tc>
          <w:tcPr>
            <w:tcW w:w="9720" w:type="dxa"/>
            <w:vAlign w:val="center"/>
          </w:tcPr>
          <w:p w14:paraId="473E5F87" w14:textId="72E1295F" w:rsidR="00682D12" w:rsidRPr="005058AE" w:rsidRDefault="006F002B" w:rsidP="00CB272C">
            <w:pP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</w:pPr>
            <w:r w:rsidRPr="005058AE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 xml:space="preserve">&lt;Date </w:t>
            </w:r>
            <w:r w:rsidR="005058AE" w:rsidRPr="005058AE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d’arrivée</w:t>
            </w:r>
            <w:r w:rsidRPr="005058AE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 xml:space="preserve">, </w:t>
            </w:r>
            <w:r w:rsidR="005058AE" w:rsidRPr="005058AE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Compagnie aérienne</w:t>
            </w:r>
            <w:r w:rsidRPr="005058AE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 xml:space="preserve">, </w:t>
            </w:r>
            <w:r w:rsidR="005058AE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Numéro de vol</w:t>
            </w:r>
            <w:r w:rsidRPr="005058AE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&gt;</w:t>
            </w:r>
          </w:p>
        </w:tc>
      </w:tr>
      <w:tr w:rsidR="00537657" w:rsidRPr="00A06835" w14:paraId="07262678" w14:textId="77777777" w:rsidTr="00997DC5">
        <w:tc>
          <w:tcPr>
            <w:tcW w:w="2965" w:type="dxa"/>
            <w:shd w:val="clear" w:color="auto" w:fill="82274A"/>
          </w:tcPr>
          <w:p w14:paraId="28FE7369" w14:textId="4C23CC1B" w:rsidR="00537657" w:rsidRDefault="005058AE" w:rsidP="00CB272C">
            <w:pPr>
              <w:spacing w:before="60" w:after="60"/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 xml:space="preserve">Nom de </w:t>
            </w: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l’hôtel</w:t>
            </w:r>
            <w:proofErr w:type="spellEnd"/>
          </w:p>
        </w:tc>
        <w:tc>
          <w:tcPr>
            <w:tcW w:w="9720" w:type="dxa"/>
            <w:vAlign w:val="center"/>
          </w:tcPr>
          <w:p w14:paraId="449E4767" w14:textId="77777777" w:rsidR="00537657" w:rsidRPr="00EB50F1" w:rsidRDefault="00537657" w:rsidP="00CB272C">
            <w:pP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</w:pPr>
          </w:p>
        </w:tc>
      </w:tr>
    </w:tbl>
    <w:p w14:paraId="43F04227" w14:textId="13862694" w:rsidR="001A5930" w:rsidRDefault="001A5930" w:rsidP="001A5930">
      <w:pPr>
        <w:rPr>
          <w:rFonts w:ascii="Raleway" w:eastAsia="Raleway" w:hAnsi="Raleway" w:cs="Raleway"/>
          <w:b/>
          <w:bCs/>
          <w:i/>
          <w:iCs/>
          <w:color w:val="82274A"/>
          <w:sz w:val="18"/>
          <w:szCs w:val="18"/>
        </w:rPr>
      </w:pPr>
    </w:p>
    <w:p w14:paraId="55882452" w14:textId="5C806D3E" w:rsidR="00485040" w:rsidRPr="00C83427" w:rsidRDefault="00C83427" w:rsidP="00485040">
      <w:pPr>
        <w:pStyle w:val="CustomSubtitle"/>
        <w:pBdr>
          <w:top w:val="single" w:sz="24" w:space="1" w:color="82274A"/>
        </w:pBdr>
        <w:jc w:val="center"/>
        <w:rPr>
          <w:sz w:val="32"/>
          <w:szCs w:val="32"/>
          <w:lang w:val="fr-FR"/>
        </w:rPr>
      </w:pPr>
      <w:r w:rsidRPr="00C83427">
        <w:rPr>
          <w:sz w:val="32"/>
          <w:szCs w:val="32"/>
          <w:lang w:val="fr-FR"/>
        </w:rPr>
        <w:t>Installation de l'événement, équipement audiovisuel et autres</w:t>
      </w:r>
    </w:p>
    <w:p w14:paraId="62E6306F" w14:textId="77777777" w:rsidR="00485040" w:rsidRPr="00C83427" w:rsidRDefault="00485040" w:rsidP="00485040">
      <w:pPr>
        <w:keepNext/>
        <w:keepLines/>
        <w:rPr>
          <w:sz w:val="12"/>
          <w:szCs w:val="12"/>
          <w:lang w:val="fr-FR"/>
        </w:rPr>
      </w:pPr>
    </w:p>
    <w:tbl>
      <w:tblPr>
        <w:tblStyle w:val="TableGrid"/>
        <w:tblW w:w="12950" w:type="dxa"/>
        <w:tblBorders>
          <w:top w:val="single" w:sz="8" w:space="0" w:color="595959" w:themeColor="text1" w:themeTint="A6"/>
          <w:left w:val="single" w:sz="8" w:space="0" w:color="595959" w:themeColor="text1" w:themeTint="A6"/>
          <w:bottom w:val="single" w:sz="8" w:space="0" w:color="595959" w:themeColor="text1" w:themeTint="A6"/>
          <w:right w:val="single" w:sz="8" w:space="0" w:color="595959" w:themeColor="text1" w:themeTint="A6"/>
          <w:insideH w:val="single" w:sz="8" w:space="0" w:color="595959" w:themeColor="text1" w:themeTint="A6"/>
          <w:insideV w:val="single" w:sz="8" w:space="0" w:color="595959" w:themeColor="text1" w:themeTint="A6"/>
        </w:tblBorders>
        <w:tblLook w:val="04A0" w:firstRow="1" w:lastRow="0" w:firstColumn="1" w:lastColumn="0" w:noHBand="0" w:noVBand="1"/>
      </w:tblPr>
      <w:tblGrid>
        <w:gridCol w:w="2542"/>
        <w:gridCol w:w="2126"/>
        <w:gridCol w:w="8282"/>
      </w:tblGrid>
      <w:tr w:rsidR="00485040" w:rsidRPr="00FE5B35" w14:paraId="49370647" w14:textId="77777777" w:rsidTr="00E7451A">
        <w:tc>
          <w:tcPr>
            <w:tcW w:w="2542" w:type="dxa"/>
            <w:shd w:val="clear" w:color="auto" w:fill="82274A"/>
          </w:tcPr>
          <w:p w14:paraId="33DCF994" w14:textId="5A7BCEA7" w:rsidR="00485040" w:rsidRPr="00EB50F1" w:rsidRDefault="00485040" w:rsidP="003205B4">
            <w:pPr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</w:pPr>
            <w:r w:rsidRPr="00EB50F1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Format</w:t>
            </w:r>
            <w:r w:rsidR="00C83427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 xml:space="preserve"> </w:t>
            </w:r>
            <w:proofErr w:type="spellStart"/>
            <w:r w:rsidR="00C83427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d’</w:t>
            </w:r>
            <w:r w:rsidR="00C83427" w:rsidRPr="00C83427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é</w:t>
            </w:r>
            <w:r w:rsidR="00C83427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v</w:t>
            </w:r>
            <w:r w:rsidR="00C83427" w:rsidRPr="00C83427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é</w:t>
            </w:r>
            <w:r w:rsidR="00C83427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nement</w:t>
            </w:r>
            <w:proofErr w:type="spellEnd"/>
            <w:r w:rsidR="00C83427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 xml:space="preserve">: </w:t>
            </w:r>
          </w:p>
        </w:tc>
        <w:tc>
          <w:tcPr>
            <w:tcW w:w="10408" w:type="dxa"/>
            <w:gridSpan w:val="2"/>
          </w:tcPr>
          <w:p w14:paraId="3F5F61C8" w14:textId="59F7A55F" w:rsidR="00485040" w:rsidRPr="00C83427" w:rsidRDefault="00C83427" w:rsidP="003205B4">
            <w:pPr>
              <w:pStyle w:val="NoSpacing"/>
              <w:keepNext/>
              <w:keepLines/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FR"/>
              </w:rPr>
            </w:pPr>
            <w:proofErr w:type="gramStart"/>
            <w:r w:rsidRPr="00C83427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FR"/>
              </w:rPr>
              <w:t>ex</w:t>
            </w:r>
            <w:proofErr w:type="gramEnd"/>
            <w:r w:rsidRPr="00C83427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FR"/>
              </w:rPr>
              <w:t xml:space="preserve"> : réception (le déjeuner, le dîner, le soir doivent être indiqués), activité, exposition, visionnement de film, affichage numérique, etc.</w:t>
            </w:r>
          </w:p>
        </w:tc>
      </w:tr>
      <w:tr w:rsidR="00485040" w:rsidRPr="00610C08" w14:paraId="12E66C17" w14:textId="77777777" w:rsidTr="00E7451A">
        <w:trPr>
          <w:trHeight w:val="407"/>
        </w:trPr>
        <w:tc>
          <w:tcPr>
            <w:tcW w:w="2542" w:type="dxa"/>
            <w:shd w:val="clear" w:color="auto" w:fill="82274A"/>
          </w:tcPr>
          <w:p w14:paraId="579918BC" w14:textId="51C5A7E1" w:rsidR="00C83427" w:rsidRPr="00C83427" w:rsidRDefault="00C83427" w:rsidP="00C83427">
            <w:pPr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FR"/>
              </w:rPr>
            </w:pPr>
            <w:r w:rsidRPr="00C83427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FR"/>
              </w:rPr>
              <w:t xml:space="preserve">Est-ce que </w:t>
            </w:r>
            <w:r w:rsidR="00CD07CB" w:rsidRPr="00C83427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FR"/>
              </w:rPr>
              <w:t>l’hospitalité</w:t>
            </w:r>
            <w:r w:rsidRPr="00C83427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FR"/>
              </w:rPr>
              <w:t xml:space="preserve"> est nécessaire ? </w:t>
            </w:r>
          </w:p>
          <w:p w14:paraId="076C9A0A" w14:textId="2756CFBF" w:rsidR="00485040" w:rsidRPr="00CD07CB" w:rsidRDefault="00C83427" w:rsidP="00C83427">
            <w:pPr>
              <w:spacing w:before="60" w:after="60"/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FR"/>
              </w:rPr>
            </w:pPr>
            <w:r w:rsidRPr="00CD07CB"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6"/>
                <w:szCs w:val="16"/>
                <w:lang w:val="fr-FR"/>
              </w:rPr>
              <w:t>(Veuillez noter que les frais d'accueil seront facturés à l'organisation responsable de l'événement, sauf indication contraire).</w:t>
            </w:r>
          </w:p>
        </w:tc>
        <w:tc>
          <w:tcPr>
            <w:tcW w:w="10408" w:type="dxa"/>
            <w:gridSpan w:val="2"/>
          </w:tcPr>
          <w:p w14:paraId="6C5E3823" w14:textId="2E1730B6" w:rsidR="00485040" w:rsidRDefault="00C83427" w:rsidP="003205B4">
            <w:pPr>
              <w:pStyle w:val="NoSpacing"/>
              <w:rPr>
                <w:rFonts w:ascii="Raleway" w:hAnsi="Raleway"/>
                <w:i/>
                <w:color w:val="595959" w:themeColor="text1" w:themeTint="A6"/>
                <w:sz w:val="18"/>
                <w:szCs w:val="18"/>
              </w:rPr>
            </w:pPr>
            <w:proofErr w:type="spellStart"/>
            <w:r>
              <w:rPr>
                <w:rFonts w:ascii="Raleway" w:hAnsi="Raleway"/>
                <w:i/>
                <w:color w:val="595959" w:themeColor="text1" w:themeTint="A6"/>
                <w:sz w:val="18"/>
                <w:szCs w:val="18"/>
              </w:rPr>
              <w:t>Indiquer</w:t>
            </w:r>
            <w:proofErr w:type="spellEnd"/>
            <w:r>
              <w:rPr>
                <w:rFonts w:ascii="Raleway" w:hAnsi="Raleway"/>
                <w:i/>
                <w:color w:val="595959" w:themeColor="text1" w:themeTint="A6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Raleway" w:hAnsi="Raleway"/>
                <w:i/>
                <w:color w:val="595959" w:themeColor="text1" w:themeTint="A6"/>
                <w:sz w:val="18"/>
                <w:szCs w:val="18"/>
              </w:rPr>
              <w:t>oui</w:t>
            </w:r>
            <w:proofErr w:type="spellEnd"/>
            <w:r>
              <w:rPr>
                <w:rFonts w:ascii="Raleway" w:hAnsi="Raleway"/>
                <w:i/>
                <w:color w:val="595959" w:themeColor="text1" w:themeTint="A6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Raleway" w:hAnsi="Raleway"/>
                <w:i/>
                <w:color w:val="595959" w:themeColor="text1" w:themeTint="A6"/>
                <w:sz w:val="18"/>
                <w:szCs w:val="18"/>
              </w:rPr>
              <w:t>ou</w:t>
            </w:r>
            <w:proofErr w:type="spellEnd"/>
            <w:r>
              <w:rPr>
                <w:rFonts w:ascii="Raleway" w:hAnsi="Raleway"/>
                <w:i/>
                <w:color w:val="595959" w:themeColor="text1" w:themeTint="A6"/>
                <w:sz w:val="18"/>
                <w:szCs w:val="18"/>
              </w:rPr>
              <w:t xml:space="preserve"> non</w:t>
            </w:r>
          </w:p>
          <w:p w14:paraId="759C93FE" w14:textId="77777777" w:rsidR="00485040" w:rsidRPr="00BC4561" w:rsidRDefault="00485040" w:rsidP="003205B4">
            <w:pPr>
              <w:pStyle w:val="NoSpacing"/>
              <w:rPr>
                <w:rFonts w:ascii="Raleway" w:hAnsi="Raleway"/>
                <w:i/>
                <w:color w:val="595959" w:themeColor="text1" w:themeTint="A6"/>
                <w:sz w:val="18"/>
                <w:szCs w:val="18"/>
              </w:rPr>
            </w:pPr>
          </w:p>
        </w:tc>
      </w:tr>
      <w:tr w:rsidR="00485040" w:rsidRPr="00FE5B35" w14:paraId="6C89AC0D" w14:textId="77777777" w:rsidTr="00E7451A">
        <w:tc>
          <w:tcPr>
            <w:tcW w:w="2542" w:type="dxa"/>
            <w:shd w:val="clear" w:color="auto" w:fill="82274A"/>
          </w:tcPr>
          <w:p w14:paraId="2CCD68BA" w14:textId="0D538F59" w:rsidR="00485040" w:rsidRPr="00C83427" w:rsidRDefault="00C83427" w:rsidP="00C83427">
            <w:pPr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FR"/>
              </w:rPr>
            </w:pPr>
            <w:r w:rsidRPr="00C83427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FR"/>
              </w:rPr>
              <w:t>Si l’hospitalité est nécessaire,</w:t>
            </w:r>
            <w:r w:rsidR="00485040" w:rsidRPr="00C83427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FR"/>
              </w:rPr>
              <w:t xml:space="preserve"> </w:t>
            </w: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FR"/>
              </w:rPr>
              <w:t>combien de personne sont anticipés ?</w:t>
            </w:r>
          </w:p>
        </w:tc>
        <w:tc>
          <w:tcPr>
            <w:tcW w:w="10408" w:type="dxa"/>
            <w:gridSpan w:val="2"/>
          </w:tcPr>
          <w:p w14:paraId="5F376E27" w14:textId="77777777" w:rsidR="00485040" w:rsidRPr="00C83427" w:rsidRDefault="00485040" w:rsidP="003205B4">
            <w:pPr>
              <w:pStyle w:val="NoSpacing"/>
              <w:rPr>
                <w:rFonts w:ascii="Raleway" w:hAnsi="Raleway"/>
                <w:i/>
                <w:color w:val="595959" w:themeColor="text1" w:themeTint="A6"/>
                <w:sz w:val="18"/>
                <w:szCs w:val="18"/>
                <w:lang w:val="fr-FR"/>
              </w:rPr>
            </w:pPr>
          </w:p>
        </w:tc>
      </w:tr>
      <w:tr w:rsidR="00485040" w:rsidRPr="00FE5B35" w14:paraId="43DDFEAA" w14:textId="77777777" w:rsidTr="00E7451A">
        <w:tc>
          <w:tcPr>
            <w:tcW w:w="2542" w:type="dxa"/>
            <w:shd w:val="clear" w:color="auto" w:fill="82274A"/>
          </w:tcPr>
          <w:p w14:paraId="789A5F69" w14:textId="50484B94" w:rsidR="00485040" w:rsidRPr="00896CBA" w:rsidRDefault="00896CBA" w:rsidP="00896CBA">
            <w:pPr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FR"/>
              </w:rPr>
            </w:pPr>
            <w:r w:rsidRPr="00896CBA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FR"/>
              </w:rPr>
              <w:t>Si l’hospitalité est nécessaire,</w:t>
            </w:r>
            <w:r w:rsidRPr="00896CBA">
              <w:rPr>
                <w:lang w:val="fr-FR"/>
              </w:rPr>
              <w:t xml:space="preserve"> </w:t>
            </w: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FR"/>
              </w:rPr>
              <w:t>v</w:t>
            </w:r>
            <w:r w:rsidRPr="00896CBA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FR"/>
              </w:rPr>
              <w:t xml:space="preserve">euillez fournir des détails sur </w:t>
            </w: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FR"/>
              </w:rPr>
              <w:t>l’organisation de l’accueil</w:t>
            </w:r>
          </w:p>
        </w:tc>
        <w:tc>
          <w:tcPr>
            <w:tcW w:w="10408" w:type="dxa"/>
            <w:gridSpan w:val="2"/>
          </w:tcPr>
          <w:p w14:paraId="554B468A" w14:textId="2C1AAA5B" w:rsidR="00485040" w:rsidRPr="00896CBA" w:rsidRDefault="00896CBA" w:rsidP="003205B4">
            <w:pPr>
              <w:pStyle w:val="NoSpacing"/>
              <w:rPr>
                <w:rFonts w:ascii="Raleway" w:hAnsi="Raleway"/>
                <w:i/>
                <w:color w:val="595959" w:themeColor="text1" w:themeTint="A6"/>
                <w:sz w:val="18"/>
                <w:szCs w:val="18"/>
                <w:lang w:val="fr-FR"/>
              </w:rPr>
            </w:pPr>
            <w:r w:rsidRPr="00896CBA">
              <w:rPr>
                <w:rFonts w:ascii="Raleway" w:hAnsi="Raleway"/>
                <w:i/>
                <w:color w:val="595959" w:themeColor="text1" w:themeTint="A6"/>
                <w:sz w:val="18"/>
                <w:szCs w:val="18"/>
                <w:lang w:val="fr-FR"/>
              </w:rPr>
              <w:t>Précisez les services demandés (par exemple, le type de nourriture, les boissons à servir ou les autres services que vous souhaitez obtenir).</w:t>
            </w:r>
          </w:p>
        </w:tc>
      </w:tr>
      <w:tr w:rsidR="00485040" w:rsidRPr="00FE5B35" w14:paraId="787CE8FB" w14:textId="77777777" w:rsidTr="00E7451A">
        <w:tc>
          <w:tcPr>
            <w:tcW w:w="2542" w:type="dxa"/>
            <w:shd w:val="clear" w:color="auto" w:fill="82274A"/>
          </w:tcPr>
          <w:p w14:paraId="367F9421" w14:textId="2BF2E858" w:rsidR="00485040" w:rsidRPr="00896CBA" w:rsidRDefault="00896CBA" w:rsidP="003205B4">
            <w:pPr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FR"/>
              </w:rPr>
            </w:pPr>
            <w:r w:rsidRPr="00896CBA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FR"/>
              </w:rPr>
              <w:t>Demandes spéciales pour l'aménagement de la salle</w:t>
            </w:r>
          </w:p>
        </w:tc>
        <w:tc>
          <w:tcPr>
            <w:tcW w:w="10408" w:type="dxa"/>
            <w:gridSpan w:val="2"/>
          </w:tcPr>
          <w:p w14:paraId="57627DB2" w14:textId="77777777" w:rsidR="00485040" w:rsidRPr="00896CBA" w:rsidRDefault="00485040" w:rsidP="003205B4">
            <w:pPr>
              <w:pStyle w:val="NoSpacing"/>
              <w:rPr>
                <w:rFonts w:ascii="Raleway" w:eastAsia="Raleway" w:hAnsi="Raleway" w:cs="Raleway"/>
                <w:color w:val="595959" w:themeColor="text1" w:themeTint="A6"/>
                <w:sz w:val="18"/>
                <w:szCs w:val="18"/>
                <w:lang w:val="fr-FR"/>
              </w:rPr>
            </w:pPr>
          </w:p>
        </w:tc>
      </w:tr>
      <w:tr w:rsidR="00485040" w:rsidRPr="00FE5B35" w14:paraId="20214F6D" w14:textId="77777777" w:rsidTr="00E7451A">
        <w:trPr>
          <w:trHeight w:val="316"/>
        </w:trPr>
        <w:tc>
          <w:tcPr>
            <w:tcW w:w="2542" w:type="dxa"/>
            <w:shd w:val="clear" w:color="auto" w:fill="82274A"/>
          </w:tcPr>
          <w:p w14:paraId="6B02E4C9" w14:textId="1E49AC02" w:rsidR="00485040" w:rsidRPr="00896CBA" w:rsidRDefault="00896CBA" w:rsidP="003205B4">
            <w:pPr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FR"/>
              </w:rPr>
            </w:pPr>
            <w:r w:rsidRPr="00896CBA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FR"/>
              </w:rPr>
              <w:t>Équipement nécessaire (par exemple, écran de télévision, tablettes, écouteurs, podium, chevalets, etc.)</w:t>
            </w:r>
          </w:p>
        </w:tc>
        <w:tc>
          <w:tcPr>
            <w:tcW w:w="10408" w:type="dxa"/>
            <w:gridSpan w:val="2"/>
          </w:tcPr>
          <w:p w14:paraId="690FD9BE" w14:textId="77777777" w:rsidR="00485040" w:rsidRPr="00896CBA" w:rsidRDefault="00485040" w:rsidP="003205B4">
            <w:pPr>
              <w:pStyle w:val="ListParagraph"/>
              <w:ind w:left="0"/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FR"/>
              </w:rPr>
            </w:pPr>
          </w:p>
        </w:tc>
      </w:tr>
      <w:tr w:rsidR="00485040" w:rsidRPr="008F2ED0" w14:paraId="6C10CE61" w14:textId="77777777" w:rsidTr="00E7451A">
        <w:trPr>
          <w:trHeight w:val="316"/>
        </w:trPr>
        <w:tc>
          <w:tcPr>
            <w:tcW w:w="2542" w:type="dxa"/>
            <w:vMerge w:val="restart"/>
            <w:shd w:val="clear" w:color="auto" w:fill="82274A"/>
          </w:tcPr>
          <w:p w14:paraId="38F0D6AC" w14:textId="77777777" w:rsidR="00485040" w:rsidRPr="00EB50F1" w:rsidRDefault="00485040" w:rsidP="003205B4">
            <w:pPr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</w:pPr>
            <w:r w:rsidRPr="00EB50F1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Microphones:</w:t>
            </w:r>
          </w:p>
          <w:p w14:paraId="0A6868AB" w14:textId="5C68898A" w:rsidR="00485040" w:rsidRPr="00E7451A" w:rsidRDefault="00E7451A" w:rsidP="003205B4">
            <w:pPr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6"/>
                <w:szCs w:val="16"/>
                <w:lang w:val="en-CA"/>
              </w:rPr>
            </w:pPr>
            <w:r w:rsidRPr="00E7451A">
              <w:rPr>
                <w:rFonts w:ascii="Raleway" w:eastAsia="Raleway" w:hAnsi="Raleway" w:cs="Raleway"/>
                <w:b/>
                <w:bCs/>
                <w:color w:val="FFFFFF" w:themeColor="background1"/>
                <w:sz w:val="16"/>
                <w:szCs w:val="16"/>
                <w:lang w:val="en-CA"/>
              </w:rPr>
              <w:t>(</w:t>
            </w:r>
            <w:proofErr w:type="spellStart"/>
            <w:proofErr w:type="gramStart"/>
            <w:r w:rsidRPr="00E7451A">
              <w:rPr>
                <w:rFonts w:ascii="Raleway" w:eastAsia="Raleway" w:hAnsi="Raleway" w:cs="Raleway"/>
                <w:b/>
                <w:bCs/>
                <w:color w:val="FFFFFF" w:themeColor="background1"/>
                <w:sz w:val="16"/>
                <w:szCs w:val="16"/>
                <w:lang w:val="en-CA"/>
              </w:rPr>
              <w:t>aucune</w:t>
            </w:r>
            <w:proofErr w:type="spellEnd"/>
            <w:proofErr w:type="gramEnd"/>
            <w:r w:rsidRPr="00E7451A">
              <w:rPr>
                <w:rFonts w:ascii="Raleway" w:eastAsia="Raleway" w:hAnsi="Raleway" w:cs="Raleway"/>
                <w:b/>
                <w:bCs/>
                <w:color w:val="FFFFFF" w:themeColor="background1"/>
                <w:sz w:val="16"/>
                <w:szCs w:val="16"/>
                <w:lang w:val="en-CA"/>
              </w:rPr>
              <w:t xml:space="preserve"> </w:t>
            </w:r>
            <w:proofErr w:type="spellStart"/>
            <w:r w:rsidRPr="00E7451A">
              <w:rPr>
                <w:rFonts w:ascii="Raleway" w:eastAsia="Raleway" w:hAnsi="Raleway" w:cs="Raleway"/>
                <w:b/>
                <w:bCs/>
                <w:color w:val="FFFFFF" w:themeColor="background1"/>
                <w:sz w:val="16"/>
                <w:szCs w:val="16"/>
                <w:lang w:val="en-CA"/>
              </w:rPr>
              <w:t>garantie</w:t>
            </w:r>
            <w:proofErr w:type="spellEnd"/>
            <w:r w:rsidRPr="00E7451A">
              <w:rPr>
                <w:rFonts w:ascii="Raleway" w:eastAsia="Raleway" w:hAnsi="Raleway" w:cs="Raleway"/>
                <w:b/>
                <w:bCs/>
                <w:color w:val="FFFFFF" w:themeColor="background1"/>
                <w:sz w:val="16"/>
                <w:szCs w:val="16"/>
                <w:lang w:val="en-CA"/>
              </w:rPr>
              <w:t>)</w:t>
            </w:r>
          </w:p>
          <w:p w14:paraId="628415FA" w14:textId="77777777" w:rsidR="00485040" w:rsidRPr="00EB50F1" w:rsidRDefault="00485040" w:rsidP="003205B4">
            <w:pPr>
              <w:pStyle w:val="NoSpacing"/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</w:pPr>
          </w:p>
        </w:tc>
        <w:tc>
          <w:tcPr>
            <w:tcW w:w="2126" w:type="dxa"/>
          </w:tcPr>
          <w:p w14:paraId="004BF7F5" w14:textId="387F4CA6" w:rsidR="00485040" w:rsidRPr="00BC4561" w:rsidRDefault="00896CBA" w:rsidP="003205B4">
            <w:pPr>
              <w:pStyle w:val="ListParagraph"/>
              <w:ind w:left="0"/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en-CA"/>
              </w:rPr>
            </w:pPr>
            <w:r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en-CA"/>
              </w:rPr>
              <w:t xml:space="preserve"># de </w:t>
            </w:r>
            <w:r w:rsidR="00E7451A"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en-CA"/>
              </w:rPr>
              <w:t>m</w:t>
            </w:r>
            <w:r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en-CA"/>
              </w:rPr>
              <w:t xml:space="preserve">icros </w:t>
            </w:r>
            <w:proofErr w:type="gramStart"/>
            <w:r w:rsidR="00E7451A"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en-CA"/>
              </w:rPr>
              <w:t>Boutons</w:t>
            </w:r>
            <w:r w:rsidR="00485040" w:rsidRPr="00BC4561"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en-CA"/>
              </w:rPr>
              <w:t> :</w:t>
            </w:r>
            <w:proofErr w:type="gramEnd"/>
          </w:p>
        </w:tc>
        <w:tc>
          <w:tcPr>
            <w:tcW w:w="8282" w:type="dxa"/>
          </w:tcPr>
          <w:p w14:paraId="7D742733" w14:textId="2CA3C5A3" w:rsidR="00485040" w:rsidRPr="00EB50F1" w:rsidRDefault="00896CBA" w:rsidP="003205B4">
            <w:pPr>
              <w:pStyle w:val="ListParagraph"/>
              <w:ind w:left="0"/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</w:pPr>
            <w:r w:rsidRPr="00896CBA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 xml:space="preserve">Entrez la </w:t>
            </w:r>
            <w:proofErr w:type="spellStart"/>
            <w:r w:rsidRPr="00896CBA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quantité</w:t>
            </w:r>
            <w:proofErr w:type="spellEnd"/>
            <w:r w:rsidRPr="00896CBA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 xml:space="preserve"> </w:t>
            </w:r>
            <w:proofErr w:type="spellStart"/>
            <w:r w:rsidRPr="00896CBA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ici</w:t>
            </w:r>
            <w:proofErr w:type="spellEnd"/>
          </w:p>
        </w:tc>
      </w:tr>
      <w:tr w:rsidR="00485040" w:rsidRPr="008F2ED0" w14:paraId="6E01DFBF" w14:textId="77777777" w:rsidTr="00E7451A">
        <w:trPr>
          <w:trHeight w:val="314"/>
        </w:trPr>
        <w:tc>
          <w:tcPr>
            <w:tcW w:w="2542" w:type="dxa"/>
            <w:vMerge/>
          </w:tcPr>
          <w:p w14:paraId="5BCA5B65" w14:textId="77777777" w:rsidR="00485040" w:rsidRPr="007E5CC0" w:rsidRDefault="00485040" w:rsidP="003205B4">
            <w:pPr>
              <w:spacing w:before="60" w:after="60"/>
              <w:rPr>
                <w:rFonts w:ascii="Raleway" w:eastAsia="Raleway" w:hAnsi="Raleway" w:cs="Raleway"/>
                <w:b/>
                <w:color w:val="FFFFFF" w:themeColor="background1"/>
                <w:sz w:val="18"/>
                <w:szCs w:val="18"/>
                <w:lang w:val="en-CA"/>
              </w:rPr>
            </w:pPr>
          </w:p>
        </w:tc>
        <w:tc>
          <w:tcPr>
            <w:tcW w:w="2126" w:type="dxa"/>
          </w:tcPr>
          <w:p w14:paraId="7D210AC7" w14:textId="3237C82F" w:rsidR="00485040" w:rsidRPr="00065A82" w:rsidRDefault="00896CBA" w:rsidP="00896CBA">
            <w:pPr>
              <w:pStyle w:val="ListParagraph"/>
              <w:ind w:left="0"/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en-CA"/>
              </w:rPr>
            </w:pPr>
            <w:r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en-CA"/>
              </w:rPr>
              <w:t xml:space="preserve"># </w:t>
            </w:r>
            <w:proofErr w:type="gramStart"/>
            <w:r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en-CA"/>
              </w:rPr>
              <w:t>de</w:t>
            </w:r>
            <w:proofErr w:type="gramEnd"/>
            <w:r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en-CA"/>
              </w:rPr>
              <w:t xml:space="preserve"> </w:t>
            </w:r>
            <w:r w:rsidR="00E7451A"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en-CA"/>
              </w:rPr>
              <w:t>m</w:t>
            </w:r>
            <w:r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en-CA"/>
              </w:rPr>
              <w:t xml:space="preserve">icros </w:t>
            </w:r>
            <w:r w:rsidR="00E7451A"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en-CA"/>
              </w:rPr>
              <w:t>à</w:t>
            </w:r>
            <w:r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en-CA"/>
              </w:rPr>
              <w:t xml:space="preserve"> main</w:t>
            </w:r>
            <w:r w:rsidR="00485040" w:rsidRPr="00065A82"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en-CA"/>
              </w:rPr>
              <w:t>:</w:t>
            </w:r>
          </w:p>
        </w:tc>
        <w:tc>
          <w:tcPr>
            <w:tcW w:w="8282" w:type="dxa"/>
          </w:tcPr>
          <w:p w14:paraId="77A7735E" w14:textId="58B45598" w:rsidR="00485040" w:rsidRPr="00065A82" w:rsidRDefault="00896CBA" w:rsidP="003205B4">
            <w:pPr>
              <w:pStyle w:val="ListParagraph"/>
              <w:ind w:left="0"/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en-CA"/>
              </w:rPr>
            </w:pPr>
            <w:r w:rsidRPr="00896CBA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 xml:space="preserve">Entrez la </w:t>
            </w:r>
            <w:proofErr w:type="spellStart"/>
            <w:r w:rsidRPr="00896CBA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quantité</w:t>
            </w:r>
            <w:proofErr w:type="spellEnd"/>
            <w:r w:rsidRPr="00896CBA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 xml:space="preserve"> </w:t>
            </w:r>
            <w:proofErr w:type="spellStart"/>
            <w:r w:rsidRPr="00896CBA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ici</w:t>
            </w:r>
            <w:proofErr w:type="spellEnd"/>
          </w:p>
        </w:tc>
      </w:tr>
      <w:tr w:rsidR="00485040" w:rsidRPr="008F2ED0" w14:paraId="3DD6E113" w14:textId="77777777" w:rsidTr="00E7451A">
        <w:trPr>
          <w:trHeight w:val="314"/>
        </w:trPr>
        <w:tc>
          <w:tcPr>
            <w:tcW w:w="2542" w:type="dxa"/>
            <w:vMerge/>
          </w:tcPr>
          <w:p w14:paraId="58F1934D" w14:textId="77777777" w:rsidR="00485040" w:rsidRPr="007E5CC0" w:rsidRDefault="00485040" w:rsidP="003205B4">
            <w:pPr>
              <w:spacing w:before="60" w:after="60"/>
              <w:rPr>
                <w:rFonts w:ascii="Raleway" w:eastAsia="Raleway" w:hAnsi="Raleway" w:cs="Raleway"/>
                <w:b/>
                <w:color w:val="FFFFFF" w:themeColor="background1"/>
                <w:sz w:val="18"/>
                <w:szCs w:val="18"/>
                <w:lang w:val="en-CA"/>
              </w:rPr>
            </w:pPr>
          </w:p>
        </w:tc>
        <w:tc>
          <w:tcPr>
            <w:tcW w:w="2126" w:type="dxa"/>
          </w:tcPr>
          <w:p w14:paraId="46ACE6FC" w14:textId="35734826" w:rsidR="00485040" w:rsidRPr="00EB50F1" w:rsidRDefault="00485040" w:rsidP="00896CBA">
            <w:pPr>
              <w:pStyle w:val="ListParagraph"/>
              <w:ind w:left="0"/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</w:pPr>
            <w:r w:rsidRPr="00065A82"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en-CA"/>
              </w:rPr>
              <w:t xml:space="preserve"># </w:t>
            </w:r>
            <w:r w:rsidR="00896CBA"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en-CA"/>
              </w:rPr>
              <w:t xml:space="preserve">de micros de </w:t>
            </w:r>
            <w:proofErr w:type="gramStart"/>
            <w:r w:rsidR="00896CBA"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en-CA"/>
              </w:rPr>
              <w:t>table</w:t>
            </w:r>
            <w:r w:rsidRPr="00EB50F1"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 :</w:t>
            </w:r>
            <w:proofErr w:type="gramEnd"/>
          </w:p>
        </w:tc>
        <w:tc>
          <w:tcPr>
            <w:tcW w:w="8282" w:type="dxa"/>
          </w:tcPr>
          <w:p w14:paraId="72262E9B" w14:textId="2A026F58" w:rsidR="00485040" w:rsidRPr="00EB50F1" w:rsidRDefault="00896CBA" w:rsidP="003205B4">
            <w:pPr>
              <w:pStyle w:val="ListParagraph"/>
              <w:tabs>
                <w:tab w:val="left" w:pos="2130"/>
              </w:tabs>
              <w:ind w:left="0"/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</w:pPr>
            <w:r w:rsidRPr="00896CBA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 xml:space="preserve">Entrez la </w:t>
            </w:r>
            <w:proofErr w:type="spellStart"/>
            <w:r w:rsidRPr="00896CBA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quantité</w:t>
            </w:r>
            <w:proofErr w:type="spellEnd"/>
            <w:r w:rsidRPr="00896CBA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 xml:space="preserve"> </w:t>
            </w:r>
            <w:proofErr w:type="spellStart"/>
            <w:r w:rsidRPr="00896CBA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ici</w:t>
            </w:r>
            <w:proofErr w:type="spellEnd"/>
            <w:r w:rsidR="00485040" w:rsidRPr="00EB50F1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ab/>
            </w:r>
          </w:p>
        </w:tc>
      </w:tr>
      <w:tr w:rsidR="00485040" w:rsidRPr="00FE5B35" w14:paraId="1E1D2648" w14:textId="77777777" w:rsidTr="00E7451A">
        <w:trPr>
          <w:trHeight w:val="314"/>
        </w:trPr>
        <w:tc>
          <w:tcPr>
            <w:tcW w:w="2542" w:type="dxa"/>
            <w:shd w:val="clear" w:color="auto" w:fill="82274A"/>
          </w:tcPr>
          <w:p w14:paraId="77857DFA" w14:textId="43BFC0BD" w:rsidR="00485040" w:rsidRPr="00896CBA" w:rsidRDefault="00896CBA" w:rsidP="003205B4">
            <w:pPr>
              <w:spacing w:before="60" w:after="60"/>
              <w:rPr>
                <w:rFonts w:ascii="Raleway" w:eastAsia="Raleway" w:hAnsi="Raleway" w:cs="Raleway"/>
                <w:b/>
                <w:color w:val="FFFFFF" w:themeColor="background1"/>
                <w:sz w:val="18"/>
                <w:szCs w:val="18"/>
                <w:lang w:val="fr-FR"/>
              </w:rPr>
            </w:pPr>
            <w:r w:rsidRPr="00896CBA">
              <w:rPr>
                <w:rFonts w:ascii="Raleway" w:eastAsia="Raleway" w:hAnsi="Raleway" w:cs="Raleway"/>
                <w:b/>
                <w:color w:val="FFFFFF" w:themeColor="background1"/>
                <w:sz w:val="18"/>
                <w:szCs w:val="18"/>
                <w:lang w:val="fr-FR"/>
              </w:rPr>
              <w:t>Autre équipement fourni par l'organisation principale ou les organisations partenaires :</w:t>
            </w:r>
          </w:p>
        </w:tc>
        <w:tc>
          <w:tcPr>
            <w:tcW w:w="10408" w:type="dxa"/>
            <w:gridSpan w:val="2"/>
          </w:tcPr>
          <w:p w14:paraId="573EC51F" w14:textId="77777777" w:rsidR="00485040" w:rsidRPr="00896CBA" w:rsidRDefault="00485040" w:rsidP="003205B4">
            <w:pPr>
              <w:pStyle w:val="ListParagraph"/>
              <w:tabs>
                <w:tab w:val="left" w:pos="2130"/>
              </w:tabs>
              <w:ind w:left="0"/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FR"/>
              </w:rPr>
            </w:pPr>
          </w:p>
        </w:tc>
      </w:tr>
      <w:tr w:rsidR="00485040" w:rsidRPr="00FE5B35" w14:paraId="6EFD9820" w14:textId="77777777" w:rsidTr="00E7451A">
        <w:trPr>
          <w:trHeight w:val="314"/>
        </w:trPr>
        <w:tc>
          <w:tcPr>
            <w:tcW w:w="2542" w:type="dxa"/>
            <w:shd w:val="clear" w:color="auto" w:fill="82274A"/>
          </w:tcPr>
          <w:p w14:paraId="5F5260D6" w14:textId="6F219071" w:rsidR="00485040" w:rsidRPr="00896CBA" w:rsidRDefault="00896CBA" w:rsidP="003205B4">
            <w:pPr>
              <w:spacing w:before="60" w:after="60"/>
              <w:rPr>
                <w:rFonts w:ascii="Raleway" w:eastAsia="Raleway" w:hAnsi="Raleway" w:cs="Raleway"/>
                <w:b/>
                <w:color w:val="FFFFFF" w:themeColor="background1"/>
                <w:sz w:val="18"/>
                <w:szCs w:val="18"/>
                <w:lang w:val="fr-FR"/>
              </w:rPr>
            </w:pPr>
            <w:r w:rsidRPr="00896CBA">
              <w:rPr>
                <w:rFonts w:ascii="Raleway" w:eastAsia="Raleway" w:hAnsi="Raleway" w:cs="Raleway"/>
                <w:b/>
                <w:color w:val="FFFFFF" w:themeColor="background1"/>
                <w:sz w:val="18"/>
                <w:szCs w:val="18"/>
                <w:lang w:val="fr-FR"/>
              </w:rPr>
              <w:t>Nom de la présentation (le cas échéant)</w:t>
            </w:r>
          </w:p>
        </w:tc>
        <w:tc>
          <w:tcPr>
            <w:tcW w:w="10408" w:type="dxa"/>
            <w:gridSpan w:val="2"/>
          </w:tcPr>
          <w:p w14:paraId="7659D2EC" w14:textId="31570FD5" w:rsidR="00485040" w:rsidRPr="00D94E83" w:rsidRDefault="00D94E83" w:rsidP="00D94E83">
            <w:pPr>
              <w:pStyle w:val="ListParagraph"/>
              <w:tabs>
                <w:tab w:val="left" w:pos="2130"/>
              </w:tabs>
              <w:ind w:left="0"/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FR"/>
              </w:rPr>
            </w:pPr>
            <w:r w:rsidRPr="00D94E83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FR"/>
              </w:rPr>
              <w:t>&lt;C</w:t>
            </w:r>
            <w:r w:rsidR="00485040" w:rsidRPr="00D94E83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FR"/>
              </w:rPr>
              <w:t>onvention</w:t>
            </w:r>
            <w:r w:rsidRPr="00D94E83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FR"/>
              </w:rPr>
              <w:t xml:space="preserve"> de nomm</w:t>
            </w:r>
            <w:r w:rsidR="00AF2554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FR"/>
              </w:rPr>
              <w:t>age d</w:t>
            </w:r>
            <w:r w:rsidR="00CD07CB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FR"/>
              </w:rPr>
              <w:t>u</w:t>
            </w:r>
            <w:r w:rsidR="00AF2554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FR"/>
              </w:rPr>
              <w:t xml:space="preserve"> document</w:t>
            </w:r>
            <w:r w:rsidRPr="00D94E83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FR"/>
              </w:rPr>
              <w:t xml:space="preserve"> </w:t>
            </w:r>
            <w:r w:rsidR="00485040" w:rsidRPr="00D94E83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FR"/>
              </w:rPr>
              <w:t xml:space="preserve">: </w:t>
            </w:r>
            <w:r w:rsidRPr="00D94E83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FR"/>
              </w:rPr>
              <w:t xml:space="preserve">JOUR THEMATIQUE </w:t>
            </w:r>
            <w:r w:rsidR="00485040" w:rsidRPr="00D94E83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FR"/>
              </w:rPr>
              <w:t>_</w:t>
            </w:r>
            <w:proofErr w:type="spellStart"/>
            <w:r w:rsidR="00485040" w:rsidRPr="00D94E83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FR"/>
              </w:rPr>
              <w:t>ORGANIZATION.xxxx</w:t>
            </w:r>
            <w:proofErr w:type="spellEnd"/>
            <w:r w:rsidR="00485040" w:rsidRPr="00D94E83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FR"/>
              </w:rPr>
              <w:t>&gt;</w:t>
            </w:r>
          </w:p>
        </w:tc>
      </w:tr>
      <w:tr w:rsidR="00485040" w:rsidRPr="00FE5B35" w14:paraId="1F41C860" w14:textId="77777777" w:rsidTr="00E7451A">
        <w:trPr>
          <w:trHeight w:val="314"/>
        </w:trPr>
        <w:tc>
          <w:tcPr>
            <w:tcW w:w="2542" w:type="dxa"/>
            <w:shd w:val="clear" w:color="auto" w:fill="82274A"/>
          </w:tcPr>
          <w:p w14:paraId="11C1EF26" w14:textId="15973D91" w:rsidR="00485040" w:rsidRPr="00D94E83" w:rsidRDefault="00D94E83" w:rsidP="003205B4">
            <w:pPr>
              <w:spacing w:before="60" w:after="60"/>
              <w:rPr>
                <w:rFonts w:ascii="Raleway" w:eastAsia="Raleway" w:hAnsi="Raleway" w:cs="Raleway"/>
                <w:b/>
                <w:color w:val="FFFFFF" w:themeColor="background1"/>
                <w:sz w:val="18"/>
                <w:szCs w:val="18"/>
                <w:lang w:val="fr-FR"/>
              </w:rPr>
            </w:pPr>
            <w:r w:rsidRPr="00D94E83">
              <w:rPr>
                <w:rFonts w:ascii="Raleway" w:eastAsia="Raleway" w:hAnsi="Raleway" w:cs="Raleway"/>
                <w:b/>
                <w:color w:val="FFFFFF" w:themeColor="background1"/>
                <w:sz w:val="18"/>
                <w:szCs w:val="18"/>
                <w:lang w:val="fr-FR"/>
              </w:rPr>
              <w:t>Besoins en matière d'accessibili</w:t>
            </w:r>
            <w:r>
              <w:rPr>
                <w:rFonts w:ascii="Raleway" w:eastAsia="Raleway" w:hAnsi="Raleway" w:cs="Raleway"/>
                <w:b/>
                <w:color w:val="FFFFFF" w:themeColor="background1"/>
                <w:sz w:val="18"/>
                <w:szCs w:val="18"/>
                <w:lang w:val="fr-FR"/>
              </w:rPr>
              <w:t>té (</w:t>
            </w:r>
            <w:r w:rsidR="003205B4">
              <w:rPr>
                <w:rFonts w:ascii="Raleway" w:eastAsia="Raleway" w:hAnsi="Raleway" w:cs="Raleway"/>
                <w:b/>
                <w:color w:val="FFFFFF" w:themeColor="background1"/>
                <w:sz w:val="18"/>
                <w:szCs w:val="18"/>
                <w:lang w:val="fr-FR"/>
              </w:rPr>
              <w:t>le</w:t>
            </w:r>
            <w:r w:rsidRPr="00D94E83">
              <w:rPr>
                <w:rFonts w:ascii="Raleway" w:eastAsia="Raleway" w:hAnsi="Raleway" w:cs="Raleway"/>
                <w:b/>
                <w:color w:val="FFFFFF" w:themeColor="background1"/>
                <w:sz w:val="18"/>
                <w:szCs w:val="18"/>
                <w:lang w:val="fr-FR"/>
              </w:rPr>
              <w:t xml:space="preserve"> cas échéant)</w:t>
            </w:r>
          </w:p>
        </w:tc>
        <w:tc>
          <w:tcPr>
            <w:tcW w:w="10408" w:type="dxa"/>
            <w:gridSpan w:val="2"/>
          </w:tcPr>
          <w:p w14:paraId="58005175" w14:textId="77777777" w:rsidR="00485040" w:rsidRPr="00D94E83" w:rsidRDefault="00485040" w:rsidP="003205B4">
            <w:pPr>
              <w:pStyle w:val="ListParagraph"/>
              <w:tabs>
                <w:tab w:val="left" w:pos="2130"/>
              </w:tabs>
              <w:ind w:left="0"/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FR"/>
              </w:rPr>
            </w:pPr>
          </w:p>
        </w:tc>
      </w:tr>
    </w:tbl>
    <w:p w14:paraId="39B0E0AB" w14:textId="77777777" w:rsidR="00485040" w:rsidRPr="00D94E83" w:rsidRDefault="00485040" w:rsidP="00485040">
      <w:pPr>
        <w:rPr>
          <w:lang w:val="fr-FR"/>
        </w:rPr>
      </w:pPr>
    </w:p>
    <w:tbl>
      <w:tblPr>
        <w:tblStyle w:val="TableGrid"/>
        <w:tblW w:w="13031" w:type="dxa"/>
        <w:tblBorders>
          <w:top w:val="single" w:sz="8" w:space="0" w:color="595959" w:themeColor="text1" w:themeTint="A6"/>
          <w:left w:val="single" w:sz="8" w:space="0" w:color="595959" w:themeColor="text1" w:themeTint="A6"/>
          <w:bottom w:val="single" w:sz="8" w:space="0" w:color="595959" w:themeColor="text1" w:themeTint="A6"/>
          <w:right w:val="single" w:sz="8" w:space="0" w:color="595959" w:themeColor="text1" w:themeTint="A6"/>
          <w:insideH w:val="single" w:sz="8" w:space="0" w:color="595959" w:themeColor="text1" w:themeTint="A6"/>
          <w:insideV w:val="single" w:sz="8" w:space="0" w:color="595959" w:themeColor="text1" w:themeTint="A6"/>
        </w:tblBorders>
        <w:tblLook w:val="04A0" w:firstRow="1" w:lastRow="0" w:firstColumn="1" w:lastColumn="0" w:noHBand="0" w:noVBand="1"/>
      </w:tblPr>
      <w:tblGrid>
        <w:gridCol w:w="2542"/>
        <w:gridCol w:w="10489"/>
      </w:tblGrid>
      <w:tr w:rsidR="00485040" w:rsidRPr="00610C08" w14:paraId="0E0CC03A" w14:textId="77777777" w:rsidTr="003205B4">
        <w:tc>
          <w:tcPr>
            <w:tcW w:w="2542" w:type="dxa"/>
            <w:shd w:val="clear" w:color="auto" w:fill="82274A"/>
          </w:tcPr>
          <w:p w14:paraId="51A7D923" w14:textId="23CAFB6E" w:rsidR="00485040" w:rsidRPr="00D94E83" w:rsidRDefault="00D94E83" w:rsidP="003205B4">
            <w:pPr>
              <w:spacing w:before="60" w:after="60"/>
              <w:rPr>
                <w:rFonts w:ascii="Raleway" w:eastAsia="Raleway" w:hAnsi="Raleway" w:cs="Raleway"/>
                <w:b/>
                <w:color w:val="FFFFFF" w:themeColor="background1"/>
                <w:sz w:val="18"/>
                <w:szCs w:val="18"/>
                <w:lang w:val="fr-FR"/>
              </w:rPr>
            </w:pPr>
            <w:r w:rsidRPr="00D94E83">
              <w:rPr>
                <w:rFonts w:ascii="Raleway" w:eastAsia="Raleway" w:hAnsi="Raleway" w:cs="Raleway"/>
                <w:b/>
                <w:color w:val="FFFFFF" w:themeColor="background1"/>
                <w:sz w:val="18"/>
                <w:szCs w:val="18"/>
                <w:lang w:val="fr-FR"/>
              </w:rPr>
              <w:t>Format</w:t>
            </w:r>
            <w:r>
              <w:rPr>
                <w:rFonts w:ascii="Raleway" w:eastAsia="Raleway" w:hAnsi="Raleway" w:cs="Raleway"/>
                <w:b/>
                <w:color w:val="FFFFFF" w:themeColor="background1"/>
                <w:sz w:val="18"/>
                <w:szCs w:val="18"/>
                <w:lang w:val="fr-FR"/>
              </w:rPr>
              <w:t xml:space="preserve"> de la présentation visuelle (</w:t>
            </w:r>
            <w:r w:rsidR="003205B4">
              <w:rPr>
                <w:rFonts w:ascii="Raleway" w:eastAsia="Raleway" w:hAnsi="Raleway" w:cs="Raleway"/>
                <w:b/>
                <w:color w:val="FFFFFF" w:themeColor="background1"/>
                <w:sz w:val="18"/>
                <w:szCs w:val="18"/>
                <w:lang w:val="fr-FR"/>
              </w:rPr>
              <w:t>le</w:t>
            </w:r>
            <w:r w:rsidRPr="00D94E83">
              <w:rPr>
                <w:rFonts w:ascii="Raleway" w:eastAsia="Raleway" w:hAnsi="Raleway" w:cs="Raleway"/>
                <w:b/>
                <w:color w:val="FFFFFF" w:themeColor="background1"/>
                <w:sz w:val="18"/>
                <w:szCs w:val="18"/>
                <w:lang w:val="fr-FR"/>
              </w:rPr>
              <w:t xml:space="preserve"> cas échéant)</w:t>
            </w:r>
          </w:p>
        </w:tc>
        <w:tc>
          <w:tcPr>
            <w:tcW w:w="10489" w:type="dxa"/>
          </w:tcPr>
          <w:p w14:paraId="2F41E577" w14:textId="23C54837" w:rsidR="00485040" w:rsidRPr="00D728BD" w:rsidRDefault="00485040" w:rsidP="00D94E83">
            <w:pPr>
              <w:pStyle w:val="NoSpacing"/>
              <w:keepNext/>
              <w:keepLines/>
              <w:rPr>
                <w:rFonts w:ascii="Raleway" w:eastAsia="Raleway" w:hAnsi="Raleway" w:cs="Raleway"/>
                <w:i/>
                <w:iCs/>
                <w:color w:val="595959" w:themeColor="text1" w:themeTint="A6"/>
                <w:sz w:val="18"/>
                <w:szCs w:val="18"/>
                <w:lang w:val="en-CA"/>
              </w:rPr>
            </w:pPr>
            <w:r>
              <w:rPr>
                <w:rFonts w:ascii="Raleway" w:eastAsia="Raleway" w:hAnsi="Raleway" w:cs="Raleway"/>
                <w:i/>
                <w:iCs/>
                <w:color w:val="595959" w:themeColor="text1" w:themeTint="A6"/>
                <w:sz w:val="18"/>
                <w:szCs w:val="18"/>
                <w:lang w:val="en-CA"/>
              </w:rPr>
              <w:t>&lt;</w:t>
            </w:r>
            <w:r w:rsidR="00D94E83">
              <w:rPr>
                <w:rFonts w:ascii="Raleway" w:eastAsia="Raleway" w:hAnsi="Raleway" w:cs="Raleway"/>
                <w:i/>
                <w:iCs/>
                <w:color w:val="595959" w:themeColor="text1" w:themeTint="A6"/>
                <w:sz w:val="18"/>
                <w:szCs w:val="18"/>
                <w:lang w:val="en-CA"/>
              </w:rPr>
              <w:t xml:space="preserve">format DVD </w:t>
            </w:r>
            <w:proofErr w:type="spellStart"/>
            <w:r w:rsidR="00D94E83">
              <w:rPr>
                <w:rFonts w:ascii="Raleway" w:eastAsia="Raleway" w:hAnsi="Raleway" w:cs="Raleway"/>
                <w:i/>
                <w:iCs/>
                <w:color w:val="595959" w:themeColor="text1" w:themeTint="A6"/>
                <w:sz w:val="18"/>
                <w:szCs w:val="18"/>
                <w:lang w:val="en-CA"/>
              </w:rPr>
              <w:t>ou</w:t>
            </w:r>
            <w:proofErr w:type="spellEnd"/>
            <w:r w:rsidR="00D94E83">
              <w:rPr>
                <w:rFonts w:ascii="Raleway" w:eastAsia="Raleway" w:hAnsi="Raleway" w:cs="Raleway"/>
                <w:i/>
                <w:iCs/>
                <w:color w:val="595959" w:themeColor="text1" w:themeTint="A6"/>
                <w:sz w:val="18"/>
                <w:szCs w:val="18"/>
                <w:lang w:val="en-CA"/>
              </w:rPr>
              <w:t xml:space="preserve"> USB</w:t>
            </w:r>
            <w:r>
              <w:rPr>
                <w:rFonts w:ascii="Raleway" w:eastAsia="Raleway" w:hAnsi="Raleway" w:cs="Raleway"/>
                <w:i/>
                <w:iCs/>
                <w:color w:val="595959" w:themeColor="text1" w:themeTint="A6"/>
                <w:sz w:val="18"/>
                <w:szCs w:val="18"/>
                <w:lang w:val="en-CA"/>
              </w:rPr>
              <w:t>&gt;</w:t>
            </w:r>
          </w:p>
        </w:tc>
      </w:tr>
      <w:tr w:rsidR="00485040" w:rsidRPr="00FE5B35" w14:paraId="38A085C7" w14:textId="77777777" w:rsidTr="003205B4">
        <w:tc>
          <w:tcPr>
            <w:tcW w:w="2542" w:type="dxa"/>
            <w:shd w:val="clear" w:color="auto" w:fill="82274A"/>
          </w:tcPr>
          <w:p w14:paraId="1A373B2D" w14:textId="0E4978AE" w:rsidR="00485040" w:rsidRPr="00FE5B35" w:rsidRDefault="00D94E83" w:rsidP="00D94E83">
            <w:pPr>
              <w:spacing w:before="60" w:after="60"/>
              <w:rPr>
                <w:rFonts w:ascii="Raleway" w:eastAsia="Raleway" w:hAnsi="Raleway" w:cs="Raleway"/>
                <w:b/>
                <w:color w:val="FFFFFF" w:themeColor="background1"/>
                <w:sz w:val="18"/>
                <w:szCs w:val="18"/>
                <w:lang w:val="fr-CA"/>
              </w:rPr>
            </w:pPr>
            <w:r w:rsidRPr="00D94E83">
              <w:rPr>
                <w:rFonts w:ascii="Raleway" w:eastAsia="Raleway" w:hAnsi="Raleway" w:cs="Raleway"/>
                <w:b/>
                <w:color w:val="FFFFFF" w:themeColor="background1"/>
                <w:sz w:val="18"/>
                <w:szCs w:val="18"/>
                <w:lang w:val="fr-FR"/>
              </w:rPr>
              <w:t xml:space="preserve">Durée </w:t>
            </w:r>
            <w:r w:rsidRPr="00FE5B35">
              <w:rPr>
                <w:rFonts w:ascii="Raleway" w:eastAsia="Raleway" w:hAnsi="Raleway" w:cs="Raleway"/>
                <w:b/>
                <w:color w:val="FFFFFF" w:themeColor="background1"/>
                <w:sz w:val="18"/>
                <w:szCs w:val="18"/>
                <w:lang w:val="fr-CA"/>
              </w:rPr>
              <w:t xml:space="preserve">de la </w:t>
            </w:r>
            <w:r w:rsidR="003205B4" w:rsidRPr="00FE5B35">
              <w:rPr>
                <w:rFonts w:ascii="Raleway" w:eastAsia="Raleway" w:hAnsi="Raleway" w:cs="Raleway"/>
                <w:b/>
                <w:color w:val="FFFFFF" w:themeColor="background1"/>
                <w:sz w:val="18"/>
                <w:szCs w:val="18"/>
                <w:lang w:val="fr-CA"/>
              </w:rPr>
              <w:t>présentation</w:t>
            </w:r>
            <w:r w:rsidRPr="00FE5B35">
              <w:rPr>
                <w:rFonts w:ascii="Raleway" w:eastAsia="Raleway" w:hAnsi="Raleway" w:cs="Raleway"/>
                <w:b/>
                <w:color w:val="FFFFFF" w:themeColor="background1"/>
                <w:sz w:val="18"/>
                <w:szCs w:val="18"/>
                <w:lang w:val="fr-CA"/>
              </w:rPr>
              <w:t xml:space="preserve"> visuelle (</w:t>
            </w:r>
            <w:r w:rsidR="003205B4">
              <w:rPr>
                <w:rFonts w:ascii="Raleway" w:eastAsia="Raleway" w:hAnsi="Raleway" w:cs="Raleway"/>
                <w:b/>
                <w:color w:val="FFFFFF" w:themeColor="background1"/>
                <w:sz w:val="18"/>
                <w:szCs w:val="18"/>
                <w:lang w:val="fr-FR"/>
              </w:rPr>
              <w:t>le</w:t>
            </w:r>
            <w:r w:rsidRPr="00D94E83">
              <w:rPr>
                <w:rFonts w:ascii="Raleway" w:eastAsia="Raleway" w:hAnsi="Raleway" w:cs="Raleway"/>
                <w:b/>
                <w:color w:val="FFFFFF" w:themeColor="background1"/>
                <w:sz w:val="18"/>
                <w:szCs w:val="18"/>
                <w:lang w:val="fr-FR"/>
              </w:rPr>
              <w:t xml:space="preserve"> cas échéant)</w:t>
            </w:r>
            <w:r w:rsidR="00485040" w:rsidRPr="00FE5B35">
              <w:rPr>
                <w:rFonts w:ascii="Raleway" w:eastAsia="Raleway" w:hAnsi="Raleway" w:cs="Raleway"/>
                <w:b/>
                <w:color w:val="FFFFFF" w:themeColor="background1"/>
                <w:sz w:val="18"/>
                <w:szCs w:val="18"/>
                <w:lang w:val="fr-CA"/>
              </w:rPr>
              <w:t xml:space="preserve"> </w:t>
            </w:r>
          </w:p>
        </w:tc>
        <w:tc>
          <w:tcPr>
            <w:tcW w:w="10489" w:type="dxa"/>
          </w:tcPr>
          <w:p w14:paraId="53E5F979" w14:textId="77777777" w:rsidR="00485040" w:rsidRPr="00FE5B35" w:rsidRDefault="00485040" w:rsidP="003205B4">
            <w:pPr>
              <w:pStyle w:val="NoSpacing"/>
              <w:rPr>
                <w:rFonts w:ascii="Raleway" w:eastAsia="Raleway" w:hAnsi="Raleway" w:cs="Raleway"/>
                <w:color w:val="595959" w:themeColor="text1" w:themeTint="A6"/>
                <w:sz w:val="18"/>
                <w:szCs w:val="18"/>
                <w:lang w:val="fr-CA"/>
              </w:rPr>
            </w:pPr>
          </w:p>
        </w:tc>
      </w:tr>
    </w:tbl>
    <w:p w14:paraId="0138EF93" w14:textId="77777777" w:rsidR="00485040" w:rsidRPr="00FE5B35" w:rsidRDefault="00485040" w:rsidP="00485040">
      <w:pPr>
        <w:rPr>
          <w:lang w:val="fr-CA"/>
        </w:rPr>
      </w:pPr>
    </w:p>
    <w:p w14:paraId="1C82BADC" w14:textId="77777777" w:rsidR="00485040" w:rsidRPr="00FE5B35" w:rsidRDefault="00485040" w:rsidP="001A5930">
      <w:pPr>
        <w:rPr>
          <w:rFonts w:ascii="Raleway" w:eastAsia="Raleway" w:hAnsi="Raleway" w:cs="Raleway"/>
          <w:b/>
          <w:bCs/>
          <w:i/>
          <w:iCs/>
          <w:color w:val="82274A"/>
          <w:sz w:val="18"/>
          <w:szCs w:val="18"/>
          <w:lang w:val="fr-CA"/>
        </w:rPr>
      </w:pPr>
    </w:p>
    <w:sectPr w:rsidR="00485040" w:rsidRPr="00FE5B35" w:rsidSect="003A5141">
      <w:headerReference w:type="default" r:id="rId12"/>
      <w:footerReference w:type="default" r:id="rId13"/>
      <w:headerReference w:type="first" r:id="rId14"/>
      <w:pgSz w:w="15840" w:h="12240" w:orient="landscape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E9B0BC" w14:textId="77777777" w:rsidR="00144027" w:rsidRDefault="00144027" w:rsidP="00EA7426">
      <w:pPr>
        <w:spacing w:after="0" w:line="240" w:lineRule="auto"/>
      </w:pPr>
      <w:r>
        <w:separator/>
      </w:r>
    </w:p>
  </w:endnote>
  <w:endnote w:type="continuationSeparator" w:id="0">
    <w:p w14:paraId="49ECC98B" w14:textId="77777777" w:rsidR="00144027" w:rsidRDefault="00144027" w:rsidP="00EA7426">
      <w:pPr>
        <w:spacing w:after="0" w:line="240" w:lineRule="auto"/>
      </w:pPr>
      <w:r>
        <w:continuationSeparator/>
      </w:r>
    </w:p>
  </w:endnote>
  <w:endnote w:type="continuationNotice" w:id="1">
    <w:p w14:paraId="4B9D97B4" w14:textId="77777777" w:rsidR="00144027" w:rsidRDefault="0014402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aleway">
    <w:altName w:val="Trebuchet MS"/>
    <w:charset w:val="00"/>
    <w:family w:val="auto"/>
    <w:pitch w:val="variable"/>
    <w:sig w:usb0="A00002FF" w:usb1="5000205B" w:usb2="00000000" w:usb3="00000000" w:csb0="00000197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630717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4E0CCB" w14:textId="4621F856" w:rsidR="005F78B5" w:rsidRDefault="005F78B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94E83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27C21A86" w14:textId="30769014" w:rsidR="00E44738" w:rsidRPr="00861480" w:rsidRDefault="00E44738">
    <w:pPr>
      <w:pStyle w:val="Footer"/>
      <w:rPr>
        <w:rFonts w:ascii="Raleway" w:hAnsi="Raleway"/>
        <w:i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0FFE81" w14:textId="77777777" w:rsidR="00144027" w:rsidRDefault="00144027" w:rsidP="00EA7426">
      <w:pPr>
        <w:spacing w:after="0" w:line="240" w:lineRule="auto"/>
      </w:pPr>
    </w:p>
  </w:footnote>
  <w:footnote w:type="continuationSeparator" w:id="0">
    <w:p w14:paraId="352AF342" w14:textId="77777777" w:rsidR="00144027" w:rsidRDefault="00144027" w:rsidP="00EA7426">
      <w:pPr>
        <w:spacing w:after="0" w:line="240" w:lineRule="auto"/>
      </w:pPr>
      <w:r>
        <w:continuationSeparator/>
      </w:r>
    </w:p>
  </w:footnote>
  <w:footnote w:type="continuationNotice" w:id="1">
    <w:p w14:paraId="13015E96" w14:textId="77777777" w:rsidR="00144027" w:rsidRDefault="0014402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857A4" w14:textId="410CB163" w:rsidR="00B456A0" w:rsidRDefault="00D971E2" w:rsidP="00D971E2">
    <w:pPr>
      <w:pStyle w:val="Header"/>
      <w:ind w:left="7920"/>
    </w:pPr>
    <w:r>
      <w:rPr>
        <w:noProof/>
        <w:lang w:eastAsia="en-CA"/>
      </w:rPr>
      <mc:AlternateContent>
        <mc:Choice Requires="wpg">
          <w:drawing>
            <wp:inline distT="0" distB="0" distL="0" distR="0" wp14:anchorId="1EFDF8C3" wp14:editId="103D037F">
              <wp:extent cx="3357880" cy="698500"/>
              <wp:effectExtent l="0" t="0" r="0" b="6350"/>
              <wp:docPr id="11" name="Group 1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357880" cy="698500"/>
                        <a:chOff x="0" y="0"/>
                        <a:chExt cx="3357880" cy="698500"/>
                      </a:xfrm>
                    </wpg:grpSpPr>
                    <pic:pic xmlns:pic="http://schemas.openxmlformats.org/drawingml/2006/picture">
                      <pic:nvPicPr>
                        <pic:cNvPr id="12" name="Picture 12" descr="A picture containing graphical user interface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381000"/>
                          <a:ext cx="596900" cy="31369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7" name="Picture 17" descr="GLOBE Series Logo Stacked Horizontally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742950" y="371475"/>
                          <a:ext cx="759460" cy="327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8" name="Picture 18" descr="Government of Canada Logo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771525" y="133350"/>
                          <a:ext cx="702310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9" name="Picture 19" descr="ECCC Logo"/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657350" y="180975"/>
                          <a:ext cx="1700530" cy="121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20" name="Picture 20" descr="Delphi Group Logo Stacked Horizontally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600200" y="371475"/>
                          <a:ext cx="707390" cy="320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21" name="Picture 21" descr="Logo&#10;&#10;Description automatically generated with medium confidence"/>
                        <pic:cNvPicPr>
                          <a:picLocks noChangeAspect="1"/>
                        </pic:cNvPicPr>
                      </pic:nvPicPr>
                      <pic:blipFill>
                        <a:blip r:embed="rId6" cstate="print">
                          <a:alphaModFix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52400" y="0"/>
                          <a:ext cx="378460" cy="38163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inline>
          </w:drawing>
        </mc:Choice>
        <mc:Fallback>
          <w:pict>
            <v:group w14:anchorId="0CFE4C3A" id="Group 11" o:spid="_x0000_s1026" style="width:264.4pt;height:55pt;mso-position-horizontal-relative:char;mso-position-vertical-relative:line" coordsize="33578,69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2" o:spid="_x0000_s1027" type="#_x0000_t75" alt="A picture containing graphical user interface&#10;&#10;Description automatically generated" style="position:absolute;top:3810;width:5969;height:31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">
                <v:imagedata r:id="rId7" o:title="A picture containing graphical user interface&#10;&#10;Description automatically generated"/>
              </v:shape>
              <v:shape id="Picture 17" o:spid="_x0000_s1028" type="#_x0000_t75" alt="GLOBE Series Logo Stacked Horizontally" style="position:absolute;left:7429;top:3714;width:7595;height:32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">
                <v:imagedata r:id="rId8" o:title="GLOBE Series Logo Stacked Horizontally"/>
              </v:shape>
              <v:shape id="Picture 18" o:spid="_x0000_s1029" type="#_x0000_t75" alt="Government of Canada Logo" style="position:absolute;left:7715;top:1333;width:7023;height:17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">
                <v:imagedata r:id="rId9" o:title="Government of Canada Logo"/>
              </v:shape>
              <v:shape id="Picture 19" o:spid="_x0000_s1030" type="#_x0000_t75" alt="ECCC Logo" style="position:absolute;left:16573;top:1809;width:17005;height:12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">
                <v:imagedata r:id="rId10" o:title="ECCC Logo"/>
              </v:shape>
              <v:shape id="Picture 20" o:spid="_x0000_s1031" type="#_x0000_t75" alt="Delphi Group Logo Stacked Horizontally" style="position:absolute;left:16002;top:3714;width:7073;height:32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">
                <v:imagedata r:id="rId11" o:title="Delphi Group Logo Stacked Horizontally"/>
              </v:shape>
              <v:shape id="Picture 21" o:spid="_x0000_s1032" type="#_x0000_t75" alt="Logo&#10;&#10;Description automatically generated with medium confidence" style="position:absolute;left:1524;width:3784;height:38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">
                <v:imagedata r:id="rId12" o:title="Logo&#10;&#10;Description automatically generated with medium confidence"/>
              </v:shape>
              <w10:anchorlock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AC487" w14:textId="4E052A66" w:rsidR="008F4E2A" w:rsidRDefault="008F4E2A" w:rsidP="008F4E2A">
    <w:pPr>
      <w:pStyle w:val="Header"/>
      <w:jc w:val="right"/>
    </w:pPr>
    <w:r>
      <w:rPr>
        <w:noProof/>
        <w:lang w:eastAsia="en-CA"/>
      </w:rPr>
      <mc:AlternateContent>
        <mc:Choice Requires="wpg">
          <w:drawing>
            <wp:inline distT="0" distB="0" distL="0" distR="0" wp14:anchorId="37387827" wp14:editId="0C6635A1">
              <wp:extent cx="3357880" cy="698500"/>
              <wp:effectExtent l="0" t="0" r="0" b="6350"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357880" cy="698500"/>
                        <a:chOff x="0" y="0"/>
                        <a:chExt cx="3357880" cy="698500"/>
                      </a:xfrm>
                    </wpg:grpSpPr>
                    <pic:pic xmlns:pic="http://schemas.openxmlformats.org/drawingml/2006/picture">
                      <pic:nvPicPr>
                        <pic:cNvPr id="8" name="Picture 8" descr="A picture containing graphical user interface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381000"/>
                          <a:ext cx="596900" cy="31369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3" name="Picture 13" descr="GLOBE Series Logo Stacked Horizontally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742950" y="371475"/>
                          <a:ext cx="759460" cy="327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4" name="Picture 14" descr="Government of Canada Logo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771525" y="133350"/>
                          <a:ext cx="702310" cy="170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5" name="Picture 15" descr="ECCC Logo"/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657350" y="180975"/>
                          <a:ext cx="1700530" cy="121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6" name="Picture 16" descr="Delphi Group Logo Stacked Horizontally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600200" y="371475"/>
                          <a:ext cx="707390" cy="320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" name="Picture 1" descr="Logo&#10;&#10;Description automatically generated with medium confidence"/>
                        <pic:cNvPicPr>
                          <a:picLocks noChangeAspect="1"/>
                        </pic:cNvPicPr>
                      </pic:nvPicPr>
                      <pic:blipFill>
                        <a:blip r:embed="rId6" cstate="print">
                          <a:alphaModFix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52400" y="0"/>
                          <a:ext cx="378460" cy="38163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inline>
          </w:drawing>
        </mc:Choice>
        <mc:Fallback xmlns:arto="http://schemas.microsoft.com/office/word/2006/arto">
          <w:pict>
            <v:group w14:anchorId="0BF51B80" id="Group 2" o:spid="_x0000_s1026" style="width:264.4pt;height:55pt;mso-position-horizontal-relative:char;mso-position-vertical-relative:line" coordsize="33578,69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8" o:spid="_x0000_s1027" type="#_x0000_t75" alt="A picture containing graphical user interface&#10;&#10;Description automatically generated" style="position:absolute;top:3810;width:5969;height:31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">
                <v:imagedata r:id="rId7" o:title="A picture containing graphical user interface&#10;&#10;Description automatically generated"/>
                <v:path arrowok="t"/>
              </v:shape>
              <v:shape id="Picture 13" o:spid="_x0000_s1028" type="#_x0000_t75" alt="GLOBE Series Logo Stacked Horizontally" style="position:absolute;left:7429;top:3714;width:7595;height:32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">
                <v:imagedata r:id="rId8" o:title="GLOBE Series Logo Stacked Horizontally"/>
                <v:path arrowok="t"/>
              </v:shape>
              <v:shape id="Picture 14" o:spid="_x0000_s1029" type="#_x0000_t75" alt="Government of Canada Logo" style="position:absolute;left:7715;top:1333;width:7023;height:17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">
                <v:imagedata r:id="rId9" o:title="Government of Canada Logo"/>
                <v:path arrowok="t"/>
              </v:shape>
              <v:shape id="Picture 15" o:spid="_x0000_s1030" type="#_x0000_t75" alt="ECCC Logo" style="position:absolute;left:16573;top:1809;width:17005;height:12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">
                <v:imagedata r:id="rId10" o:title="ECCC Logo"/>
                <v:path arrowok="t"/>
              </v:shape>
              <v:shape id="Picture 16" o:spid="_x0000_s1031" type="#_x0000_t75" alt="Delphi Group Logo Stacked Horizontally" style="position:absolute;left:16002;top:3714;width:7073;height:32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">
                <v:imagedata r:id="rId11" o:title="Delphi Group Logo Stacked Horizontally"/>
                <v:path arrowok="t"/>
              </v:shape>
              <v:shape id="Picture 1" o:spid="_x0000_s1032" type="#_x0000_t75" alt="Logo&#10;&#10;Description automatically generated with medium confidence" style="position:absolute;left:1524;width:3784;height:38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">
                <v:imagedata r:id="rId12" o:title="Logo&#10;&#10;Description automatically generated with medium confidence"/>
                <v:path arrowok="t"/>
              </v:shape>
              <w10:anchorlock/>
            </v:group>
          </w:pict>
        </mc:Fallback>
      </mc:AlternateContent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yb2Qr2NE/dkVhF" id="l89j7etq"/>
  </int:Manifest>
  <int:Observations>
    <int:Content id="l89j7etq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8621E"/>
    <w:multiLevelType w:val="hybridMultilevel"/>
    <w:tmpl w:val="D37E1EB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4F208F"/>
    <w:multiLevelType w:val="hybridMultilevel"/>
    <w:tmpl w:val="B0923E2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D46409"/>
    <w:multiLevelType w:val="hybridMultilevel"/>
    <w:tmpl w:val="0B9EFDEC"/>
    <w:lvl w:ilvl="0" w:tplc="10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1B891A5E"/>
    <w:multiLevelType w:val="hybridMultilevel"/>
    <w:tmpl w:val="86C48E80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E334384"/>
    <w:multiLevelType w:val="hybridMultilevel"/>
    <w:tmpl w:val="AEB61EF8"/>
    <w:lvl w:ilvl="0" w:tplc="1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A134967"/>
    <w:multiLevelType w:val="multilevel"/>
    <w:tmpl w:val="4CA4B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0AA270C"/>
    <w:multiLevelType w:val="hybridMultilevel"/>
    <w:tmpl w:val="4074F6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0A0573"/>
    <w:multiLevelType w:val="hybridMultilevel"/>
    <w:tmpl w:val="98E628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714EA5"/>
    <w:multiLevelType w:val="hybridMultilevel"/>
    <w:tmpl w:val="A58EE5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4F0D82"/>
    <w:multiLevelType w:val="hybridMultilevel"/>
    <w:tmpl w:val="EDD499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5E1003"/>
    <w:multiLevelType w:val="hybridMultilevel"/>
    <w:tmpl w:val="F684ECCC"/>
    <w:lvl w:ilvl="0" w:tplc="1009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4D565B9"/>
    <w:multiLevelType w:val="hybridMultilevel"/>
    <w:tmpl w:val="67F46F7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943B61"/>
    <w:multiLevelType w:val="hybridMultilevel"/>
    <w:tmpl w:val="759A31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A22864"/>
    <w:multiLevelType w:val="multilevel"/>
    <w:tmpl w:val="83ACC6E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BA70C1E"/>
    <w:multiLevelType w:val="multilevel"/>
    <w:tmpl w:val="274A9BF2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E8460BC"/>
    <w:multiLevelType w:val="hybridMultilevel"/>
    <w:tmpl w:val="3E02439E"/>
    <w:lvl w:ilvl="0" w:tplc="017E7BDC">
      <w:start w:val="800"/>
      <w:numFmt w:val="bullet"/>
      <w:lvlText w:val="•"/>
      <w:lvlJc w:val="left"/>
      <w:pPr>
        <w:ind w:left="1080" w:hanging="720"/>
      </w:pPr>
      <w:rPr>
        <w:rFonts w:ascii="Raleway" w:eastAsiaTheme="minorHAnsi" w:hAnsi="Raleway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A874E2"/>
    <w:multiLevelType w:val="hybridMultilevel"/>
    <w:tmpl w:val="9D3226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4F0EEA"/>
    <w:multiLevelType w:val="hybridMultilevel"/>
    <w:tmpl w:val="BC00F41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B52798"/>
    <w:multiLevelType w:val="hybridMultilevel"/>
    <w:tmpl w:val="D0AE1CEA"/>
    <w:lvl w:ilvl="0" w:tplc="9508D1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854E7D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A646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5E0E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8C1C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71C0F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2485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202A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13CA7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AF53C4"/>
    <w:multiLevelType w:val="multilevel"/>
    <w:tmpl w:val="AC50E6A0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3E227CA"/>
    <w:multiLevelType w:val="multilevel"/>
    <w:tmpl w:val="591608B8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488001B"/>
    <w:multiLevelType w:val="multilevel"/>
    <w:tmpl w:val="6A444AF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512304B"/>
    <w:multiLevelType w:val="hybridMultilevel"/>
    <w:tmpl w:val="F0F2F72E"/>
    <w:lvl w:ilvl="0" w:tplc="10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66341EDE"/>
    <w:multiLevelType w:val="multilevel"/>
    <w:tmpl w:val="DB2A81F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8FD12A1"/>
    <w:multiLevelType w:val="hybridMultilevel"/>
    <w:tmpl w:val="A31CF1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81362B"/>
    <w:multiLevelType w:val="hybridMultilevel"/>
    <w:tmpl w:val="AB30CC3C"/>
    <w:lvl w:ilvl="0" w:tplc="017E7BDC">
      <w:start w:val="800"/>
      <w:numFmt w:val="bullet"/>
      <w:lvlText w:val="•"/>
      <w:lvlJc w:val="left"/>
      <w:pPr>
        <w:ind w:left="1440" w:hanging="720"/>
      </w:pPr>
      <w:rPr>
        <w:rFonts w:ascii="Raleway" w:eastAsiaTheme="minorHAnsi" w:hAnsi="Raleway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A44703F"/>
    <w:multiLevelType w:val="hybridMultilevel"/>
    <w:tmpl w:val="0388B3F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A8C39F2"/>
    <w:multiLevelType w:val="hybridMultilevel"/>
    <w:tmpl w:val="993AF11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5344AC"/>
    <w:multiLevelType w:val="hybridMultilevel"/>
    <w:tmpl w:val="5A74B06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4410F8"/>
    <w:multiLevelType w:val="hybridMultilevel"/>
    <w:tmpl w:val="4BDA5DD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2E3663"/>
    <w:multiLevelType w:val="hybridMultilevel"/>
    <w:tmpl w:val="47E6B42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DA7640"/>
    <w:multiLevelType w:val="hybridMultilevel"/>
    <w:tmpl w:val="27A66904"/>
    <w:lvl w:ilvl="0" w:tplc="017E7BDC">
      <w:start w:val="800"/>
      <w:numFmt w:val="bullet"/>
      <w:lvlText w:val="•"/>
      <w:lvlJc w:val="left"/>
      <w:pPr>
        <w:ind w:left="1080" w:hanging="720"/>
      </w:pPr>
      <w:rPr>
        <w:rFonts w:ascii="Raleway" w:eastAsiaTheme="minorHAnsi" w:hAnsi="Raleway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4039D3"/>
    <w:multiLevelType w:val="hybridMultilevel"/>
    <w:tmpl w:val="22684A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4573632">
    <w:abstractNumId w:val="27"/>
  </w:num>
  <w:num w:numId="2" w16cid:durableId="359474315">
    <w:abstractNumId w:val="7"/>
  </w:num>
  <w:num w:numId="3" w16cid:durableId="566647909">
    <w:abstractNumId w:val="11"/>
  </w:num>
  <w:num w:numId="4" w16cid:durableId="577984892">
    <w:abstractNumId w:val="13"/>
  </w:num>
  <w:num w:numId="5" w16cid:durableId="185601878">
    <w:abstractNumId w:val="21"/>
  </w:num>
  <w:num w:numId="6" w16cid:durableId="339085346">
    <w:abstractNumId w:val="23"/>
  </w:num>
  <w:num w:numId="7" w16cid:durableId="1236551849">
    <w:abstractNumId w:val="19"/>
  </w:num>
  <w:num w:numId="8" w16cid:durableId="2086754687">
    <w:abstractNumId w:val="14"/>
  </w:num>
  <w:num w:numId="9" w16cid:durableId="1403135026">
    <w:abstractNumId w:val="20"/>
  </w:num>
  <w:num w:numId="10" w16cid:durableId="1508399478">
    <w:abstractNumId w:val="22"/>
  </w:num>
  <w:num w:numId="11" w16cid:durableId="1128742131">
    <w:abstractNumId w:val="5"/>
  </w:num>
  <w:num w:numId="12" w16cid:durableId="1208180692">
    <w:abstractNumId w:val="18"/>
  </w:num>
  <w:num w:numId="13" w16cid:durableId="1900896954">
    <w:abstractNumId w:val="16"/>
  </w:num>
  <w:num w:numId="14" w16cid:durableId="1877501912">
    <w:abstractNumId w:val="0"/>
  </w:num>
  <w:num w:numId="15" w16cid:durableId="1442921637">
    <w:abstractNumId w:val="28"/>
  </w:num>
  <w:num w:numId="16" w16cid:durableId="1292325051">
    <w:abstractNumId w:val="1"/>
  </w:num>
  <w:num w:numId="17" w16cid:durableId="1061951923">
    <w:abstractNumId w:val="24"/>
  </w:num>
  <w:num w:numId="18" w16cid:durableId="891691844">
    <w:abstractNumId w:val="6"/>
  </w:num>
  <w:num w:numId="19" w16cid:durableId="1797328868">
    <w:abstractNumId w:val="8"/>
  </w:num>
  <w:num w:numId="20" w16cid:durableId="262810542">
    <w:abstractNumId w:val="12"/>
  </w:num>
  <w:num w:numId="21" w16cid:durableId="1685861046">
    <w:abstractNumId w:val="15"/>
  </w:num>
  <w:num w:numId="22" w16cid:durableId="314339856">
    <w:abstractNumId w:val="25"/>
  </w:num>
  <w:num w:numId="23" w16cid:durableId="163130783">
    <w:abstractNumId w:val="3"/>
  </w:num>
  <w:num w:numId="24" w16cid:durableId="1515532555">
    <w:abstractNumId w:val="9"/>
  </w:num>
  <w:num w:numId="25" w16cid:durableId="1256591916">
    <w:abstractNumId w:val="31"/>
  </w:num>
  <w:num w:numId="26" w16cid:durableId="1156068405">
    <w:abstractNumId w:val="10"/>
  </w:num>
  <w:num w:numId="27" w16cid:durableId="423428266">
    <w:abstractNumId w:val="26"/>
  </w:num>
  <w:num w:numId="28" w16cid:durableId="892810131">
    <w:abstractNumId w:val="4"/>
  </w:num>
  <w:num w:numId="29" w16cid:durableId="140849077">
    <w:abstractNumId w:val="32"/>
  </w:num>
  <w:num w:numId="30" w16cid:durableId="345255353">
    <w:abstractNumId w:val="2"/>
  </w:num>
  <w:num w:numId="31" w16cid:durableId="52126690">
    <w:abstractNumId w:val="17"/>
  </w:num>
  <w:num w:numId="32" w16cid:durableId="1831286719">
    <w:abstractNumId w:val="30"/>
  </w:num>
  <w:num w:numId="33" w16cid:durableId="236019653">
    <w:abstractNumId w:val="29"/>
  </w:num>
  <w:num w:numId="34" w16cid:durableId="1670333180">
    <w:abstractNumId w:val="1"/>
  </w:num>
  <w:num w:numId="35" w16cid:durableId="118184283">
    <w:abstractNumId w:val="30"/>
  </w:num>
  <w:num w:numId="36" w16cid:durableId="372005337">
    <w:abstractNumId w:val="2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xMrM0MjUwtLS0NDBQ0lEKTi0uzszPAykwqgUABudCRiwAAAA="/>
  </w:docVars>
  <w:rsids>
    <w:rsidRoot w:val="00561F4E"/>
    <w:rsid w:val="00001B2D"/>
    <w:rsid w:val="00001BC2"/>
    <w:rsid w:val="00001E36"/>
    <w:rsid w:val="00001FCB"/>
    <w:rsid w:val="000023EB"/>
    <w:rsid w:val="00002F33"/>
    <w:rsid w:val="00004659"/>
    <w:rsid w:val="00004A9F"/>
    <w:rsid w:val="00004D8E"/>
    <w:rsid w:val="00005B98"/>
    <w:rsid w:val="000068FC"/>
    <w:rsid w:val="00006AD1"/>
    <w:rsid w:val="00006FE9"/>
    <w:rsid w:val="000072C1"/>
    <w:rsid w:val="00007442"/>
    <w:rsid w:val="0000791A"/>
    <w:rsid w:val="00007F41"/>
    <w:rsid w:val="000126B2"/>
    <w:rsid w:val="00012B34"/>
    <w:rsid w:val="00014558"/>
    <w:rsid w:val="000149A0"/>
    <w:rsid w:val="00015879"/>
    <w:rsid w:val="00016A11"/>
    <w:rsid w:val="000172B9"/>
    <w:rsid w:val="00017507"/>
    <w:rsid w:val="00017C36"/>
    <w:rsid w:val="000200A5"/>
    <w:rsid w:val="00021DC4"/>
    <w:rsid w:val="0002406B"/>
    <w:rsid w:val="0002434F"/>
    <w:rsid w:val="000244AF"/>
    <w:rsid w:val="000246A0"/>
    <w:rsid w:val="000255AF"/>
    <w:rsid w:val="00025D4F"/>
    <w:rsid w:val="00026355"/>
    <w:rsid w:val="000268D2"/>
    <w:rsid w:val="00027B46"/>
    <w:rsid w:val="00030071"/>
    <w:rsid w:val="00030D5C"/>
    <w:rsid w:val="00032807"/>
    <w:rsid w:val="00032E89"/>
    <w:rsid w:val="000335B2"/>
    <w:rsid w:val="00035231"/>
    <w:rsid w:val="000353C9"/>
    <w:rsid w:val="00036D25"/>
    <w:rsid w:val="000376DD"/>
    <w:rsid w:val="00037743"/>
    <w:rsid w:val="00040FCD"/>
    <w:rsid w:val="000423DA"/>
    <w:rsid w:val="00043566"/>
    <w:rsid w:val="000436FD"/>
    <w:rsid w:val="0004519B"/>
    <w:rsid w:val="00045636"/>
    <w:rsid w:val="0004784F"/>
    <w:rsid w:val="00050D43"/>
    <w:rsid w:val="00050DC3"/>
    <w:rsid w:val="00050E3B"/>
    <w:rsid w:val="00051006"/>
    <w:rsid w:val="0005221E"/>
    <w:rsid w:val="00052601"/>
    <w:rsid w:val="00055127"/>
    <w:rsid w:val="000562E8"/>
    <w:rsid w:val="00056AD0"/>
    <w:rsid w:val="000572E3"/>
    <w:rsid w:val="00061C2D"/>
    <w:rsid w:val="00061C94"/>
    <w:rsid w:val="000639E9"/>
    <w:rsid w:val="00064B52"/>
    <w:rsid w:val="00064BC5"/>
    <w:rsid w:val="0006504C"/>
    <w:rsid w:val="00065235"/>
    <w:rsid w:val="000666DD"/>
    <w:rsid w:val="000676C9"/>
    <w:rsid w:val="00070073"/>
    <w:rsid w:val="000710F2"/>
    <w:rsid w:val="000719D2"/>
    <w:rsid w:val="00072D3F"/>
    <w:rsid w:val="000733E7"/>
    <w:rsid w:val="00073A86"/>
    <w:rsid w:val="0007461E"/>
    <w:rsid w:val="000760D5"/>
    <w:rsid w:val="000772EE"/>
    <w:rsid w:val="000806B0"/>
    <w:rsid w:val="00080848"/>
    <w:rsid w:val="00081984"/>
    <w:rsid w:val="00082663"/>
    <w:rsid w:val="00082F99"/>
    <w:rsid w:val="00085482"/>
    <w:rsid w:val="0008554D"/>
    <w:rsid w:val="00085584"/>
    <w:rsid w:val="000855A1"/>
    <w:rsid w:val="00085FFF"/>
    <w:rsid w:val="00086A61"/>
    <w:rsid w:val="00087B86"/>
    <w:rsid w:val="00091238"/>
    <w:rsid w:val="00091C8E"/>
    <w:rsid w:val="00091FA6"/>
    <w:rsid w:val="00092003"/>
    <w:rsid w:val="00093532"/>
    <w:rsid w:val="0009362C"/>
    <w:rsid w:val="00094405"/>
    <w:rsid w:val="000946A9"/>
    <w:rsid w:val="00094E6F"/>
    <w:rsid w:val="00095CD7"/>
    <w:rsid w:val="00096A19"/>
    <w:rsid w:val="00097137"/>
    <w:rsid w:val="000A02BE"/>
    <w:rsid w:val="000A0622"/>
    <w:rsid w:val="000A0838"/>
    <w:rsid w:val="000A1DB1"/>
    <w:rsid w:val="000A46CD"/>
    <w:rsid w:val="000A4733"/>
    <w:rsid w:val="000A5DA3"/>
    <w:rsid w:val="000A6650"/>
    <w:rsid w:val="000A6CD3"/>
    <w:rsid w:val="000A7A49"/>
    <w:rsid w:val="000B082C"/>
    <w:rsid w:val="000B0D5E"/>
    <w:rsid w:val="000B1281"/>
    <w:rsid w:val="000B259C"/>
    <w:rsid w:val="000B305C"/>
    <w:rsid w:val="000B4901"/>
    <w:rsid w:val="000B6CA4"/>
    <w:rsid w:val="000C00CB"/>
    <w:rsid w:val="000C0E16"/>
    <w:rsid w:val="000C12CC"/>
    <w:rsid w:val="000C1A26"/>
    <w:rsid w:val="000C3C07"/>
    <w:rsid w:val="000C4049"/>
    <w:rsid w:val="000C4C25"/>
    <w:rsid w:val="000C529D"/>
    <w:rsid w:val="000D0837"/>
    <w:rsid w:val="000D09AE"/>
    <w:rsid w:val="000D1431"/>
    <w:rsid w:val="000D2E3C"/>
    <w:rsid w:val="000D4C80"/>
    <w:rsid w:val="000D5587"/>
    <w:rsid w:val="000D5850"/>
    <w:rsid w:val="000E056A"/>
    <w:rsid w:val="000E132C"/>
    <w:rsid w:val="000E1579"/>
    <w:rsid w:val="000E1E4A"/>
    <w:rsid w:val="000E1FBC"/>
    <w:rsid w:val="000E1FC4"/>
    <w:rsid w:val="000E2AA9"/>
    <w:rsid w:val="000E2AC8"/>
    <w:rsid w:val="000E2FC7"/>
    <w:rsid w:val="000E4383"/>
    <w:rsid w:val="000E57D3"/>
    <w:rsid w:val="000E6571"/>
    <w:rsid w:val="000E6A3A"/>
    <w:rsid w:val="000E7622"/>
    <w:rsid w:val="000F02B2"/>
    <w:rsid w:val="000F065D"/>
    <w:rsid w:val="000F16B3"/>
    <w:rsid w:val="000F24FC"/>
    <w:rsid w:val="000F2BF4"/>
    <w:rsid w:val="000F3035"/>
    <w:rsid w:val="000F38B5"/>
    <w:rsid w:val="000F436D"/>
    <w:rsid w:val="000F505B"/>
    <w:rsid w:val="000F51CA"/>
    <w:rsid w:val="000F5567"/>
    <w:rsid w:val="000F6509"/>
    <w:rsid w:val="000F6C34"/>
    <w:rsid w:val="000F77B6"/>
    <w:rsid w:val="00100D0A"/>
    <w:rsid w:val="00101920"/>
    <w:rsid w:val="001026AF"/>
    <w:rsid w:val="00103A83"/>
    <w:rsid w:val="001042A3"/>
    <w:rsid w:val="00105239"/>
    <w:rsid w:val="0010533C"/>
    <w:rsid w:val="00105804"/>
    <w:rsid w:val="001060D0"/>
    <w:rsid w:val="00106334"/>
    <w:rsid w:val="00106C33"/>
    <w:rsid w:val="00107BF1"/>
    <w:rsid w:val="00107C94"/>
    <w:rsid w:val="0011293D"/>
    <w:rsid w:val="001136EE"/>
    <w:rsid w:val="00114EC8"/>
    <w:rsid w:val="00115B4E"/>
    <w:rsid w:val="00115F6E"/>
    <w:rsid w:val="00116305"/>
    <w:rsid w:val="00116BD5"/>
    <w:rsid w:val="0011790B"/>
    <w:rsid w:val="00117FC8"/>
    <w:rsid w:val="0012189F"/>
    <w:rsid w:val="00121EE0"/>
    <w:rsid w:val="00121EE9"/>
    <w:rsid w:val="0012261B"/>
    <w:rsid w:val="00122A61"/>
    <w:rsid w:val="00123438"/>
    <w:rsid w:val="001236A6"/>
    <w:rsid w:val="00123956"/>
    <w:rsid w:val="00124569"/>
    <w:rsid w:val="00132B68"/>
    <w:rsid w:val="001335AA"/>
    <w:rsid w:val="0013456C"/>
    <w:rsid w:val="001348AA"/>
    <w:rsid w:val="00134CE7"/>
    <w:rsid w:val="00134EF7"/>
    <w:rsid w:val="00135F0B"/>
    <w:rsid w:val="00135F62"/>
    <w:rsid w:val="001360E0"/>
    <w:rsid w:val="0013695D"/>
    <w:rsid w:val="00140039"/>
    <w:rsid w:val="001402C7"/>
    <w:rsid w:val="00140428"/>
    <w:rsid w:val="00142621"/>
    <w:rsid w:val="001432CE"/>
    <w:rsid w:val="001438E8"/>
    <w:rsid w:val="00144027"/>
    <w:rsid w:val="00146F95"/>
    <w:rsid w:val="00146FE7"/>
    <w:rsid w:val="00147306"/>
    <w:rsid w:val="001502F4"/>
    <w:rsid w:val="0015079A"/>
    <w:rsid w:val="00150971"/>
    <w:rsid w:val="00150FBB"/>
    <w:rsid w:val="001510A8"/>
    <w:rsid w:val="001514DA"/>
    <w:rsid w:val="001523B0"/>
    <w:rsid w:val="00153577"/>
    <w:rsid w:val="00153B7B"/>
    <w:rsid w:val="001565EC"/>
    <w:rsid w:val="001570C5"/>
    <w:rsid w:val="001578F7"/>
    <w:rsid w:val="001615AA"/>
    <w:rsid w:val="001618B4"/>
    <w:rsid w:val="00164351"/>
    <w:rsid w:val="0016447D"/>
    <w:rsid w:val="00164737"/>
    <w:rsid w:val="0016643F"/>
    <w:rsid w:val="00166CEC"/>
    <w:rsid w:val="001676B3"/>
    <w:rsid w:val="0017112A"/>
    <w:rsid w:val="001714D4"/>
    <w:rsid w:val="001719C7"/>
    <w:rsid w:val="0017357C"/>
    <w:rsid w:val="00175422"/>
    <w:rsid w:val="00175894"/>
    <w:rsid w:val="00175D35"/>
    <w:rsid w:val="001767AB"/>
    <w:rsid w:val="00176AF0"/>
    <w:rsid w:val="00176E83"/>
    <w:rsid w:val="00176F5D"/>
    <w:rsid w:val="00177CC0"/>
    <w:rsid w:val="001804A4"/>
    <w:rsid w:val="0018055E"/>
    <w:rsid w:val="001820C3"/>
    <w:rsid w:val="00182C01"/>
    <w:rsid w:val="00183BA5"/>
    <w:rsid w:val="00184C78"/>
    <w:rsid w:val="00184F57"/>
    <w:rsid w:val="0018756C"/>
    <w:rsid w:val="001876F2"/>
    <w:rsid w:val="0019003D"/>
    <w:rsid w:val="00190092"/>
    <w:rsid w:val="0019029F"/>
    <w:rsid w:val="00190A2D"/>
    <w:rsid w:val="00192539"/>
    <w:rsid w:val="00192E04"/>
    <w:rsid w:val="00193F13"/>
    <w:rsid w:val="001946E6"/>
    <w:rsid w:val="00194B32"/>
    <w:rsid w:val="001958DF"/>
    <w:rsid w:val="0019702F"/>
    <w:rsid w:val="001A14A2"/>
    <w:rsid w:val="001A1765"/>
    <w:rsid w:val="001A1E29"/>
    <w:rsid w:val="001A1F05"/>
    <w:rsid w:val="001A38F6"/>
    <w:rsid w:val="001A3917"/>
    <w:rsid w:val="001A5397"/>
    <w:rsid w:val="001A5930"/>
    <w:rsid w:val="001A714F"/>
    <w:rsid w:val="001A7908"/>
    <w:rsid w:val="001A7BE6"/>
    <w:rsid w:val="001B0517"/>
    <w:rsid w:val="001B1F9B"/>
    <w:rsid w:val="001B2032"/>
    <w:rsid w:val="001B29FA"/>
    <w:rsid w:val="001B2C48"/>
    <w:rsid w:val="001B302A"/>
    <w:rsid w:val="001B37B6"/>
    <w:rsid w:val="001B4E96"/>
    <w:rsid w:val="001B56D3"/>
    <w:rsid w:val="001B5736"/>
    <w:rsid w:val="001B641F"/>
    <w:rsid w:val="001B73DA"/>
    <w:rsid w:val="001C02B6"/>
    <w:rsid w:val="001C04C6"/>
    <w:rsid w:val="001C19BB"/>
    <w:rsid w:val="001C2199"/>
    <w:rsid w:val="001C2231"/>
    <w:rsid w:val="001C2356"/>
    <w:rsid w:val="001C326F"/>
    <w:rsid w:val="001C42E8"/>
    <w:rsid w:val="001C43D0"/>
    <w:rsid w:val="001C4EA7"/>
    <w:rsid w:val="001C5A75"/>
    <w:rsid w:val="001D1729"/>
    <w:rsid w:val="001D1733"/>
    <w:rsid w:val="001D1806"/>
    <w:rsid w:val="001D18FA"/>
    <w:rsid w:val="001D4596"/>
    <w:rsid w:val="001D641F"/>
    <w:rsid w:val="001D77C9"/>
    <w:rsid w:val="001E01DF"/>
    <w:rsid w:val="001E03CE"/>
    <w:rsid w:val="001E224C"/>
    <w:rsid w:val="001E2348"/>
    <w:rsid w:val="001E2409"/>
    <w:rsid w:val="001E3BE5"/>
    <w:rsid w:val="001E4103"/>
    <w:rsid w:val="001E4220"/>
    <w:rsid w:val="001E4682"/>
    <w:rsid w:val="001E5ED8"/>
    <w:rsid w:val="001E6305"/>
    <w:rsid w:val="001E7757"/>
    <w:rsid w:val="001F015C"/>
    <w:rsid w:val="001F24E0"/>
    <w:rsid w:val="001F25D1"/>
    <w:rsid w:val="001F26B7"/>
    <w:rsid w:val="001F3154"/>
    <w:rsid w:val="001F3166"/>
    <w:rsid w:val="001F4F22"/>
    <w:rsid w:val="001F683F"/>
    <w:rsid w:val="001F68B2"/>
    <w:rsid w:val="001F7FD7"/>
    <w:rsid w:val="00201CD0"/>
    <w:rsid w:val="002031BE"/>
    <w:rsid w:val="002059EB"/>
    <w:rsid w:val="00205A18"/>
    <w:rsid w:val="00205B6B"/>
    <w:rsid w:val="00205D07"/>
    <w:rsid w:val="002069AF"/>
    <w:rsid w:val="00206DDE"/>
    <w:rsid w:val="00210E46"/>
    <w:rsid w:val="0021126F"/>
    <w:rsid w:val="00211C14"/>
    <w:rsid w:val="00212C48"/>
    <w:rsid w:val="00213A0C"/>
    <w:rsid w:val="00213EF2"/>
    <w:rsid w:val="00213FFB"/>
    <w:rsid w:val="0021430A"/>
    <w:rsid w:val="00214D6A"/>
    <w:rsid w:val="00214E62"/>
    <w:rsid w:val="00222DD3"/>
    <w:rsid w:val="00225004"/>
    <w:rsid w:val="00226441"/>
    <w:rsid w:val="002272F8"/>
    <w:rsid w:val="00231006"/>
    <w:rsid w:val="00232AD7"/>
    <w:rsid w:val="00235384"/>
    <w:rsid w:val="00237AC5"/>
    <w:rsid w:val="00237B02"/>
    <w:rsid w:val="00237F7E"/>
    <w:rsid w:val="002401D6"/>
    <w:rsid w:val="00240491"/>
    <w:rsid w:val="00240657"/>
    <w:rsid w:val="002407B5"/>
    <w:rsid w:val="00240824"/>
    <w:rsid w:val="00241552"/>
    <w:rsid w:val="00243545"/>
    <w:rsid w:val="002454CF"/>
    <w:rsid w:val="0024553C"/>
    <w:rsid w:val="0024646C"/>
    <w:rsid w:val="0024785A"/>
    <w:rsid w:val="00250CAE"/>
    <w:rsid w:val="00250FEF"/>
    <w:rsid w:val="00251044"/>
    <w:rsid w:val="00251690"/>
    <w:rsid w:val="00252211"/>
    <w:rsid w:val="00253BDB"/>
    <w:rsid w:val="00254059"/>
    <w:rsid w:val="00254AF4"/>
    <w:rsid w:val="00254E1B"/>
    <w:rsid w:val="002550D3"/>
    <w:rsid w:val="002569B0"/>
    <w:rsid w:val="002572E2"/>
    <w:rsid w:val="00257C95"/>
    <w:rsid w:val="0026079E"/>
    <w:rsid w:val="00260A39"/>
    <w:rsid w:val="0026148A"/>
    <w:rsid w:val="00261955"/>
    <w:rsid w:val="0026198E"/>
    <w:rsid w:val="00262189"/>
    <w:rsid w:val="00263545"/>
    <w:rsid w:val="0027003E"/>
    <w:rsid w:val="00270430"/>
    <w:rsid w:val="002704C4"/>
    <w:rsid w:val="00270DCE"/>
    <w:rsid w:val="00271FDF"/>
    <w:rsid w:val="00272379"/>
    <w:rsid w:val="00273578"/>
    <w:rsid w:val="00273812"/>
    <w:rsid w:val="00274CF6"/>
    <w:rsid w:val="00274D96"/>
    <w:rsid w:val="002753CD"/>
    <w:rsid w:val="002758A5"/>
    <w:rsid w:val="00276725"/>
    <w:rsid w:val="00276EA0"/>
    <w:rsid w:val="002772BB"/>
    <w:rsid w:val="00280499"/>
    <w:rsid w:val="002809A2"/>
    <w:rsid w:val="00281160"/>
    <w:rsid w:val="00283051"/>
    <w:rsid w:val="0028395E"/>
    <w:rsid w:val="00283AF5"/>
    <w:rsid w:val="0028495B"/>
    <w:rsid w:val="00284E73"/>
    <w:rsid w:val="0028519C"/>
    <w:rsid w:val="002853D6"/>
    <w:rsid w:val="00287BB3"/>
    <w:rsid w:val="00287C57"/>
    <w:rsid w:val="00287D84"/>
    <w:rsid w:val="00291903"/>
    <w:rsid w:val="00293F8E"/>
    <w:rsid w:val="00294086"/>
    <w:rsid w:val="00294559"/>
    <w:rsid w:val="00295016"/>
    <w:rsid w:val="00295726"/>
    <w:rsid w:val="0029575D"/>
    <w:rsid w:val="00296752"/>
    <w:rsid w:val="00296DF1"/>
    <w:rsid w:val="00296F72"/>
    <w:rsid w:val="002A06A3"/>
    <w:rsid w:val="002A0A32"/>
    <w:rsid w:val="002A0D3C"/>
    <w:rsid w:val="002A1384"/>
    <w:rsid w:val="002A1A13"/>
    <w:rsid w:val="002A22F9"/>
    <w:rsid w:val="002A2580"/>
    <w:rsid w:val="002A3002"/>
    <w:rsid w:val="002A325F"/>
    <w:rsid w:val="002A3CDC"/>
    <w:rsid w:val="002A4E66"/>
    <w:rsid w:val="002A58DC"/>
    <w:rsid w:val="002B092E"/>
    <w:rsid w:val="002B17E8"/>
    <w:rsid w:val="002B3DD8"/>
    <w:rsid w:val="002B5DE3"/>
    <w:rsid w:val="002B6989"/>
    <w:rsid w:val="002B7032"/>
    <w:rsid w:val="002B7387"/>
    <w:rsid w:val="002B7A04"/>
    <w:rsid w:val="002B7CB3"/>
    <w:rsid w:val="002C0C58"/>
    <w:rsid w:val="002C189A"/>
    <w:rsid w:val="002C1980"/>
    <w:rsid w:val="002C1A62"/>
    <w:rsid w:val="002C1BBF"/>
    <w:rsid w:val="002C2610"/>
    <w:rsid w:val="002C2CFC"/>
    <w:rsid w:val="002C2E6B"/>
    <w:rsid w:val="002C32D2"/>
    <w:rsid w:val="002C3D9C"/>
    <w:rsid w:val="002C4BA7"/>
    <w:rsid w:val="002C52D1"/>
    <w:rsid w:val="002C56F0"/>
    <w:rsid w:val="002C603A"/>
    <w:rsid w:val="002C63E4"/>
    <w:rsid w:val="002C6591"/>
    <w:rsid w:val="002C67EA"/>
    <w:rsid w:val="002C7424"/>
    <w:rsid w:val="002C7F80"/>
    <w:rsid w:val="002D05A8"/>
    <w:rsid w:val="002D17C8"/>
    <w:rsid w:val="002D2293"/>
    <w:rsid w:val="002D2FC0"/>
    <w:rsid w:val="002D3C38"/>
    <w:rsid w:val="002D4D98"/>
    <w:rsid w:val="002D6558"/>
    <w:rsid w:val="002D68B2"/>
    <w:rsid w:val="002D6CB5"/>
    <w:rsid w:val="002E0EA0"/>
    <w:rsid w:val="002E0FC3"/>
    <w:rsid w:val="002E1500"/>
    <w:rsid w:val="002E191E"/>
    <w:rsid w:val="002E30BC"/>
    <w:rsid w:val="002E33E0"/>
    <w:rsid w:val="002E3451"/>
    <w:rsid w:val="002E3FB7"/>
    <w:rsid w:val="002E446E"/>
    <w:rsid w:val="002E4FF2"/>
    <w:rsid w:val="002E5B41"/>
    <w:rsid w:val="002E5C75"/>
    <w:rsid w:val="002E671C"/>
    <w:rsid w:val="002E6DB3"/>
    <w:rsid w:val="002E7166"/>
    <w:rsid w:val="002F0B9A"/>
    <w:rsid w:val="002F1310"/>
    <w:rsid w:val="002F1D2A"/>
    <w:rsid w:val="002F2E38"/>
    <w:rsid w:val="002F316F"/>
    <w:rsid w:val="002F332B"/>
    <w:rsid w:val="002F3DA9"/>
    <w:rsid w:val="002F57A3"/>
    <w:rsid w:val="002F62B9"/>
    <w:rsid w:val="002F6696"/>
    <w:rsid w:val="002F6D4A"/>
    <w:rsid w:val="003014CD"/>
    <w:rsid w:val="00301FA7"/>
    <w:rsid w:val="00302FAC"/>
    <w:rsid w:val="00303246"/>
    <w:rsid w:val="0030335F"/>
    <w:rsid w:val="0030343E"/>
    <w:rsid w:val="003035DB"/>
    <w:rsid w:val="00303CD4"/>
    <w:rsid w:val="00303D83"/>
    <w:rsid w:val="00304160"/>
    <w:rsid w:val="00305092"/>
    <w:rsid w:val="003052FF"/>
    <w:rsid w:val="00306883"/>
    <w:rsid w:val="00306FB1"/>
    <w:rsid w:val="003073D2"/>
    <w:rsid w:val="003105A5"/>
    <w:rsid w:val="00310640"/>
    <w:rsid w:val="00310B87"/>
    <w:rsid w:val="00311505"/>
    <w:rsid w:val="003115A3"/>
    <w:rsid w:val="00311992"/>
    <w:rsid w:val="0031293A"/>
    <w:rsid w:val="00313BA0"/>
    <w:rsid w:val="00314331"/>
    <w:rsid w:val="003148FA"/>
    <w:rsid w:val="00314CDF"/>
    <w:rsid w:val="003150BB"/>
    <w:rsid w:val="00316393"/>
    <w:rsid w:val="00316548"/>
    <w:rsid w:val="00316F83"/>
    <w:rsid w:val="0031703E"/>
    <w:rsid w:val="003170D8"/>
    <w:rsid w:val="0031743F"/>
    <w:rsid w:val="0031745E"/>
    <w:rsid w:val="00317773"/>
    <w:rsid w:val="00317B96"/>
    <w:rsid w:val="003205B4"/>
    <w:rsid w:val="0032123B"/>
    <w:rsid w:val="0032194A"/>
    <w:rsid w:val="00322F93"/>
    <w:rsid w:val="00323124"/>
    <w:rsid w:val="00323307"/>
    <w:rsid w:val="003237FD"/>
    <w:rsid w:val="00323D7A"/>
    <w:rsid w:val="00324E12"/>
    <w:rsid w:val="00324ECD"/>
    <w:rsid w:val="003259A0"/>
    <w:rsid w:val="003269AC"/>
    <w:rsid w:val="00326B25"/>
    <w:rsid w:val="00326F35"/>
    <w:rsid w:val="00326F5A"/>
    <w:rsid w:val="003275BD"/>
    <w:rsid w:val="00327F8E"/>
    <w:rsid w:val="003308D6"/>
    <w:rsid w:val="0033094F"/>
    <w:rsid w:val="00330EEF"/>
    <w:rsid w:val="003311B9"/>
    <w:rsid w:val="003312D1"/>
    <w:rsid w:val="00331D8B"/>
    <w:rsid w:val="00332778"/>
    <w:rsid w:val="00332AA9"/>
    <w:rsid w:val="003334A0"/>
    <w:rsid w:val="00334841"/>
    <w:rsid w:val="00335F8C"/>
    <w:rsid w:val="0033623F"/>
    <w:rsid w:val="00336BFD"/>
    <w:rsid w:val="00336D7D"/>
    <w:rsid w:val="003407BD"/>
    <w:rsid w:val="003414A0"/>
    <w:rsid w:val="00341D73"/>
    <w:rsid w:val="0034291C"/>
    <w:rsid w:val="00342C45"/>
    <w:rsid w:val="00342C86"/>
    <w:rsid w:val="00342D55"/>
    <w:rsid w:val="003445F0"/>
    <w:rsid w:val="00344A73"/>
    <w:rsid w:val="00345A1A"/>
    <w:rsid w:val="00346A17"/>
    <w:rsid w:val="00347763"/>
    <w:rsid w:val="00350E58"/>
    <w:rsid w:val="0035132F"/>
    <w:rsid w:val="00354CF7"/>
    <w:rsid w:val="0035569F"/>
    <w:rsid w:val="00356611"/>
    <w:rsid w:val="00357676"/>
    <w:rsid w:val="00357DFE"/>
    <w:rsid w:val="00357F1F"/>
    <w:rsid w:val="0036006A"/>
    <w:rsid w:val="0036023E"/>
    <w:rsid w:val="00360AC6"/>
    <w:rsid w:val="0036161C"/>
    <w:rsid w:val="0036163B"/>
    <w:rsid w:val="003617DD"/>
    <w:rsid w:val="00361BD3"/>
    <w:rsid w:val="00361D28"/>
    <w:rsid w:val="00361D86"/>
    <w:rsid w:val="00361F78"/>
    <w:rsid w:val="00362BF9"/>
    <w:rsid w:val="00364A7F"/>
    <w:rsid w:val="00365893"/>
    <w:rsid w:val="00365AD7"/>
    <w:rsid w:val="00370902"/>
    <w:rsid w:val="00371722"/>
    <w:rsid w:val="00371E32"/>
    <w:rsid w:val="00372659"/>
    <w:rsid w:val="00375D6B"/>
    <w:rsid w:val="00376006"/>
    <w:rsid w:val="003761C4"/>
    <w:rsid w:val="00376D0C"/>
    <w:rsid w:val="00377FF5"/>
    <w:rsid w:val="0038008A"/>
    <w:rsid w:val="00380D5B"/>
    <w:rsid w:val="003815D2"/>
    <w:rsid w:val="003816E0"/>
    <w:rsid w:val="00381DCA"/>
    <w:rsid w:val="00381EBD"/>
    <w:rsid w:val="003823F0"/>
    <w:rsid w:val="00382F2E"/>
    <w:rsid w:val="00383915"/>
    <w:rsid w:val="00383970"/>
    <w:rsid w:val="00384E6E"/>
    <w:rsid w:val="003850D4"/>
    <w:rsid w:val="00386112"/>
    <w:rsid w:val="00386427"/>
    <w:rsid w:val="0038757F"/>
    <w:rsid w:val="003905AA"/>
    <w:rsid w:val="00391924"/>
    <w:rsid w:val="00391DB9"/>
    <w:rsid w:val="00391FAD"/>
    <w:rsid w:val="00392261"/>
    <w:rsid w:val="003945AE"/>
    <w:rsid w:val="00394F8D"/>
    <w:rsid w:val="003965DC"/>
    <w:rsid w:val="003965E4"/>
    <w:rsid w:val="003967D4"/>
    <w:rsid w:val="003968AD"/>
    <w:rsid w:val="00396990"/>
    <w:rsid w:val="00396AA8"/>
    <w:rsid w:val="00396C64"/>
    <w:rsid w:val="003970DF"/>
    <w:rsid w:val="00397A80"/>
    <w:rsid w:val="003A174B"/>
    <w:rsid w:val="003A2BE0"/>
    <w:rsid w:val="003A2D32"/>
    <w:rsid w:val="003A300E"/>
    <w:rsid w:val="003A3F50"/>
    <w:rsid w:val="003A4560"/>
    <w:rsid w:val="003A5141"/>
    <w:rsid w:val="003A5F4A"/>
    <w:rsid w:val="003A6F26"/>
    <w:rsid w:val="003A71BF"/>
    <w:rsid w:val="003A727D"/>
    <w:rsid w:val="003B083F"/>
    <w:rsid w:val="003B3538"/>
    <w:rsid w:val="003B357A"/>
    <w:rsid w:val="003B39F6"/>
    <w:rsid w:val="003B3CF1"/>
    <w:rsid w:val="003B41AA"/>
    <w:rsid w:val="003B518B"/>
    <w:rsid w:val="003B5624"/>
    <w:rsid w:val="003B569B"/>
    <w:rsid w:val="003B6B41"/>
    <w:rsid w:val="003B7A33"/>
    <w:rsid w:val="003B7BA5"/>
    <w:rsid w:val="003C0255"/>
    <w:rsid w:val="003C0CA1"/>
    <w:rsid w:val="003C0F1C"/>
    <w:rsid w:val="003C39D6"/>
    <w:rsid w:val="003C3EF3"/>
    <w:rsid w:val="003C4FD4"/>
    <w:rsid w:val="003D0472"/>
    <w:rsid w:val="003D5088"/>
    <w:rsid w:val="003D5990"/>
    <w:rsid w:val="003D6081"/>
    <w:rsid w:val="003D7F83"/>
    <w:rsid w:val="003E0B9D"/>
    <w:rsid w:val="003E19D8"/>
    <w:rsid w:val="003E211D"/>
    <w:rsid w:val="003E244D"/>
    <w:rsid w:val="003E2614"/>
    <w:rsid w:val="003E3283"/>
    <w:rsid w:val="003E4A7E"/>
    <w:rsid w:val="003E57B5"/>
    <w:rsid w:val="003E6D8F"/>
    <w:rsid w:val="003E70EF"/>
    <w:rsid w:val="003E7C04"/>
    <w:rsid w:val="003F0440"/>
    <w:rsid w:val="003F09C4"/>
    <w:rsid w:val="003F10DB"/>
    <w:rsid w:val="003F1CED"/>
    <w:rsid w:val="003F24C7"/>
    <w:rsid w:val="003F26BE"/>
    <w:rsid w:val="003F558F"/>
    <w:rsid w:val="003F6211"/>
    <w:rsid w:val="003F774F"/>
    <w:rsid w:val="0040071A"/>
    <w:rsid w:val="00401080"/>
    <w:rsid w:val="00401699"/>
    <w:rsid w:val="00403DB3"/>
    <w:rsid w:val="004050D1"/>
    <w:rsid w:val="00405385"/>
    <w:rsid w:val="00405988"/>
    <w:rsid w:val="004071B4"/>
    <w:rsid w:val="004075E8"/>
    <w:rsid w:val="004106BD"/>
    <w:rsid w:val="004110EE"/>
    <w:rsid w:val="004117C8"/>
    <w:rsid w:val="00412032"/>
    <w:rsid w:val="00412426"/>
    <w:rsid w:val="00412B7B"/>
    <w:rsid w:val="00413A3E"/>
    <w:rsid w:val="004140EA"/>
    <w:rsid w:val="0041461A"/>
    <w:rsid w:val="00414B16"/>
    <w:rsid w:val="004155F4"/>
    <w:rsid w:val="00420A98"/>
    <w:rsid w:val="00421764"/>
    <w:rsid w:val="00424C8D"/>
    <w:rsid w:val="00424FA1"/>
    <w:rsid w:val="00424FF7"/>
    <w:rsid w:val="004259AA"/>
    <w:rsid w:val="00425B00"/>
    <w:rsid w:val="00425E92"/>
    <w:rsid w:val="00426233"/>
    <w:rsid w:val="00426818"/>
    <w:rsid w:val="00430352"/>
    <w:rsid w:val="004304B4"/>
    <w:rsid w:val="0043058E"/>
    <w:rsid w:val="00430931"/>
    <w:rsid w:val="00430C27"/>
    <w:rsid w:val="00431064"/>
    <w:rsid w:val="00431490"/>
    <w:rsid w:val="00433BF1"/>
    <w:rsid w:val="0043432D"/>
    <w:rsid w:val="0043520C"/>
    <w:rsid w:val="004363B9"/>
    <w:rsid w:val="00437431"/>
    <w:rsid w:val="00441065"/>
    <w:rsid w:val="00443A66"/>
    <w:rsid w:val="00443A6A"/>
    <w:rsid w:val="0044432A"/>
    <w:rsid w:val="00444675"/>
    <w:rsid w:val="00444D68"/>
    <w:rsid w:val="0044600B"/>
    <w:rsid w:val="00447B0F"/>
    <w:rsid w:val="00451A4E"/>
    <w:rsid w:val="00452643"/>
    <w:rsid w:val="004536D1"/>
    <w:rsid w:val="00454028"/>
    <w:rsid w:val="00455024"/>
    <w:rsid w:val="00455C68"/>
    <w:rsid w:val="00455D25"/>
    <w:rsid w:val="00456317"/>
    <w:rsid w:val="00457697"/>
    <w:rsid w:val="0046129C"/>
    <w:rsid w:val="00464B67"/>
    <w:rsid w:val="00465CC9"/>
    <w:rsid w:val="004663C9"/>
    <w:rsid w:val="00467204"/>
    <w:rsid w:val="004713F2"/>
    <w:rsid w:val="004722BF"/>
    <w:rsid w:val="00472496"/>
    <w:rsid w:val="004739D7"/>
    <w:rsid w:val="00473F8B"/>
    <w:rsid w:val="00474337"/>
    <w:rsid w:val="00474686"/>
    <w:rsid w:val="004755C4"/>
    <w:rsid w:val="00477EA4"/>
    <w:rsid w:val="00480188"/>
    <w:rsid w:val="0048024D"/>
    <w:rsid w:val="004804AF"/>
    <w:rsid w:val="00480639"/>
    <w:rsid w:val="00480690"/>
    <w:rsid w:val="00480F03"/>
    <w:rsid w:val="00481BB6"/>
    <w:rsid w:val="004834FA"/>
    <w:rsid w:val="00483651"/>
    <w:rsid w:val="00484B77"/>
    <w:rsid w:val="00485040"/>
    <w:rsid w:val="00485A60"/>
    <w:rsid w:val="00485E7F"/>
    <w:rsid w:val="00485F5F"/>
    <w:rsid w:val="0048628E"/>
    <w:rsid w:val="00487459"/>
    <w:rsid w:val="0048797A"/>
    <w:rsid w:val="00487DED"/>
    <w:rsid w:val="004901BC"/>
    <w:rsid w:val="00490FD4"/>
    <w:rsid w:val="004927FF"/>
    <w:rsid w:val="004929AF"/>
    <w:rsid w:val="00492E12"/>
    <w:rsid w:val="0049485D"/>
    <w:rsid w:val="004948DF"/>
    <w:rsid w:val="00496CF2"/>
    <w:rsid w:val="00497C3D"/>
    <w:rsid w:val="004A0199"/>
    <w:rsid w:val="004A0900"/>
    <w:rsid w:val="004A0CCF"/>
    <w:rsid w:val="004A1016"/>
    <w:rsid w:val="004A298F"/>
    <w:rsid w:val="004A2A26"/>
    <w:rsid w:val="004A2F01"/>
    <w:rsid w:val="004A4907"/>
    <w:rsid w:val="004A51E0"/>
    <w:rsid w:val="004A5FF1"/>
    <w:rsid w:val="004A705C"/>
    <w:rsid w:val="004A7292"/>
    <w:rsid w:val="004A736C"/>
    <w:rsid w:val="004A7527"/>
    <w:rsid w:val="004A7CD2"/>
    <w:rsid w:val="004B37CC"/>
    <w:rsid w:val="004B4546"/>
    <w:rsid w:val="004B5B2A"/>
    <w:rsid w:val="004B7251"/>
    <w:rsid w:val="004B775C"/>
    <w:rsid w:val="004C0832"/>
    <w:rsid w:val="004C09E5"/>
    <w:rsid w:val="004C12AE"/>
    <w:rsid w:val="004C1438"/>
    <w:rsid w:val="004C20B0"/>
    <w:rsid w:val="004C307E"/>
    <w:rsid w:val="004C3E06"/>
    <w:rsid w:val="004C4AE9"/>
    <w:rsid w:val="004C6275"/>
    <w:rsid w:val="004C7D19"/>
    <w:rsid w:val="004D27B9"/>
    <w:rsid w:val="004D32BE"/>
    <w:rsid w:val="004D37AB"/>
    <w:rsid w:val="004D38BE"/>
    <w:rsid w:val="004D71C7"/>
    <w:rsid w:val="004D7580"/>
    <w:rsid w:val="004E053B"/>
    <w:rsid w:val="004E0AD4"/>
    <w:rsid w:val="004E1625"/>
    <w:rsid w:val="004E177E"/>
    <w:rsid w:val="004E1AC9"/>
    <w:rsid w:val="004E1CD0"/>
    <w:rsid w:val="004E2257"/>
    <w:rsid w:val="004E405B"/>
    <w:rsid w:val="004E44B6"/>
    <w:rsid w:val="004E5814"/>
    <w:rsid w:val="004E6A9F"/>
    <w:rsid w:val="004E705C"/>
    <w:rsid w:val="004E740D"/>
    <w:rsid w:val="004F12B8"/>
    <w:rsid w:val="004F1EB2"/>
    <w:rsid w:val="004F2A68"/>
    <w:rsid w:val="004F479B"/>
    <w:rsid w:val="004F65E4"/>
    <w:rsid w:val="00501275"/>
    <w:rsid w:val="00501694"/>
    <w:rsid w:val="00501D57"/>
    <w:rsid w:val="0050329D"/>
    <w:rsid w:val="00503AFB"/>
    <w:rsid w:val="00503D11"/>
    <w:rsid w:val="00504DB4"/>
    <w:rsid w:val="005057CA"/>
    <w:rsid w:val="005058AE"/>
    <w:rsid w:val="00507A78"/>
    <w:rsid w:val="00510068"/>
    <w:rsid w:val="00510415"/>
    <w:rsid w:val="005108AE"/>
    <w:rsid w:val="00511704"/>
    <w:rsid w:val="00511771"/>
    <w:rsid w:val="00512280"/>
    <w:rsid w:val="00512CDC"/>
    <w:rsid w:val="005132C3"/>
    <w:rsid w:val="005154AC"/>
    <w:rsid w:val="00516783"/>
    <w:rsid w:val="005170A3"/>
    <w:rsid w:val="00522036"/>
    <w:rsid w:val="00522210"/>
    <w:rsid w:val="00522311"/>
    <w:rsid w:val="005228E0"/>
    <w:rsid w:val="00523166"/>
    <w:rsid w:val="00524175"/>
    <w:rsid w:val="0052446E"/>
    <w:rsid w:val="00524A64"/>
    <w:rsid w:val="00524B49"/>
    <w:rsid w:val="00524E68"/>
    <w:rsid w:val="005250B1"/>
    <w:rsid w:val="005272C2"/>
    <w:rsid w:val="005277C0"/>
    <w:rsid w:val="00527819"/>
    <w:rsid w:val="00527DE3"/>
    <w:rsid w:val="005306D0"/>
    <w:rsid w:val="00530887"/>
    <w:rsid w:val="00530946"/>
    <w:rsid w:val="00531A14"/>
    <w:rsid w:val="00532C58"/>
    <w:rsid w:val="00533352"/>
    <w:rsid w:val="00533BD6"/>
    <w:rsid w:val="00535921"/>
    <w:rsid w:val="00535D08"/>
    <w:rsid w:val="00535F0C"/>
    <w:rsid w:val="00536907"/>
    <w:rsid w:val="00536FD4"/>
    <w:rsid w:val="00537657"/>
    <w:rsid w:val="005378D1"/>
    <w:rsid w:val="005411F5"/>
    <w:rsid w:val="00542AF6"/>
    <w:rsid w:val="00542FBE"/>
    <w:rsid w:val="00543CC7"/>
    <w:rsid w:val="005454C9"/>
    <w:rsid w:val="005456BB"/>
    <w:rsid w:val="00550502"/>
    <w:rsid w:val="005507D8"/>
    <w:rsid w:val="00551076"/>
    <w:rsid w:val="005517E9"/>
    <w:rsid w:val="00552B3C"/>
    <w:rsid w:val="0055315B"/>
    <w:rsid w:val="00555C04"/>
    <w:rsid w:val="00555C14"/>
    <w:rsid w:val="00555E8A"/>
    <w:rsid w:val="005562E0"/>
    <w:rsid w:val="0055679B"/>
    <w:rsid w:val="00556C7F"/>
    <w:rsid w:val="0055710C"/>
    <w:rsid w:val="00557EFE"/>
    <w:rsid w:val="005611B6"/>
    <w:rsid w:val="005619E5"/>
    <w:rsid w:val="00561C41"/>
    <w:rsid w:val="00561F4E"/>
    <w:rsid w:val="0056360A"/>
    <w:rsid w:val="00563DE9"/>
    <w:rsid w:val="0056491B"/>
    <w:rsid w:val="00564A11"/>
    <w:rsid w:val="00564F08"/>
    <w:rsid w:val="00565961"/>
    <w:rsid w:val="00565EC8"/>
    <w:rsid w:val="00566D3C"/>
    <w:rsid w:val="00567E8E"/>
    <w:rsid w:val="00570F5E"/>
    <w:rsid w:val="0057214B"/>
    <w:rsid w:val="005736F1"/>
    <w:rsid w:val="00573AF2"/>
    <w:rsid w:val="00575845"/>
    <w:rsid w:val="00582621"/>
    <w:rsid w:val="00582B93"/>
    <w:rsid w:val="00584079"/>
    <w:rsid w:val="0058437F"/>
    <w:rsid w:val="00584403"/>
    <w:rsid w:val="00584673"/>
    <w:rsid w:val="00585405"/>
    <w:rsid w:val="00585B5A"/>
    <w:rsid w:val="00585D68"/>
    <w:rsid w:val="005868E0"/>
    <w:rsid w:val="00587D28"/>
    <w:rsid w:val="00590788"/>
    <w:rsid w:val="005911E6"/>
    <w:rsid w:val="00592528"/>
    <w:rsid w:val="005928FD"/>
    <w:rsid w:val="00593254"/>
    <w:rsid w:val="00593E64"/>
    <w:rsid w:val="00593FA9"/>
    <w:rsid w:val="00595194"/>
    <w:rsid w:val="00595EA5"/>
    <w:rsid w:val="00595FE2"/>
    <w:rsid w:val="00596C82"/>
    <w:rsid w:val="00597014"/>
    <w:rsid w:val="005A0EC5"/>
    <w:rsid w:val="005A159F"/>
    <w:rsid w:val="005A27D6"/>
    <w:rsid w:val="005A2D43"/>
    <w:rsid w:val="005A35D9"/>
    <w:rsid w:val="005A45F7"/>
    <w:rsid w:val="005A4D2A"/>
    <w:rsid w:val="005A5798"/>
    <w:rsid w:val="005A6085"/>
    <w:rsid w:val="005A69E9"/>
    <w:rsid w:val="005A6BA8"/>
    <w:rsid w:val="005A6E39"/>
    <w:rsid w:val="005A6F9B"/>
    <w:rsid w:val="005A7D62"/>
    <w:rsid w:val="005B031B"/>
    <w:rsid w:val="005B048C"/>
    <w:rsid w:val="005B0939"/>
    <w:rsid w:val="005B1423"/>
    <w:rsid w:val="005B219D"/>
    <w:rsid w:val="005B29C2"/>
    <w:rsid w:val="005B2CFC"/>
    <w:rsid w:val="005B2E9B"/>
    <w:rsid w:val="005B35A1"/>
    <w:rsid w:val="005B3C0E"/>
    <w:rsid w:val="005B4898"/>
    <w:rsid w:val="005B6CDA"/>
    <w:rsid w:val="005B6F88"/>
    <w:rsid w:val="005C02F0"/>
    <w:rsid w:val="005C0F60"/>
    <w:rsid w:val="005C1184"/>
    <w:rsid w:val="005C1AA1"/>
    <w:rsid w:val="005C1AD8"/>
    <w:rsid w:val="005C3CF0"/>
    <w:rsid w:val="005C48E5"/>
    <w:rsid w:val="005C543F"/>
    <w:rsid w:val="005C6F81"/>
    <w:rsid w:val="005C76DA"/>
    <w:rsid w:val="005C7EC7"/>
    <w:rsid w:val="005C7F65"/>
    <w:rsid w:val="005D0B72"/>
    <w:rsid w:val="005D1005"/>
    <w:rsid w:val="005D11BD"/>
    <w:rsid w:val="005D13D3"/>
    <w:rsid w:val="005D233D"/>
    <w:rsid w:val="005D28F0"/>
    <w:rsid w:val="005D2E19"/>
    <w:rsid w:val="005D2EFB"/>
    <w:rsid w:val="005D3A28"/>
    <w:rsid w:val="005D6C0A"/>
    <w:rsid w:val="005D6E78"/>
    <w:rsid w:val="005E1BFB"/>
    <w:rsid w:val="005E2BD3"/>
    <w:rsid w:val="005E319B"/>
    <w:rsid w:val="005E4021"/>
    <w:rsid w:val="005E40EA"/>
    <w:rsid w:val="005E42D8"/>
    <w:rsid w:val="005E451A"/>
    <w:rsid w:val="005E48A3"/>
    <w:rsid w:val="005E64D9"/>
    <w:rsid w:val="005E6B70"/>
    <w:rsid w:val="005E7363"/>
    <w:rsid w:val="005F0C0A"/>
    <w:rsid w:val="005F105D"/>
    <w:rsid w:val="005F1A0E"/>
    <w:rsid w:val="005F4506"/>
    <w:rsid w:val="005F6373"/>
    <w:rsid w:val="005F6CE2"/>
    <w:rsid w:val="005F78B5"/>
    <w:rsid w:val="006001FC"/>
    <w:rsid w:val="00601054"/>
    <w:rsid w:val="00601C48"/>
    <w:rsid w:val="00601DDD"/>
    <w:rsid w:val="006021E8"/>
    <w:rsid w:val="00603095"/>
    <w:rsid w:val="00603369"/>
    <w:rsid w:val="006039E6"/>
    <w:rsid w:val="006040EF"/>
    <w:rsid w:val="00604608"/>
    <w:rsid w:val="00605F9C"/>
    <w:rsid w:val="006066C7"/>
    <w:rsid w:val="006070E4"/>
    <w:rsid w:val="00607B3A"/>
    <w:rsid w:val="00607C11"/>
    <w:rsid w:val="00610A8D"/>
    <w:rsid w:val="006110C7"/>
    <w:rsid w:val="00612B76"/>
    <w:rsid w:val="0061392A"/>
    <w:rsid w:val="0061484E"/>
    <w:rsid w:val="00614B4A"/>
    <w:rsid w:val="006157E5"/>
    <w:rsid w:val="00615A06"/>
    <w:rsid w:val="0061603D"/>
    <w:rsid w:val="00616313"/>
    <w:rsid w:val="00616477"/>
    <w:rsid w:val="0061753F"/>
    <w:rsid w:val="006206AA"/>
    <w:rsid w:val="0062114F"/>
    <w:rsid w:val="00622524"/>
    <w:rsid w:val="0062309A"/>
    <w:rsid w:val="00624EDB"/>
    <w:rsid w:val="0062551D"/>
    <w:rsid w:val="0062571B"/>
    <w:rsid w:val="006260A8"/>
    <w:rsid w:val="006264D0"/>
    <w:rsid w:val="006266C5"/>
    <w:rsid w:val="00626FBD"/>
    <w:rsid w:val="006276EE"/>
    <w:rsid w:val="00631740"/>
    <w:rsid w:val="00632CE3"/>
    <w:rsid w:val="00632E51"/>
    <w:rsid w:val="0063337A"/>
    <w:rsid w:val="00633C3B"/>
    <w:rsid w:val="006357E6"/>
    <w:rsid w:val="00636371"/>
    <w:rsid w:val="00637EEE"/>
    <w:rsid w:val="006409EE"/>
    <w:rsid w:val="00640E79"/>
    <w:rsid w:val="006410C9"/>
    <w:rsid w:val="0064161D"/>
    <w:rsid w:val="00641656"/>
    <w:rsid w:val="006416D7"/>
    <w:rsid w:val="00642720"/>
    <w:rsid w:val="00644275"/>
    <w:rsid w:val="00646902"/>
    <w:rsid w:val="00650CC6"/>
    <w:rsid w:val="006515E2"/>
    <w:rsid w:val="00652931"/>
    <w:rsid w:val="006537CF"/>
    <w:rsid w:val="00653F30"/>
    <w:rsid w:val="00654385"/>
    <w:rsid w:val="00654499"/>
    <w:rsid w:val="006548FE"/>
    <w:rsid w:val="00655711"/>
    <w:rsid w:val="00655EE6"/>
    <w:rsid w:val="006563D3"/>
    <w:rsid w:val="006566E8"/>
    <w:rsid w:val="00656C63"/>
    <w:rsid w:val="006571CE"/>
    <w:rsid w:val="006574A7"/>
    <w:rsid w:val="00657530"/>
    <w:rsid w:val="0066124B"/>
    <w:rsid w:val="0066154F"/>
    <w:rsid w:val="00662089"/>
    <w:rsid w:val="00662C84"/>
    <w:rsid w:val="0066424D"/>
    <w:rsid w:val="00667B72"/>
    <w:rsid w:val="0067046C"/>
    <w:rsid w:val="0067127B"/>
    <w:rsid w:val="006717EF"/>
    <w:rsid w:val="00672A11"/>
    <w:rsid w:val="00672BFF"/>
    <w:rsid w:val="00674166"/>
    <w:rsid w:val="0067460A"/>
    <w:rsid w:val="006750F6"/>
    <w:rsid w:val="00675651"/>
    <w:rsid w:val="006757F2"/>
    <w:rsid w:val="006800A1"/>
    <w:rsid w:val="00680AF2"/>
    <w:rsid w:val="00682D12"/>
    <w:rsid w:val="00684F6B"/>
    <w:rsid w:val="006866A3"/>
    <w:rsid w:val="00686948"/>
    <w:rsid w:val="00687E67"/>
    <w:rsid w:val="00690DB3"/>
    <w:rsid w:val="00691280"/>
    <w:rsid w:val="00691B94"/>
    <w:rsid w:val="006937CA"/>
    <w:rsid w:val="00694084"/>
    <w:rsid w:val="006945D9"/>
    <w:rsid w:val="006958D4"/>
    <w:rsid w:val="00695F4A"/>
    <w:rsid w:val="0069656F"/>
    <w:rsid w:val="006967ED"/>
    <w:rsid w:val="00696AAC"/>
    <w:rsid w:val="00696DD8"/>
    <w:rsid w:val="00696E95"/>
    <w:rsid w:val="006A1C8C"/>
    <w:rsid w:val="006A288D"/>
    <w:rsid w:val="006A2E65"/>
    <w:rsid w:val="006A2E69"/>
    <w:rsid w:val="006A3663"/>
    <w:rsid w:val="006A3B59"/>
    <w:rsid w:val="006A5103"/>
    <w:rsid w:val="006A5346"/>
    <w:rsid w:val="006A55BB"/>
    <w:rsid w:val="006A5ECE"/>
    <w:rsid w:val="006A60B0"/>
    <w:rsid w:val="006A6DDB"/>
    <w:rsid w:val="006A7B06"/>
    <w:rsid w:val="006B18DE"/>
    <w:rsid w:val="006B1CEE"/>
    <w:rsid w:val="006B1D33"/>
    <w:rsid w:val="006B1ED2"/>
    <w:rsid w:val="006B3CD4"/>
    <w:rsid w:val="006B3E50"/>
    <w:rsid w:val="006B5350"/>
    <w:rsid w:val="006B618F"/>
    <w:rsid w:val="006B64A3"/>
    <w:rsid w:val="006B6C1D"/>
    <w:rsid w:val="006B7A9B"/>
    <w:rsid w:val="006B7ADA"/>
    <w:rsid w:val="006C09BB"/>
    <w:rsid w:val="006C2018"/>
    <w:rsid w:val="006C25D8"/>
    <w:rsid w:val="006C3C59"/>
    <w:rsid w:val="006C4458"/>
    <w:rsid w:val="006C4E05"/>
    <w:rsid w:val="006C4EBC"/>
    <w:rsid w:val="006C5301"/>
    <w:rsid w:val="006C65E1"/>
    <w:rsid w:val="006C7521"/>
    <w:rsid w:val="006D09E6"/>
    <w:rsid w:val="006D09FF"/>
    <w:rsid w:val="006D2106"/>
    <w:rsid w:val="006D27F5"/>
    <w:rsid w:val="006D2882"/>
    <w:rsid w:val="006D32AF"/>
    <w:rsid w:val="006D3808"/>
    <w:rsid w:val="006D544F"/>
    <w:rsid w:val="006D594D"/>
    <w:rsid w:val="006D5AC5"/>
    <w:rsid w:val="006D6832"/>
    <w:rsid w:val="006D7253"/>
    <w:rsid w:val="006E202F"/>
    <w:rsid w:val="006E23A4"/>
    <w:rsid w:val="006E2BAB"/>
    <w:rsid w:val="006E3D58"/>
    <w:rsid w:val="006E54F3"/>
    <w:rsid w:val="006E6ACE"/>
    <w:rsid w:val="006E7E72"/>
    <w:rsid w:val="006F002B"/>
    <w:rsid w:val="006F068C"/>
    <w:rsid w:val="006F08F9"/>
    <w:rsid w:val="006F1A0C"/>
    <w:rsid w:val="006F23C8"/>
    <w:rsid w:val="006F2FF6"/>
    <w:rsid w:val="006F33AD"/>
    <w:rsid w:val="006F3B48"/>
    <w:rsid w:val="006F49B2"/>
    <w:rsid w:val="006F4EDA"/>
    <w:rsid w:val="006F56E9"/>
    <w:rsid w:val="006F63AC"/>
    <w:rsid w:val="006F6E8D"/>
    <w:rsid w:val="006F7F6D"/>
    <w:rsid w:val="007029A9"/>
    <w:rsid w:val="00704248"/>
    <w:rsid w:val="00706373"/>
    <w:rsid w:val="00707FA2"/>
    <w:rsid w:val="00710160"/>
    <w:rsid w:val="00710929"/>
    <w:rsid w:val="007117B2"/>
    <w:rsid w:val="0071242A"/>
    <w:rsid w:val="00713886"/>
    <w:rsid w:val="00715754"/>
    <w:rsid w:val="00715760"/>
    <w:rsid w:val="00716099"/>
    <w:rsid w:val="00717141"/>
    <w:rsid w:val="0071780D"/>
    <w:rsid w:val="00717C3E"/>
    <w:rsid w:val="0072054E"/>
    <w:rsid w:val="007210B2"/>
    <w:rsid w:val="007219F8"/>
    <w:rsid w:val="007221C0"/>
    <w:rsid w:val="00722404"/>
    <w:rsid w:val="00722994"/>
    <w:rsid w:val="00722C01"/>
    <w:rsid w:val="007233B7"/>
    <w:rsid w:val="00724373"/>
    <w:rsid w:val="0072544F"/>
    <w:rsid w:val="00725C5C"/>
    <w:rsid w:val="0073000D"/>
    <w:rsid w:val="007308B6"/>
    <w:rsid w:val="00731507"/>
    <w:rsid w:val="007322F8"/>
    <w:rsid w:val="00732AE5"/>
    <w:rsid w:val="00732C0A"/>
    <w:rsid w:val="00734C23"/>
    <w:rsid w:val="00734D68"/>
    <w:rsid w:val="00735BD8"/>
    <w:rsid w:val="00735C57"/>
    <w:rsid w:val="007363A2"/>
    <w:rsid w:val="00736A7C"/>
    <w:rsid w:val="00736D6B"/>
    <w:rsid w:val="00737585"/>
    <w:rsid w:val="0073764E"/>
    <w:rsid w:val="00737697"/>
    <w:rsid w:val="00740FBA"/>
    <w:rsid w:val="007410F4"/>
    <w:rsid w:val="00741376"/>
    <w:rsid w:val="00741634"/>
    <w:rsid w:val="00742867"/>
    <w:rsid w:val="00742FA0"/>
    <w:rsid w:val="0074415E"/>
    <w:rsid w:val="007449D5"/>
    <w:rsid w:val="00746888"/>
    <w:rsid w:val="0074773B"/>
    <w:rsid w:val="00747AF8"/>
    <w:rsid w:val="00747ECE"/>
    <w:rsid w:val="0075042C"/>
    <w:rsid w:val="007506C6"/>
    <w:rsid w:val="00750B27"/>
    <w:rsid w:val="00750E8F"/>
    <w:rsid w:val="0075195C"/>
    <w:rsid w:val="0075264E"/>
    <w:rsid w:val="00755162"/>
    <w:rsid w:val="0075543C"/>
    <w:rsid w:val="0075577B"/>
    <w:rsid w:val="00756160"/>
    <w:rsid w:val="0075777B"/>
    <w:rsid w:val="007577AE"/>
    <w:rsid w:val="00757821"/>
    <w:rsid w:val="00761CC3"/>
    <w:rsid w:val="00763A93"/>
    <w:rsid w:val="00764197"/>
    <w:rsid w:val="00764890"/>
    <w:rsid w:val="00766DB0"/>
    <w:rsid w:val="0077064E"/>
    <w:rsid w:val="00770D42"/>
    <w:rsid w:val="0077259E"/>
    <w:rsid w:val="00772A93"/>
    <w:rsid w:val="00773DBD"/>
    <w:rsid w:val="00774129"/>
    <w:rsid w:val="007758C0"/>
    <w:rsid w:val="00775F7B"/>
    <w:rsid w:val="007760CE"/>
    <w:rsid w:val="007761E8"/>
    <w:rsid w:val="00776552"/>
    <w:rsid w:val="00776D37"/>
    <w:rsid w:val="00777336"/>
    <w:rsid w:val="007801E8"/>
    <w:rsid w:val="00781AC3"/>
    <w:rsid w:val="00782725"/>
    <w:rsid w:val="00782BE8"/>
    <w:rsid w:val="007835FB"/>
    <w:rsid w:val="007838CB"/>
    <w:rsid w:val="007844BA"/>
    <w:rsid w:val="00784A82"/>
    <w:rsid w:val="0078548E"/>
    <w:rsid w:val="00785816"/>
    <w:rsid w:val="007865AA"/>
    <w:rsid w:val="00786A9C"/>
    <w:rsid w:val="00787634"/>
    <w:rsid w:val="0079109A"/>
    <w:rsid w:val="00791794"/>
    <w:rsid w:val="00791D23"/>
    <w:rsid w:val="00792D48"/>
    <w:rsid w:val="00793FE7"/>
    <w:rsid w:val="007944B8"/>
    <w:rsid w:val="007957A9"/>
    <w:rsid w:val="007965F2"/>
    <w:rsid w:val="00796D35"/>
    <w:rsid w:val="007973BC"/>
    <w:rsid w:val="00797A4E"/>
    <w:rsid w:val="007A0727"/>
    <w:rsid w:val="007A11F0"/>
    <w:rsid w:val="007A12C2"/>
    <w:rsid w:val="007A1771"/>
    <w:rsid w:val="007A2F57"/>
    <w:rsid w:val="007A33F0"/>
    <w:rsid w:val="007A46AC"/>
    <w:rsid w:val="007A528D"/>
    <w:rsid w:val="007A5332"/>
    <w:rsid w:val="007A70B3"/>
    <w:rsid w:val="007A762E"/>
    <w:rsid w:val="007B03E5"/>
    <w:rsid w:val="007B1C8C"/>
    <w:rsid w:val="007B337D"/>
    <w:rsid w:val="007B455A"/>
    <w:rsid w:val="007B541B"/>
    <w:rsid w:val="007B647E"/>
    <w:rsid w:val="007B65DE"/>
    <w:rsid w:val="007B6A9F"/>
    <w:rsid w:val="007B71F1"/>
    <w:rsid w:val="007C08FA"/>
    <w:rsid w:val="007C1FD8"/>
    <w:rsid w:val="007C23CD"/>
    <w:rsid w:val="007C2A05"/>
    <w:rsid w:val="007C3E74"/>
    <w:rsid w:val="007C42B6"/>
    <w:rsid w:val="007C489B"/>
    <w:rsid w:val="007C54D8"/>
    <w:rsid w:val="007C54E3"/>
    <w:rsid w:val="007C5E32"/>
    <w:rsid w:val="007D0811"/>
    <w:rsid w:val="007D1146"/>
    <w:rsid w:val="007D17E2"/>
    <w:rsid w:val="007D1CE5"/>
    <w:rsid w:val="007D2900"/>
    <w:rsid w:val="007D3AFD"/>
    <w:rsid w:val="007D3B1A"/>
    <w:rsid w:val="007D3B75"/>
    <w:rsid w:val="007D56FF"/>
    <w:rsid w:val="007D5D21"/>
    <w:rsid w:val="007D7063"/>
    <w:rsid w:val="007D77BF"/>
    <w:rsid w:val="007E04B4"/>
    <w:rsid w:val="007E10F0"/>
    <w:rsid w:val="007E1F95"/>
    <w:rsid w:val="007E23EA"/>
    <w:rsid w:val="007E280E"/>
    <w:rsid w:val="007E2930"/>
    <w:rsid w:val="007E2F54"/>
    <w:rsid w:val="007E37C0"/>
    <w:rsid w:val="007E49FA"/>
    <w:rsid w:val="007E5A64"/>
    <w:rsid w:val="007E67A9"/>
    <w:rsid w:val="007E7012"/>
    <w:rsid w:val="007E7951"/>
    <w:rsid w:val="007F0C41"/>
    <w:rsid w:val="007F1937"/>
    <w:rsid w:val="007F24A0"/>
    <w:rsid w:val="007F48F0"/>
    <w:rsid w:val="007F4EBC"/>
    <w:rsid w:val="007F5068"/>
    <w:rsid w:val="007F7094"/>
    <w:rsid w:val="007F70FA"/>
    <w:rsid w:val="008010F7"/>
    <w:rsid w:val="00803041"/>
    <w:rsid w:val="00803047"/>
    <w:rsid w:val="008031C1"/>
    <w:rsid w:val="008056E7"/>
    <w:rsid w:val="00806B5E"/>
    <w:rsid w:val="00807741"/>
    <w:rsid w:val="008108BF"/>
    <w:rsid w:val="00810920"/>
    <w:rsid w:val="00810C0D"/>
    <w:rsid w:val="0081158B"/>
    <w:rsid w:val="008121FB"/>
    <w:rsid w:val="008127D4"/>
    <w:rsid w:val="008130E9"/>
    <w:rsid w:val="008130FB"/>
    <w:rsid w:val="00813AD7"/>
    <w:rsid w:val="00814739"/>
    <w:rsid w:val="00815AA9"/>
    <w:rsid w:val="00816CD6"/>
    <w:rsid w:val="00820D46"/>
    <w:rsid w:val="00821331"/>
    <w:rsid w:val="0082282F"/>
    <w:rsid w:val="00822971"/>
    <w:rsid w:val="00823BC2"/>
    <w:rsid w:val="008251A1"/>
    <w:rsid w:val="00827553"/>
    <w:rsid w:val="00830CE4"/>
    <w:rsid w:val="00831983"/>
    <w:rsid w:val="00832273"/>
    <w:rsid w:val="00832754"/>
    <w:rsid w:val="00833463"/>
    <w:rsid w:val="00833530"/>
    <w:rsid w:val="00833944"/>
    <w:rsid w:val="00833BD4"/>
    <w:rsid w:val="00833D04"/>
    <w:rsid w:val="00834B2A"/>
    <w:rsid w:val="00834C1B"/>
    <w:rsid w:val="00835BAB"/>
    <w:rsid w:val="00836068"/>
    <w:rsid w:val="008363D5"/>
    <w:rsid w:val="00836AF4"/>
    <w:rsid w:val="00837DE2"/>
    <w:rsid w:val="00840BF0"/>
    <w:rsid w:val="00841FCE"/>
    <w:rsid w:val="00842050"/>
    <w:rsid w:val="0084225F"/>
    <w:rsid w:val="008422BC"/>
    <w:rsid w:val="0084230F"/>
    <w:rsid w:val="00843027"/>
    <w:rsid w:val="0084371D"/>
    <w:rsid w:val="00844657"/>
    <w:rsid w:val="00846000"/>
    <w:rsid w:val="00846075"/>
    <w:rsid w:val="00850EAD"/>
    <w:rsid w:val="00852D1A"/>
    <w:rsid w:val="00853122"/>
    <w:rsid w:val="008533F8"/>
    <w:rsid w:val="00853509"/>
    <w:rsid w:val="00853A05"/>
    <w:rsid w:val="00853CD9"/>
    <w:rsid w:val="00854454"/>
    <w:rsid w:val="008548BB"/>
    <w:rsid w:val="008564BE"/>
    <w:rsid w:val="00856A24"/>
    <w:rsid w:val="0086047E"/>
    <w:rsid w:val="008610AF"/>
    <w:rsid w:val="00861333"/>
    <w:rsid w:val="00861480"/>
    <w:rsid w:val="00861EF9"/>
    <w:rsid w:val="00862F2B"/>
    <w:rsid w:val="008631B9"/>
    <w:rsid w:val="00863F81"/>
    <w:rsid w:val="00864C22"/>
    <w:rsid w:val="0086526F"/>
    <w:rsid w:val="0086564C"/>
    <w:rsid w:val="008660C7"/>
    <w:rsid w:val="0086629D"/>
    <w:rsid w:val="0086757B"/>
    <w:rsid w:val="008676D0"/>
    <w:rsid w:val="0087012F"/>
    <w:rsid w:val="00871C2A"/>
    <w:rsid w:val="00872383"/>
    <w:rsid w:val="0087274C"/>
    <w:rsid w:val="0087316E"/>
    <w:rsid w:val="00873DA2"/>
    <w:rsid w:val="008740AB"/>
    <w:rsid w:val="00874187"/>
    <w:rsid w:val="0087420F"/>
    <w:rsid w:val="00874E26"/>
    <w:rsid w:val="00875395"/>
    <w:rsid w:val="008764F8"/>
    <w:rsid w:val="00880191"/>
    <w:rsid w:val="008803C7"/>
    <w:rsid w:val="00882076"/>
    <w:rsid w:val="00882844"/>
    <w:rsid w:val="00883F9E"/>
    <w:rsid w:val="008842FF"/>
    <w:rsid w:val="008866D0"/>
    <w:rsid w:val="00886CB3"/>
    <w:rsid w:val="00886CDC"/>
    <w:rsid w:val="00886EB6"/>
    <w:rsid w:val="00890125"/>
    <w:rsid w:val="008934BD"/>
    <w:rsid w:val="00893824"/>
    <w:rsid w:val="00893AEA"/>
    <w:rsid w:val="00896CBA"/>
    <w:rsid w:val="00897273"/>
    <w:rsid w:val="00897401"/>
    <w:rsid w:val="00897920"/>
    <w:rsid w:val="008A0B1D"/>
    <w:rsid w:val="008A0B32"/>
    <w:rsid w:val="008A0C4F"/>
    <w:rsid w:val="008A174E"/>
    <w:rsid w:val="008A1A79"/>
    <w:rsid w:val="008A1BAE"/>
    <w:rsid w:val="008A1D73"/>
    <w:rsid w:val="008A37D3"/>
    <w:rsid w:val="008A3A49"/>
    <w:rsid w:val="008A3F15"/>
    <w:rsid w:val="008A45F1"/>
    <w:rsid w:val="008A4D60"/>
    <w:rsid w:val="008A5858"/>
    <w:rsid w:val="008A59DC"/>
    <w:rsid w:val="008A6475"/>
    <w:rsid w:val="008A7B1A"/>
    <w:rsid w:val="008B0073"/>
    <w:rsid w:val="008B01B1"/>
    <w:rsid w:val="008B08F1"/>
    <w:rsid w:val="008B0F45"/>
    <w:rsid w:val="008B10F6"/>
    <w:rsid w:val="008B1110"/>
    <w:rsid w:val="008B15C3"/>
    <w:rsid w:val="008B194A"/>
    <w:rsid w:val="008B194B"/>
    <w:rsid w:val="008B21C0"/>
    <w:rsid w:val="008B29DA"/>
    <w:rsid w:val="008B31F1"/>
    <w:rsid w:val="008B3B6D"/>
    <w:rsid w:val="008B3C3A"/>
    <w:rsid w:val="008B547A"/>
    <w:rsid w:val="008B562D"/>
    <w:rsid w:val="008B6F9C"/>
    <w:rsid w:val="008B7802"/>
    <w:rsid w:val="008B7D37"/>
    <w:rsid w:val="008C0026"/>
    <w:rsid w:val="008C04B2"/>
    <w:rsid w:val="008C1632"/>
    <w:rsid w:val="008C1E65"/>
    <w:rsid w:val="008C2AF3"/>
    <w:rsid w:val="008C3DF7"/>
    <w:rsid w:val="008C4709"/>
    <w:rsid w:val="008C5B1F"/>
    <w:rsid w:val="008C6398"/>
    <w:rsid w:val="008C6DD1"/>
    <w:rsid w:val="008C7518"/>
    <w:rsid w:val="008D13B3"/>
    <w:rsid w:val="008D1778"/>
    <w:rsid w:val="008D2A5A"/>
    <w:rsid w:val="008D2C78"/>
    <w:rsid w:val="008D32E7"/>
    <w:rsid w:val="008D3AC5"/>
    <w:rsid w:val="008D442B"/>
    <w:rsid w:val="008D4B1D"/>
    <w:rsid w:val="008D5406"/>
    <w:rsid w:val="008D5575"/>
    <w:rsid w:val="008D5759"/>
    <w:rsid w:val="008D5A34"/>
    <w:rsid w:val="008D6C8E"/>
    <w:rsid w:val="008D7838"/>
    <w:rsid w:val="008D7BA8"/>
    <w:rsid w:val="008E036C"/>
    <w:rsid w:val="008E2DEE"/>
    <w:rsid w:val="008E3314"/>
    <w:rsid w:val="008E3991"/>
    <w:rsid w:val="008E3E53"/>
    <w:rsid w:val="008E4791"/>
    <w:rsid w:val="008E66EB"/>
    <w:rsid w:val="008E6DB8"/>
    <w:rsid w:val="008E7E80"/>
    <w:rsid w:val="008E7FD0"/>
    <w:rsid w:val="008F08E6"/>
    <w:rsid w:val="008F1229"/>
    <w:rsid w:val="008F1596"/>
    <w:rsid w:val="008F2ED7"/>
    <w:rsid w:val="008F302D"/>
    <w:rsid w:val="008F330E"/>
    <w:rsid w:val="008F3FFB"/>
    <w:rsid w:val="008F47A6"/>
    <w:rsid w:val="008F4B18"/>
    <w:rsid w:val="008F4E2A"/>
    <w:rsid w:val="008F4F53"/>
    <w:rsid w:val="008F51A8"/>
    <w:rsid w:val="008F5816"/>
    <w:rsid w:val="00900604"/>
    <w:rsid w:val="0090093D"/>
    <w:rsid w:val="00900B59"/>
    <w:rsid w:val="00900C94"/>
    <w:rsid w:val="00900DF9"/>
    <w:rsid w:val="00901217"/>
    <w:rsid w:val="00901227"/>
    <w:rsid w:val="00901E65"/>
    <w:rsid w:val="00901F73"/>
    <w:rsid w:val="00902512"/>
    <w:rsid w:val="00902D83"/>
    <w:rsid w:val="00903CB4"/>
    <w:rsid w:val="009042FF"/>
    <w:rsid w:val="0090688D"/>
    <w:rsid w:val="0090699D"/>
    <w:rsid w:val="00906AE4"/>
    <w:rsid w:val="00906B46"/>
    <w:rsid w:val="00906C16"/>
    <w:rsid w:val="0091044F"/>
    <w:rsid w:val="00910902"/>
    <w:rsid w:val="00910CF7"/>
    <w:rsid w:val="00910DE9"/>
    <w:rsid w:val="009112D9"/>
    <w:rsid w:val="00911CDD"/>
    <w:rsid w:val="00911EA3"/>
    <w:rsid w:val="00912830"/>
    <w:rsid w:val="009137AE"/>
    <w:rsid w:val="00914FB5"/>
    <w:rsid w:val="009152B0"/>
    <w:rsid w:val="00915434"/>
    <w:rsid w:val="00915A08"/>
    <w:rsid w:val="00916576"/>
    <w:rsid w:val="00920015"/>
    <w:rsid w:val="009205E0"/>
    <w:rsid w:val="00920D3D"/>
    <w:rsid w:val="009211F1"/>
    <w:rsid w:val="00921DB3"/>
    <w:rsid w:val="00921DDA"/>
    <w:rsid w:val="00922597"/>
    <w:rsid w:val="00922FB0"/>
    <w:rsid w:val="00924FDC"/>
    <w:rsid w:val="0092593A"/>
    <w:rsid w:val="0093128D"/>
    <w:rsid w:val="00931B89"/>
    <w:rsid w:val="00931CCE"/>
    <w:rsid w:val="00931FE4"/>
    <w:rsid w:val="009324ED"/>
    <w:rsid w:val="00932C12"/>
    <w:rsid w:val="00935603"/>
    <w:rsid w:val="00935BD4"/>
    <w:rsid w:val="009363C0"/>
    <w:rsid w:val="00936F0E"/>
    <w:rsid w:val="009409B3"/>
    <w:rsid w:val="00940D9E"/>
    <w:rsid w:val="00942218"/>
    <w:rsid w:val="00942E49"/>
    <w:rsid w:val="00943BBD"/>
    <w:rsid w:val="009441F6"/>
    <w:rsid w:val="00944BC6"/>
    <w:rsid w:val="0094598D"/>
    <w:rsid w:val="00945D05"/>
    <w:rsid w:val="009475BC"/>
    <w:rsid w:val="00950153"/>
    <w:rsid w:val="00953F94"/>
    <w:rsid w:val="00954406"/>
    <w:rsid w:val="00954AE5"/>
    <w:rsid w:val="00955278"/>
    <w:rsid w:val="0095553B"/>
    <w:rsid w:val="00956A68"/>
    <w:rsid w:val="009579D0"/>
    <w:rsid w:val="00957FFA"/>
    <w:rsid w:val="009603CB"/>
    <w:rsid w:val="00961009"/>
    <w:rsid w:val="0096289C"/>
    <w:rsid w:val="00962E3A"/>
    <w:rsid w:val="00963279"/>
    <w:rsid w:val="00964D45"/>
    <w:rsid w:val="00964F0F"/>
    <w:rsid w:val="00965F16"/>
    <w:rsid w:val="00966911"/>
    <w:rsid w:val="00966EED"/>
    <w:rsid w:val="00967086"/>
    <w:rsid w:val="00971A93"/>
    <w:rsid w:val="00971D77"/>
    <w:rsid w:val="0097259F"/>
    <w:rsid w:val="009750CE"/>
    <w:rsid w:val="00975B35"/>
    <w:rsid w:val="00977B17"/>
    <w:rsid w:val="009801E4"/>
    <w:rsid w:val="00980397"/>
    <w:rsid w:val="0098075D"/>
    <w:rsid w:val="0098226E"/>
    <w:rsid w:val="00982CC9"/>
    <w:rsid w:val="0098351A"/>
    <w:rsid w:val="009836FB"/>
    <w:rsid w:val="009845E1"/>
    <w:rsid w:val="00984F96"/>
    <w:rsid w:val="00985433"/>
    <w:rsid w:val="00986894"/>
    <w:rsid w:val="00986997"/>
    <w:rsid w:val="00986F12"/>
    <w:rsid w:val="00990893"/>
    <w:rsid w:val="00990B71"/>
    <w:rsid w:val="009910A1"/>
    <w:rsid w:val="0099113B"/>
    <w:rsid w:val="00991D39"/>
    <w:rsid w:val="0099265B"/>
    <w:rsid w:val="00992DE2"/>
    <w:rsid w:val="009936BA"/>
    <w:rsid w:val="00993B96"/>
    <w:rsid w:val="00994A78"/>
    <w:rsid w:val="00995BA4"/>
    <w:rsid w:val="00995E98"/>
    <w:rsid w:val="009964DC"/>
    <w:rsid w:val="00997521"/>
    <w:rsid w:val="00997CE5"/>
    <w:rsid w:val="00997DC5"/>
    <w:rsid w:val="00997E82"/>
    <w:rsid w:val="009A0583"/>
    <w:rsid w:val="009A088B"/>
    <w:rsid w:val="009A24A7"/>
    <w:rsid w:val="009A3368"/>
    <w:rsid w:val="009A347A"/>
    <w:rsid w:val="009A4528"/>
    <w:rsid w:val="009A457A"/>
    <w:rsid w:val="009A5EB3"/>
    <w:rsid w:val="009A6226"/>
    <w:rsid w:val="009A6DC3"/>
    <w:rsid w:val="009A7208"/>
    <w:rsid w:val="009A7878"/>
    <w:rsid w:val="009B05E2"/>
    <w:rsid w:val="009B0BA6"/>
    <w:rsid w:val="009B0DEB"/>
    <w:rsid w:val="009B1083"/>
    <w:rsid w:val="009B22B8"/>
    <w:rsid w:val="009B2889"/>
    <w:rsid w:val="009B4195"/>
    <w:rsid w:val="009B51C3"/>
    <w:rsid w:val="009B5636"/>
    <w:rsid w:val="009B729B"/>
    <w:rsid w:val="009B7897"/>
    <w:rsid w:val="009B7902"/>
    <w:rsid w:val="009B7E9F"/>
    <w:rsid w:val="009C03A9"/>
    <w:rsid w:val="009C09EC"/>
    <w:rsid w:val="009C1356"/>
    <w:rsid w:val="009C14C2"/>
    <w:rsid w:val="009C36C0"/>
    <w:rsid w:val="009C5B7D"/>
    <w:rsid w:val="009C6243"/>
    <w:rsid w:val="009C6305"/>
    <w:rsid w:val="009D0834"/>
    <w:rsid w:val="009D0F75"/>
    <w:rsid w:val="009D1AFA"/>
    <w:rsid w:val="009D2EC8"/>
    <w:rsid w:val="009D3D45"/>
    <w:rsid w:val="009D423E"/>
    <w:rsid w:val="009D4AF7"/>
    <w:rsid w:val="009D57E8"/>
    <w:rsid w:val="009D57F3"/>
    <w:rsid w:val="009D5DA8"/>
    <w:rsid w:val="009D6037"/>
    <w:rsid w:val="009D6982"/>
    <w:rsid w:val="009D6988"/>
    <w:rsid w:val="009D7FCC"/>
    <w:rsid w:val="009E351B"/>
    <w:rsid w:val="009E3752"/>
    <w:rsid w:val="009E415C"/>
    <w:rsid w:val="009E4466"/>
    <w:rsid w:val="009E44BC"/>
    <w:rsid w:val="009E5EB6"/>
    <w:rsid w:val="009E6F5D"/>
    <w:rsid w:val="009E76C5"/>
    <w:rsid w:val="009E79B7"/>
    <w:rsid w:val="009F0321"/>
    <w:rsid w:val="009F13FA"/>
    <w:rsid w:val="009F14D6"/>
    <w:rsid w:val="009F1554"/>
    <w:rsid w:val="009F4DA3"/>
    <w:rsid w:val="009F54D9"/>
    <w:rsid w:val="009F6EF0"/>
    <w:rsid w:val="009F6F7C"/>
    <w:rsid w:val="009F75B2"/>
    <w:rsid w:val="009F7D3D"/>
    <w:rsid w:val="00A0046F"/>
    <w:rsid w:val="00A015BE"/>
    <w:rsid w:val="00A016C2"/>
    <w:rsid w:val="00A01B90"/>
    <w:rsid w:val="00A02E3C"/>
    <w:rsid w:val="00A03C81"/>
    <w:rsid w:val="00A03EA1"/>
    <w:rsid w:val="00A0403C"/>
    <w:rsid w:val="00A04B87"/>
    <w:rsid w:val="00A07866"/>
    <w:rsid w:val="00A07AC6"/>
    <w:rsid w:val="00A10425"/>
    <w:rsid w:val="00A10FF1"/>
    <w:rsid w:val="00A122FB"/>
    <w:rsid w:val="00A12C63"/>
    <w:rsid w:val="00A12E80"/>
    <w:rsid w:val="00A14CF7"/>
    <w:rsid w:val="00A15415"/>
    <w:rsid w:val="00A161BA"/>
    <w:rsid w:val="00A202E3"/>
    <w:rsid w:val="00A220DD"/>
    <w:rsid w:val="00A23C9D"/>
    <w:rsid w:val="00A23FE6"/>
    <w:rsid w:val="00A24711"/>
    <w:rsid w:val="00A24730"/>
    <w:rsid w:val="00A247D4"/>
    <w:rsid w:val="00A258DA"/>
    <w:rsid w:val="00A25D29"/>
    <w:rsid w:val="00A25ED2"/>
    <w:rsid w:val="00A319ED"/>
    <w:rsid w:val="00A32944"/>
    <w:rsid w:val="00A34700"/>
    <w:rsid w:val="00A353D5"/>
    <w:rsid w:val="00A35ECF"/>
    <w:rsid w:val="00A376DC"/>
    <w:rsid w:val="00A4028A"/>
    <w:rsid w:val="00A408CD"/>
    <w:rsid w:val="00A40F08"/>
    <w:rsid w:val="00A41550"/>
    <w:rsid w:val="00A45B03"/>
    <w:rsid w:val="00A46607"/>
    <w:rsid w:val="00A47A49"/>
    <w:rsid w:val="00A508F8"/>
    <w:rsid w:val="00A513F5"/>
    <w:rsid w:val="00A517E8"/>
    <w:rsid w:val="00A5208F"/>
    <w:rsid w:val="00A52DCB"/>
    <w:rsid w:val="00A56413"/>
    <w:rsid w:val="00A57D5C"/>
    <w:rsid w:val="00A6027F"/>
    <w:rsid w:val="00A613FD"/>
    <w:rsid w:val="00A62B26"/>
    <w:rsid w:val="00A62C09"/>
    <w:rsid w:val="00A63418"/>
    <w:rsid w:val="00A6586F"/>
    <w:rsid w:val="00A678B6"/>
    <w:rsid w:val="00A713DD"/>
    <w:rsid w:val="00A722D4"/>
    <w:rsid w:val="00A72494"/>
    <w:rsid w:val="00A72F91"/>
    <w:rsid w:val="00A74F4E"/>
    <w:rsid w:val="00A76680"/>
    <w:rsid w:val="00A76829"/>
    <w:rsid w:val="00A76853"/>
    <w:rsid w:val="00A76A81"/>
    <w:rsid w:val="00A76B2A"/>
    <w:rsid w:val="00A76C71"/>
    <w:rsid w:val="00A77FBD"/>
    <w:rsid w:val="00A802F3"/>
    <w:rsid w:val="00A807FD"/>
    <w:rsid w:val="00A813C8"/>
    <w:rsid w:val="00A81DFB"/>
    <w:rsid w:val="00A83E5B"/>
    <w:rsid w:val="00A83F27"/>
    <w:rsid w:val="00A846CB"/>
    <w:rsid w:val="00A849E4"/>
    <w:rsid w:val="00A85CAC"/>
    <w:rsid w:val="00A85E85"/>
    <w:rsid w:val="00A86197"/>
    <w:rsid w:val="00A862F4"/>
    <w:rsid w:val="00A86F81"/>
    <w:rsid w:val="00A87013"/>
    <w:rsid w:val="00A87BA1"/>
    <w:rsid w:val="00A9077C"/>
    <w:rsid w:val="00A91DF3"/>
    <w:rsid w:val="00A92793"/>
    <w:rsid w:val="00A93B81"/>
    <w:rsid w:val="00A959E4"/>
    <w:rsid w:val="00A95C02"/>
    <w:rsid w:val="00A95D0A"/>
    <w:rsid w:val="00A9635A"/>
    <w:rsid w:val="00A967FC"/>
    <w:rsid w:val="00A9729E"/>
    <w:rsid w:val="00AA0058"/>
    <w:rsid w:val="00AA1DB2"/>
    <w:rsid w:val="00AA2BA3"/>
    <w:rsid w:val="00AA2C37"/>
    <w:rsid w:val="00AA353F"/>
    <w:rsid w:val="00AA4103"/>
    <w:rsid w:val="00AA4939"/>
    <w:rsid w:val="00AA6771"/>
    <w:rsid w:val="00AA679F"/>
    <w:rsid w:val="00AA6B2A"/>
    <w:rsid w:val="00AA7DE4"/>
    <w:rsid w:val="00AB0206"/>
    <w:rsid w:val="00AB0BFF"/>
    <w:rsid w:val="00AB10B1"/>
    <w:rsid w:val="00AB18D0"/>
    <w:rsid w:val="00AB1EC1"/>
    <w:rsid w:val="00AB2466"/>
    <w:rsid w:val="00AB2C7F"/>
    <w:rsid w:val="00AB2DDE"/>
    <w:rsid w:val="00AB2ED8"/>
    <w:rsid w:val="00AB4D9B"/>
    <w:rsid w:val="00AB520F"/>
    <w:rsid w:val="00AB57F1"/>
    <w:rsid w:val="00AB734A"/>
    <w:rsid w:val="00AB73A5"/>
    <w:rsid w:val="00AC0163"/>
    <w:rsid w:val="00AC132C"/>
    <w:rsid w:val="00AC16A0"/>
    <w:rsid w:val="00AC19B9"/>
    <w:rsid w:val="00AC2003"/>
    <w:rsid w:val="00AC2F8E"/>
    <w:rsid w:val="00AC3372"/>
    <w:rsid w:val="00AC3BA8"/>
    <w:rsid w:val="00AC51EB"/>
    <w:rsid w:val="00AC55FE"/>
    <w:rsid w:val="00AC6602"/>
    <w:rsid w:val="00AC68B0"/>
    <w:rsid w:val="00AC68EA"/>
    <w:rsid w:val="00AC6D6C"/>
    <w:rsid w:val="00AC70E1"/>
    <w:rsid w:val="00AD08AA"/>
    <w:rsid w:val="00AD1923"/>
    <w:rsid w:val="00AD2DDD"/>
    <w:rsid w:val="00AD680F"/>
    <w:rsid w:val="00AD69CB"/>
    <w:rsid w:val="00AD6D1B"/>
    <w:rsid w:val="00AE01F4"/>
    <w:rsid w:val="00AE0C02"/>
    <w:rsid w:val="00AE198D"/>
    <w:rsid w:val="00AE33C8"/>
    <w:rsid w:val="00AE5CA4"/>
    <w:rsid w:val="00AE5D00"/>
    <w:rsid w:val="00AE5D3A"/>
    <w:rsid w:val="00AE6313"/>
    <w:rsid w:val="00AE663D"/>
    <w:rsid w:val="00AE6A3F"/>
    <w:rsid w:val="00AE71A2"/>
    <w:rsid w:val="00AF078C"/>
    <w:rsid w:val="00AF0F95"/>
    <w:rsid w:val="00AF14D4"/>
    <w:rsid w:val="00AF1FEE"/>
    <w:rsid w:val="00AF2535"/>
    <w:rsid w:val="00AF2554"/>
    <w:rsid w:val="00AF2805"/>
    <w:rsid w:val="00AF44A6"/>
    <w:rsid w:val="00AF4DD5"/>
    <w:rsid w:val="00AF632B"/>
    <w:rsid w:val="00AF6F2F"/>
    <w:rsid w:val="00AF7F1F"/>
    <w:rsid w:val="00B00AA6"/>
    <w:rsid w:val="00B00E4B"/>
    <w:rsid w:val="00B016DD"/>
    <w:rsid w:val="00B03C72"/>
    <w:rsid w:val="00B05273"/>
    <w:rsid w:val="00B07698"/>
    <w:rsid w:val="00B07B71"/>
    <w:rsid w:val="00B10363"/>
    <w:rsid w:val="00B10A4E"/>
    <w:rsid w:val="00B10D33"/>
    <w:rsid w:val="00B130D2"/>
    <w:rsid w:val="00B13629"/>
    <w:rsid w:val="00B13C04"/>
    <w:rsid w:val="00B13CFB"/>
    <w:rsid w:val="00B14256"/>
    <w:rsid w:val="00B14664"/>
    <w:rsid w:val="00B1492E"/>
    <w:rsid w:val="00B15BB3"/>
    <w:rsid w:val="00B200D1"/>
    <w:rsid w:val="00B20828"/>
    <w:rsid w:val="00B20B6A"/>
    <w:rsid w:val="00B2120F"/>
    <w:rsid w:val="00B21651"/>
    <w:rsid w:val="00B2211B"/>
    <w:rsid w:val="00B22515"/>
    <w:rsid w:val="00B22E4D"/>
    <w:rsid w:val="00B231CD"/>
    <w:rsid w:val="00B232CB"/>
    <w:rsid w:val="00B237FB"/>
    <w:rsid w:val="00B24E9C"/>
    <w:rsid w:val="00B25ABE"/>
    <w:rsid w:val="00B2659E"/>
    <w:rsid w:val="00B26E3D"/>
    <w:rsid w:val="00B302ED"/>
    <w:rsid w:val="00B30F03"/>
    <w:rsid w:val="00B317E0"/>
    <w:rsid w:val="00B31802"/>
    <w:rsid w:val="00B31EBB"/>
    <w:rsid w:val="00B31FF8"/>
    <w:rsid w:val="00B3276E"/>
    <w:rsid w:val="00B328A1"/>
    <w:rsid w:val="00B32E26"/>
    <w:rsid w:val="00B333AE"/>
    <w:rsid w:val="00B33A35"/>
    <w:rsid w:val="00B34EC8"/>
    <w:rsid w:val="00B35796"/>
    <w:rsid w:val="00B371FD"/>
    <w:rsid w:val="00B37D5C"/>
    <w:rsid w:val="00B404DA"/>
    <w:rsid w:val="00B40547"/>
    <w:rsid w:val="00B4058D"/>
    <w:rsid w:val="00B4132A"/>
    <w:rsid w:val="00B419EC"/>
    <w:rsid w:val="00B41C2A"/>
    <w:rsid w:val="00B41F89"/>
    <w:rsid w:val="00B423E8"/>
    <w:rsid w:val="00B4260F"/>
    <w:rsid w:val="00B4273C"/>
    <w:rsid w:val="00B427BE"/>
    <w:rsid w:val="00B4295C"/>
    <w:rsid w:val="00B430D8"/>
    <w:rsid w:val="00B4324F"/>
    <w:rsid w:val="00B43B0C"/>
    <w:rsid w:val="00B456A0"/>
    <w:rsid w:val="00B45C06"/>
    <w:rsid w:val="00B46772"/>
    <w:rsid w:val="00B46E73"/>
    <w:rsid w:val="00B47325"/>
    <w:rsid w:val="00B50E6A"/>
    <w:rsid w:val="00B53294"/>
    <w:rsid w:val="00B532FC"/>
    <w:rsid w:val="00B53D07"/>
    <w:rsid w:val="00B53DB1"/>
    <w:rsid w:val="00B55434"/>
    <w:rsid w:val="00B556D4"/>
    <w:rsid w:val="00B56AE0"/>
    <w:rsid w:val="00B57052"/>
    <w:rsid w:val="00B57975"/>
    <w:rsid w:val="00B602E5"/>
    <w:rsid w:val="00B6061B"/>
    <w:rsid w:val="00B6105F"/>
    <w:rsid w:val="00B61990"/>
    <w:rsid w:val="00B61A42"/>
    <w:rsid w:val="00B61ABE"/>
    <w:rsid w:val="00B61AFA"/>
    <w:rsid w:val="00B61DA4"/>
    <w:rsid w:val="00B6260A"/>
    <w:rsid w:val="00B626E8"/>
    <w:rsid w:val="00B62917"/>
    <w:rsid w:val="00B62CC5"/>
    <w:rsid w:val="00B63558"/>
    <w:rsid w:val="00B64907"/>
    <w:rsid w:val="00B65578"/>
    <w:rsid w:val="00B661E6"/>
    <w:rsid w:val="00B66359"/>
    <w:rsid w:val="00B66F07"/>
    <w:rsid w:val="00B66FE9"/>
    <w:rsid w:val="00B70B89"/>
    <w:rsid w:val="00B70DAA"/>
    <w:rsid w:val="00B71540"/>
    <w:rsid w:val="00B717DC"/>
    <w:rsid w:val="00B71830"/>
    <w:rsid w:val="00B71DEB"/>
    <w:rsid w:val="00B720AD"/>
    <w:rsid w:val="00B74082"/>
    <w:rsid w:val="00B7458E"/>
    <w:rsid w:val="00B746D1"/>
    <w:rsid w:val="00B76C09"/>
    <w:rsid w:val="00B8064D"/>
    <w:rsid w:val="00B81280"/>
    <w:rsid w:val="00B818FF"/>
    <w:rsid w:val="00B82906"/>
    <w:rsid w:val="00B82FC4"/>
    <w:rsid w:val="00B847E4"/>
    <w:rsid w:val="00B85344"/>
    <w:rsid w:val="00B85E07"/>
    <w:rsid w:val="00B86AC8"/>
    <w:rsid w:val="00B87B2B"/>
    <w:rsid w:val="00B87CC1"/>
    <w:rsid w:val="00B90E56"/>
    <w:rsid w:val="00B9194E"/>
    <w:rsid w:val="00B91F08"/>
    <w:rsid w:val="00B92487"/>
    <w:rsid w:val="00B92969"/>
    <w:rsid w:val="00B9322C"/>
    <w:rsid w:val="00B93320"/>
    <w:rsid w:val="00B9413C"/>
    <w:rsid w:val="00B946E4"/>
    <w:rsid w:val="00B94B9F"/>
    <w:rsid w:val="00B95550"/>
    <w:rsid w:val="00B96DB1"/>
    <w:rsid w:val="00B97915"/>
    <w:rsid w:val="00B97E04"/>
    <w:rsid w:val="00BA0D79"/>
    <w:rsid w:val="00BA144B"/>
    <w:rsid w:val="00BA1D3D"/>
    <w:rsid w:val="00BA220E"/>
    <w:rsid w:val="00BA2E0C"/>
    <w:rsid w:val="00BA42AD"/>
    <w:rsid w:val="00BA5A60"/>
    <w:rsid w:val="00BA5E4F"/>
    <w:rsid w:val="00BA64F7"/>
    <w:rsid w:val="00BA6796"/>
    <w:rsid w:val="00BA7099"/>
    <w:rsid w:val="00BA7F60"/>
    <w:rsid w:val="00BA7F66"/>
    <w:rsid w:val="00BB1483"/>
    <w:rsid w:val="00BB191B"/>
    <w:rsid w:val="00BB30C1"/>
    <w:rsid w:val="00BB37E3"/>
    <w:rsid w:val="00BB3B7E"/>
    <w:rsid w:val="00BB3CCE"/>
    <w:rsid w:val="00BB3D28"/>
    <w:rsid w:val="00BB4050"/>
    <w:rsid w:val="00BB466C"/>
    <w:rsid w:val="00BB4A5A"/>
    <w:rsid w:val="00BB5A5C"/>
    <w:rsid w:val="00BC1115"/>
    <w:rsid w:val="00BC1627"/>
    <w:rsid w:val="00BC210C"/>
    <w:rsid w:val="00BC2CF5"/>
    <w:rsid w:val="00BC2F8B"/>
    <w:rsid w:val="00BC306E"/>
    <w:rsid w:val="00BC339D"/>
    <w:rsid w:val="00BC40CD"/>
    <w:rsid w:val="00BC4511"/>
    <w:rsid w:val="00BC4A98"/>
    <w:rsid w:val="00BC4FA8"/>
    <w:rsid w:val="00BC5204"/>
    <w:rsid w:val="00BC6CCC"/>
    <w:rsid w:val="00BC785E"/>
    <w:rsid w:val="00BD1494"/>
    <w:rsid w:val="00BD2096"/>
    <w:rsid w:val="00BD22CA"/>
    <w:rsid w:val="00BD35FF"/>
    <w:rsid w:val="00BD43B6"/>
    <w:rsid w:val="00BD44FB"/>
    <w:rsid w:val="00BD58E4"/>
    <w:rsid w:val="00BD6555"/>
    <w:rsid w:val="00BD6A94"/>
    <w:rsid w:val="00BD71C2"/>
    <w:rsid w:val="00BD76AD"/>
    <w:rsid w:val="00BD7BBC"/>
    <w:rsid w:val="00BE041A"/>
    <w:rsid w:val="00BE1582"/>
    <w:rsid w:val="00BE1F37"/>
    <w:rsid w:val="00BE4D95"/>
    <w:rsid w:val="00BE5121"/>
    <w:rsid w:val="00BE626A"/>
    <w:rsid w:val="00BE6B3D"/>
    <w:rsid w:val="00BF1906"/>
    <w:rsid w:val="00BF1BC6"/>
    <w:rsid w:val="00BF1C5D"/>
    <w:rsid w:val="00BF1DAF"/>
    <w:rsid w:val="00BF29BA"/>
    <w:rsid w:val="00BF2FAB"/>
    <w:rsid w:val="00BF35CC"/>
    <w:rsid w:val="00BF3FFB"/>
    <w:rsid w:val="00BF4E07"/>
    <w:rsid w:val="00BF4EBD"/>
    <w:rsid w:val="00BF5E9F"/>
    <w:rsid w:val="00BF5F47"/>
    <w:rsid w:val="00BF6024"/>
    <w:rsid w:val="00BF6ED8"/>
    <w:rsid w:val="00BF7494"/>
    <w:rsid w:val="00BF77D7"/>
    <w:rsid w:val="00C01732"/>
    <w:rsid w:val="00C03AAD"/>
    <w:rsid w:val="00C03AE9"/>
    <w:rsid w:val="00C04610"/>
    <w:rsid w:val="00C04867"/>
    <w:rsid w:val="00C051F0"/>
    <w:rsid w:val="00C05FFD"/>
    <w:rsid w:val="00C06430"/>
    <w:rsid w:val="00C06786"/>
    <w:rsid w:val="00C067C2"/>
    <w:rsid w:val="00C071EC"/>
    <w:rsid w:val="00C10314"/>
    <w:rsid w:val="00C10A64"/>
    <w:rsid w:val="00C11983"/>
    <w:rsid w:val="00C1235C"/>
    <w:rsid w:val="00C20B48"/>
    <w:rsid w:val="00C20ECE"/>
    <w:rsid w:val="00C21813"/>
    <w:rsid w:val="00C23BA4"/>
    <w:rsid w:val="00C23FF5"/>
    <w:rsid w:val="00C2448B"/>
    <w:rsid w:val="00C24EB7"/>
    <w:rsid w:val="00C255E8"/>
    <w:rsid w:val="00C2659B"/>
    <w:rsid w:val="00C26C19"/>
    <w:rsid w:val="00C2752B"/>
    <w:rsid w:val="00C323EF"/>
    <w:rsid w:val="00C32C3B"/>
    <w:rsid w:val="00C343E1"/>
    <w:rsid w:val="00C34564"/>
    <w:rsid w:val="00C3523F"/>
    <w:rsid w:val="00C35C49"/>
    <w:rsid w:val="00C36967"/>
    <w:rsid w:val="00C41168"/>
    <w:rsid w:val="00C42673"/>
    <w:rsid w:val="00C42964"/>
    <w:rsid w:val="00C42C5C"/>
    <w:rsid w:val="00C42D19"/>
    <w:rsid w:val="00C43E09"/>
    <w:rsid w:val="00C45921"/>
    <w:rsid w:val="00C45AB0"/>
    <w:rsid w:val="00C469F8"/>
    <w:rsid w:val="00C50FBA"/>
    <w:rsid w:val="00C51F73"/>
    <w:rsid w:val="00C5204F"/>
    <w:rsid w:val="00C52235"/>
    <w:rsid w:val="00C52F7C"/>
    <w:rsid w:val="00C53255"/>
    <w:rsid w:val="00C5396C"/>
    <w:rsid w:val="00C56092"/>
    <w:rsid w:val="00C56FCE"/>
    <w:rsid w:val="00C5746B"/>
    <w:rsid w:val="00C5795C"/>
    <w:rsid w:val="00C60352"/>
    <w:rsid w:val="00C604D7"/>
    <w:rsid w:val="00C6103F"/>
    <w:rsid w:val="00C6144E"/>
    <w:rsid w:val="00C61700"/>
    <w:rsid w:val="00C623DD"/>
    <w:rsid w:val="00C62DCB"/>
    <w:rsid w:val="00C63D63"/>
    <w:rsid w:val="00C6472B"/>
    <w:rsid w:val="00C673BD"/>
    <w:rsid w:val="00C67B9A"/>
    <w:rsid w:val="00C70BCF"/>
    <w:rsid w:val="00C70BF4"/>
    <w:rsid w:val="00C70D5A"/>
    <w:rsid w:val="00C711BE"/>
    <w:rsid w:val="00C71409"/>
    <w:rsid w:val="00C7147A"/>
    <w:rsid w:val="00C7174E"/>
    <w:rsid w:val="00C71C6C"/>
    <w:rsid w:val="00C73B92"/>
    <w:rsid w:val="00C74232"/>
    <w:rsid w:val="00C76602"/>
    <w:rsid w:val="00C82514"/>
    <w:rsid w:val="00C82845"/>
    <w:rsid w:val="00C83427"/>
    <w:rsid w:val="00C8352C"/>
    <w:rsid w:val="00C83EC8"/>
    <w:rsid w:val="00C84108"/>
    <w:rsid w:val="00C85721"/>
    <w:rsid w:val="00C85A3A"/>
    <w:rsid w:val="00C85B85"/>
    <w:rsid w:val="00C85F1E"/>
    <w:rsid w:val="00C87110"/>
    <w:rsid w:val="00C90F60"/>
    <w:rsid w:val="00C91756"/>
    <w:rsid w:val="00C91F05"/>
    <w:rsid w:val="00C92569"/>
    <w:rsid w:val="00C92E1C"/>
    <w:rsid w:val="00C93D5F"/>
    <w:rsid w:val="00C9491C"/>
    <w:rsid w:val="00C94B8B"/>
    <w:rsid w:val="00C9556F"/>
    <w:rsid w:val="00C95C02"/>
    <w:rsid w:val="00C96123"/>
    <w:rsid w:val="00C9612E"/>
    <w:rsid w:val="00C966A9"/>
    <w:rsid w:val="00C96A13"/>
    <w:rsid w:val="00C96DD6"/>
    <w:rsid w:val="00C977D5"/>
    <w:rsid w:val="00C97D89"/>
    <w:rsid w:val="00CA0013"/>
    <w:rsid w:val="00CA0D57"/>
    <w:rsid w:val="00CA1814"/>
    <w:rsid w:val="00CA1DC6"/>
    <w:rsid w:val="00CA3146"/>
    <w:rsid w:val="00CA484B"/>
    <w:rsid w:val="00CA5E33"/>
    <w:rsid w:val="00CA6126"/>
    <w:rsid w:val="00CA6346"/>
    <w:rsid w:val="00CA6680"/>
    <w:rsid w:val="00CA6A46"/>
    <w:rsid w:val="00CA6B72"/>
    <w:rsid w:val="00CB0EDF"/>
    <w:rsid w:val="00CB1330"/>
    <w:rsid w:val="00CB22C1"/>
    <w:rsid w:val="00CB272C"/>
    <w:rsid w:val="00CB377D"/>
    <w:rsid w:val="00CB4975"/>
    <w:rsid w:val="00CB512D"/>
    <w:rsid w:val="00CB6BA0"/>
    <w:rsid w:val="00CB6F4A"/>
    <w:rsid w:val="00CB762F"/>
    <w:rsid w:val="00CB78EC"/>
    <w:rsid w:val="00CC0531"/>
    <w:rsid w:val="00CC1B06"/>
    <w:rsid w:val="00CC3640"/>
    <w:rsid w:val="00CC3C79"/>
    <w:rsid w:val="00CC3F65"/>
    <w:rsid w:val="00CC4991"/>
    <w:rsid w:val="00CC641B"/>
    <w:rsid w:val="00CC75ED"/>
    <w:rsid w:val="00CC795D"/>
    <w:rsid w:val="00CD07CB"/>
    <w:rsid w:val="00CD32E5"/>
    <w:rsid w:val="00CD386E"/>
    <w:rsid w:val="00CD4912"/>
    <w:rsid w:val="00CD4A9C"/>
    <w:rsid w:val="00CD4D05"/>
    <w:rsid w:val="00CD4F44"/>
    <w:rsid w:val="00CD62EA"/>
    <w:rsid w:val="00CE1548"/>
    <w:rsid w:val="00CE1752"/>
    <w:rsid w:val="00CE22CD"/>
    <w:rsid w:val="00CE2534"/>
    <w:rsid w:val="00CE466E"/>
    <w:rsid w:val="00CE477B"/>
    <w:rsid w:val="00CE5143"/>
    <w:rsid w:val="00CE6A45"/>
    <w:rsid w:val="00CF05E9"/>
    <w:rsid w:val="00CF1169"/>
    <w:rsid w:val="00CF1207"/>
    <w:rsid w:val="00CF1A20"/>
    <w:rsid w:val="00CF2022"/>
    <w:rsid w:val="00CF2542"/>
    <w:rsid w:val="00CF3D60"/>
    <w:rsid w:val="00CF47C6"/>
    <w:rsid w:val="00CF5622"/>
    <w:rsid w:val="00CF5B80"/>
    <w:rsid w:val="00CF707A"/>
    <w:rsid w:val="00CF7D90"/>
    <w:rsid w:val="00D00A92"/>
    <w:rsid w:val="00D00ECA"/>
    <w:rsid w:val="00D02A30"/>
    <w:rsid w:val="00D0396D"/>
    <w:rsid w:val="00D044B6"/>
    <w:rsid w:val="00D04807"/>
    <w:rsid w:val="00D05FD5"/>
    <w:rsid w:val="00D06251"/>
    <w:rsid w:val="00D067A0"/>
    <w:rsid w:val="00D067D1"/>
    <w:rsid w:val="00D06CF3"/>
    <w:rsid w:val="00D108A8"/>
    <w:rsid w:val="00D133A3"/>
    <w:rsid w:val="00D149B4"/>
    <w:rsid w:val="00D14BDF"/>
    <w:rsid w:val="00D157AF"/>
    <w:rsid w:val="00D162AD"/>
    <w:rsid w:val="00D16F82"/>
    <w:rsid w:val="00D17051"/>
    <w:rsid w:val="00D17689"/>
    <w:rsid w:val="00D17FE4"/>
    <w:rsid w:val="00D2098B"/>
    <w:rsid w:val="00D20B7E"/>
    <w:rsid w:val="00D20C75"/>
    <w:rsid w:val="00D2146D"/>
    <w:rsid w:val="00D214F2"/>
    <w:rsid w:val="00D21C80"/>
    <w:rsid w:val="00D231D3"/>
    <w:rsid w:val="00D24624"/>
    <w:rsid w:val="00D24764"/>
    <w:rsid w:val="00D2481D"/>
    <w:rsid w:val="00D25274"/>
    <w:rsid w:val="00D26F7A"/>
    <w:rsid w:val="00D27CEC"/>
    <w:rsid w:val="00D30A0B"/>
    <w:rsid w:val="00D30B7E"/>
    <w:rsid w:val="00D31A7A"/>
    <w:rsid w:val="00D320A4"/>
    <w:rsid w:val="00D336CD"/>
    <w:rsid w:val="00D33E84"/>
    <w:rsid w:val="00D344AB"/>
    <w:rsid w:val="00D34BD8"/>
    <w:rsid w:val="00D376E8"/>
    <w:rsid w:val="00D41A72"/>
    <w:rsid w:val="00D433D7"/>
    <w:rsid w:val="00D434C9"/>
    <w:rsid w:val="00D43556"/>
    <w:rsid w:val="00D43C12"/>
    <w:rsid w:val="00D454BB"/>
    <w:rsid w:val="00D4567A"/>
    <w:rsid w:val="00D46787"/>
    <w:rsid w:val="00D46BB4"/>
    <w:rsid w:val="00D472E3"/>
    <w:rsid w:val="00D52430"/>
    <w:rsid w:val="00D5354C"/>
    <w:rsid w:val="00D53E49"/>
    <w:rsid w:val="00D55ABC"/>
    <w:rsid w:val="00D55F9A"/>
    <w:rsid w:val="00D6067C"/>
    <w:rsid w:val="00D60FF8"/>
    <w:rsid w:val="00D61645"/>
    <w:rsid w:val="00D61986"/>
    <w:rsid w:val="00D619C0"/>
    <w:rsid w:val="00D62042"/>
    <w:rsid w:val="00D63BCA"/>
    <w:rsid w:val="00D63E70"/>
    <w:rsid w:val="00D65DAB"/>
    <w:rsid w:val="00D667BE"/>
    <w:rsid w:val="00D67249"/>
    <w:rsid w:val="00D67F2D"/>
    <w:rsid w:val="00D70257"/>
    <w:rsid w:val="00D70EED"/>
    <w:rsid w:val="00D7206B"/>
    <w:rsid w:val="00D74027"/>
    <w:rsid w:val="00D76038"/>
    <w:rsid w:val="00D76372"/>
    <w:rsid w:val="00D764E5"/>
    <w:rsid w:val="00D76E68"/>
    <w:rsid w:val="00D76E7E"/>
    <w:rsid w:val="00D77A01"/>
    <w:rsid w:val="00D80359"/>
    <w:rsid w:val="00D80745"/>
    <w:rsid w:val="00D84B30"/>
    <w:rsid w:val="00D878C3"/>
    <w:rsid w:val="00D87A5B"/>
    <w:rsid w:val="00D92361"/>
    <w:rsid w:val="00D92F70"/>
    <w:rsid w:val="00D937EA"/>
    <w:rsid w:val="00D9397A"/>
    <w:rsid w:val="00D93F1C"/>
    <w:rsid w:val="00D94E83"/>
    <w:rsid w:val="00D94F15"/>
    <w:rsid w:val="00D9514B"/>
    <w:rsid w:val="00D95162"/>
    <w:rsid w:val="00D9573C"/>
    <w:rsid w:val="00D9597B"/>
    <w:rsid w:val="00D96518"/>
    <w:rsid w:val="00D971E2"/>
    <w:rsid w:val="00D97340"/>
    <w:rsid w:val="00DA06C0"/>
    <w:rsid w:val="00DA0A29"/>
    <w:rsid w:val="00DA2971"/>
    <w:rsid w:val="00DA324E"/>
    <w:rsid w:val="00DA40D5"/>
    <w:rsid w:val="00DA6A2F"/>
    <w:rsid w:val="00DA7A6D"/>
    <w:rsid w:val="00DA7E37"/>
    <w:rsid w:val="00DB015F"/>
    <w:rsid w:val="00DB04C5"/>
    <w:rsid w:val="00DB059E"/>
    <w:rsid w:val="00DB0E4B"/>
    <w:rsid w:val="00DB104E"/>
    <w:rsid w:val="00DB10E3"/>
    <w:rsid w:val="00DB112E"/>
    <w:rsid w:val="00DB11AF"/>
    <w:rsid w:val="00DB1240"/>
    <w:rsid w:val="00DB3128"/>
    <w:rsid w:val="00DB3269"/>
    <w:rsid w:val="00DB6D3E"/>
    <w:rsid w:val="00DB6E76"/>
    <w:rsid w:val="00DB7B09"/>
    <w:rsid w:val="00DC02AA"/>
    <w:rsid w:val="00DC0408"/>
    <w:rsid w:val="00DC103A"/>
    <w:rsid w:val="00DC117B"/>
    <w:rsid w:val="00DC15CE"/>
    <w:rsid w:val="00DC27C9"/>
    <w:rsid w:val="00DC3572"/>
    <w:rsid w:val="00DC3E22"/>
    <w:rsid w:val="00DC48D3"/>
    <w:rsid w:val="00DC4F18"/>
    <w:rsid w:val="00DC5392"/>
    <w:rsid w:val="00DC53DE"/>
    <w:rsid w:val="00DC5BF0"/>
    <w:rsid w:val="00DD054B"/>
    <w:rsid w:val="00DD12C3"/>
    <w:rsid w:val="00DD1BD7"/>
    <w:rsid w:val="00DD1D36"/>
    <w:rsid w:val="00DD1D7E"/>
    <w:rsid w:val="00DD2FF7"/>
    <w:rsid w:val="00DD304C"/>
    <w:rsid w:val="00DD5D4F"/>
    <w:rsid w:val="00DD5D72"/>
    <w:rsid w:val="00DD5E27"/>
    <w:rsid w:val="00DD6633"/>
    <w:rsid w:val="00DD7ED6"/>
    <w:rsid w:val="00DE07E1"/>
    <w:rsid w:val="00DE2834"/>
    <w:rsid w:val="00DE3174"/>
    <w:rsid w:val="00DE3248"/>
    <w:rsid w:val="00DE3530"/>
    <w:rsid w:val="00DE4BC3"/>
    <w:rsid w:val="00DE4D11"/>
    <w:rsid w:val="00DE4ECD"/>
    <w:rsid w:val="00DE6E09"/>
    <w:rsid w:val="00DE6E0C"/>
    <w:rsid w:val="00DF10E9"/>
    <w:rsid w:val="00DF20F7"/>
    <w:rsid w:val="00DF4571"/>
    <w:rsid w:val="00DF4D4E"/>
    <w:rsid w:val="00DF4FD1"/>
    <w:rsid w:val="00DF612F"/>
    <w:rsid w:val="00DF66EA"/>
    <w:rsid w:val="00DF6713"/>
    <w:rsid w:val="00E0324C"/>
    <w:rsid w:val="00E03909"/>
    <w:rsid w:val="00E03ACD"/>
    <w:rsid w:val="00E05CA3"/>
    <w:rsid w:val="00E11178"/>
    <w:rsid w:val="00E114AC"/>
    <w:rsid w:val="00E11867"/>
    <w:rsid w:val="00E1250F"/>
    <w:rsid w:val="00E12B44"/>
    <w:rsid w:val="00E12C38"/>
    <w:rsid w:val="00E12D6E"/>
    <w:rsid w:val="00E132A5"/>
    <w:rsid w:val="00E15310"/>
    <w:rsid w:val="00E15432"/>
    <w:rsid w:val="00E16ED1"/>
    <w:rsid w:val="00E16FE9"/>
    <w:rsid w:val="00E20292"/>
    <w:rsid w:val="00E2079F"/>
    <w:rsid w:val="00E20FC3"/>
    <w:rsid w:val="00E22D96"/>
    <w:rsid w:val="00E239B2"/>
    <w:rsid w:val="00E23D78"/>
    <w:rsid w:val="00E25330"/>
    <w:rsid w:val="00E25C93"/>
    <w:rsid w:val="00E261FE"/>
    <w:rsid w:val="00E26BB1"/>
    <w:rsid w:val="00E27188"/>
    <w:rsid w:val="00E27A94"/>
    <w:rsid w:val="00E30EFF"/>
    <w:rsid w:val="00E310CB"/>
    <w:rsid w:val="00E330B9"/>
    <w:rsid w:val="00E334D5"/>
    <w:rsid w:val="00E34789"/>
    <w:rsid w:val="00E357D1"/>
    <w:rsid w:val="00E3583A"/>
    <w:rsid w:val="00E35E17"/>
    <w:rsid w:val="00E36047"/>
    <w:rsid w:val="00E3607F"/>
    <w:rsid w:val="00E36C63"/>
    <w:rsid w:val="00E36F75"/>
    <w:rsid w:val="00E40423"/>
    <w:rsid w:val="00E4359D"/>
    <w:rsid w:val="00E44738"/>
    <w:rsid w:val="00E44B7D"/>
    <w:rsid w:val="00E458B4"/>
    <w:rsid w:val="00E45A8B"/>
    <w:rsid w:val="00E45ABA"/>
    <w:rsid w:val="00E465FE"/>
    <w:rsid w:val="00E46BFB"/>
    <w:rsid w:val="00E46D51"/>
    <w:rsid w:val="00E5027A"/>
    <w:rsid w:val="00E50563"/>
    <w:rsid w:val="00E50B3D"/>
    <w:rsid w:val="00E50F34"/>
    <w:rsid w:val="00E515AE"/>
    <w:rsid w:val="00E51745"/>
    <w:rsid w:val="00E531E4"/>
    <w:rsid w:val="00E53216"/>
    <w:rsid w:val="00E538A8"/>
    <w:rsid w:val="00E54822"/>
    <w:rsid w:val="00E54C6C"/>
    <w:rsid w:val="00E54DD5"/>
    <w:rsid w:val="00E54E72"/>
    <w:rsid w:val="00E55F7F"/>
    <w:rsid w:val="00E5631F"/>
    <w:rsid w:val="00E574C3"/>
    <w:rsid w:val="00E57EFF"/>
    <w:rsid w:val="00E608B1"/>
    <w:rsid w:val="00E613B2"/>
    <w:rsid w:val="00E61997"/>
    <w:rsid w:val="00E63994"/>
    <w:rsid w:val="00E641E5"/>
    <w:rsid w:val="00E64B3D"/>
    <w:rsid w:val="00E6644E"/>
    <w:rsid w:val="00E66B4C"/>
    <w:rsid w:val="00E66EA2"/>
    <w:rsid w:val="00E67093"/>
    <w:rsid w:val="00E70997"/>
    <w:rsid w:val="00E7179B"/>
    <w:rsid w:val="00E71890"/>
    <w:rsid w:val="00E72119"/>
    <w:rsid w:val="00E72713"/>
    <w:rsid w:val="00E73324"/>
    <w:rsid w:val="00E73A49"/>
    <w:rsid w:val="00E73CE4"/>
    <w:rsid w:val="00E73ED3"/>
    <w:rsid w:val="00E7402E"/>
    <w:rsid w:val="00E7451A"/>
    <w:rsid w:val="00E7457D"/>
    <w:rsid w:val="00E75CD0"/>
    <w:rsid w:val="00E7611C"/>
    <w:rsid w:val="00E761C2"/>
    <w:rsid w:val="00E77974"/>
    <w:rsid w:val="00E77CD4"/>
    <w:rsid w:val="00E802CC"/>
    <w:rsid w:val="00E82A17"/>
    <w:rsid w:val="00E830D3"/>
    <w:rsid w:val="00E83313"/>
    <w:rsid w:val="00E83F8E"/>
    <w:rsid w:val="00E844D5"/>
    <w:rsid w:val="00E86344"/>
    <w:rsid w:val="00E8636F"/>
    <w:rsid w:val="00E8684F"/>
    <w:rsid w:val="00E86CB6"/>
    <w:rsid w:val="00E87562"/>
    <w:rsid w:val="00E9014D"/>
    <w:rsid w:val="00E912A3"/>
    <w:rsid w:val="00E91685"/>
    <w:rsid w:val="00E91744"/>
    <w:rsid w:val="00E91E06"/>
    <w:rsid w:val="00E93353"/>
    <w:rsid w:val="00E9365A"/>
    <w:rsid w:val="00E93E12"/>
    <w:rsid w:val="00E9419B"/>
    <w:rsid w:val="00E94B18"/>
    <w:rsid w:val="00E95857"/>
    <w:rsid w:val="00E973B1"/>
    <w:rsid w:val="00E97D8B"/>
    <w:rsid w:val="00E97DEC"/>
    <w:rsid w:val="00EA139E"/>
    <w:rsid w:val="00EA1EE8"/>
    <w:rsid w:val="00EA2527"/>
    <w:rsid w:val="00EA3F67"/>
    <w:rsid w:val="00EA48C2"/>
    <w:rsid w:val="00EA50EF"/>
    <w:rsid w:val="00EA608E"/>
    <w:rsid w:val="00EA64D7"/>
    <w:rsid w:val="00EA6C15"/>
    <w:rsid w:val="00EA7426"/>
    <w:rsid w:val="00EA7933"/>
    <w:rsid w:val="00EA7CB6"/>
    <w:rsid w:val="00EB0A94"/>
    <w:rsid w:val="00EB1815"/>
    <w:rsid w:val="00EB1C47"/>
    <w:rsid w:val="00EB2797"/>
    <w:rsid w:val="00EB400E"/>
    <w:rsid w:val="00EB4421"/>
    <w:rsid w:val="00EB5112"/>
    <w:rsid w:val="00EB649F"/>
    <w:rsid w:val="00EB711F"/>
    <w:rsid w:val="00EC1EA8"/>
    <w:rsid w:val="00EC1F6B"/>
    <w:rsid w:val="00EC23FA"/>
    <w:rsid w:val="00EC2DBB"/>
    <w:rsid w:val="00EC2F35"/>
    <w:rsid w:val="00EC3945"/>
    <w:rsid w:val="00EC4943"/>
    <w:rsid w:val="00EC4BA8"/>
    <w:rsid w:val="00EC6480"/>
    <w:rsid w:val="00EC6CAB"/>
    <w:rsid w:val="00EC7F53"/>
    <w:rsid w:val="00ED031D"/>
    <w:rsid w:val="00ED06F9"/>
    <w:rsid w:val="00ED18D0"/>
    <w:rsid w:val="00ED1A7D"/>
    <w:rsid w:val="00ED38D5"/>
    <w:rsid w:val="00ED3B98"/>
    <w:rsid w:val="00ED5DA9"/>
    <w:rsid w:val="00ED63BA"/>
    <w:rsid w:val="00ED6AA3"/>
    <w:rsid w:val="00ED6CC9"/>
    <w:rsid w:val="00ED6CD7"/>
    <w:rsid w:val="00ED7780"/>
    <w:rsid w:val="00EE00E3"/>
    <w:rsid w:val="00EE13A4"/>
    <w:rsid w:val="00EE2E48"/>
    <w:rsid w:val="00EE3328"/>
    <w:rsid w:val="00EE4585"/>
    <w:rsid w:val="00EE4FD2"/>
    <w:rsid w:val="00EE595D"/>
    <w:rsid w:val="00EE67E0"/>
    <w:rsid w:val="00EE7AAB"/>
    <w:rsid w:val="00EF0145"/>
    <w:rsid w:val="00EF0A98"/>
    <w:rsid w:val="00EF16AE"/>
    <w:rsid w:val="00EF183C"/>
    <w:rsid w:val="00EF18A9"/>
    <w:rsid w:val="00EF1A5F"/>
    <w:rsid w:val="00EF358C"/>
    <w:rsid w:val="00EF3B3B"/>
    <w:rsid w:val="00EF4036"/>
    <w:rsid w:val="00EF430C"/>
    <w:rsid w:val="00EF47FD"/>
    <w:rsid w:val="00EF4F73"/>
    <w:rsid w:val="00EF5B4A"/>
    <w:rsid w:val="00EF742E"/>
    <w:rsid w:val="00F00C5A"/>
    <w:rsid w:val="00F01B17"/>
    <w:rsid w:val="00F02BCD"/>
    <w:rsid w:val="00F03A21"/>
    <w:rsid w:val="00F047A4"/>
    <w:rsid w:val="00F04F7A"/>
    <w:rsid w:val="00F069B8"/>
    <w:rsid w:val="00F0728F"/>
    <w:rsid w:val="00F078EE"/>
    <w:rsid w:val="00F07990"/>
    <w:rsid w:val="00F07A86"/>
    <w:rsid w:val="00F111A2"/>
    <w:rsid w:val="00F1287F"/>
    <w:rsid w:val="00F12AF9"/>
    <w:rsid w:val="00F131F6"/>
    <w:rsid w:val="00F136F2"/>
    <w:rsid w:val="00F14179"/>
    <w:rsid w:val="00F14939"/>
    <w:rsid w:val="00F14E3C"/>
    <w:rsid w:val="00F1567F"/>
    <w:rsid w:val="00F163B9"/>
    <w:rsid w:val="00F16ED8"/>
    <w:rsid w:val="00F171E6"/>
    <w:rsid w:val="00F20C2F"/>
    <w:rsid w:val="00F20F00"/>
    <w:rsid w:val="00F21F82"/>
    <w:rsid w:val="00F226DD"/>
    <w:rsid w:val="00F2277C"/>
    <w:rsid w:val="00F22A53"/>
    <w:rsid w:val="00F2317B"/>
    <w:rsid w:val="00F24091"/>
    <w:rsid w:val="00F24D56"/>
    <w:rsid w:val="00F26023"/>
    <w:rsid w:val="00F260FE"/>
    <w:rsid w:val="00F2637A"/>
    <w:rsid w:val="00F30C2A"/>
    <w:rsid w:val="00F31C5D"/>
    <w:rsid w:val="00F31D87"/>
    <w:rsid w:val="00F31EE7"/>
    <w:rsid w:val="00F329DA"/>
    <w:rsid w:val="00F32E0A"/>
    <w:rsid w:val="00F347C9"/>
    <w:rsid w:val="00F348FF"/>
    <w:rsid w:val="00F36774"/>
    <w:rsid w:val="00F36B95"/>
    <w:rsid w:val="00F37A62"/>
    <w:rsid w:val="00F405A4"/>
    <w:rsid w:val="00F40AD2"/>
    <w:rsid w:val="00F41796"/>
    <w:rsid w:val="00F42023"/>
    <w:rsid w:val="00F421B6"/>
    <w:rsid w:val="00F42442"/>
    <w:rsid w:val="00F43728"/>
    <w:rsid w:val="00F445AF"/>
    <w:rsid w:val="00F44A1E"/>
    <w:rsid w:val="00F4745F"/>
    <w:rsid w:val="00F47A5A"/>
    <w:rsid w:val="00F500E3"/>
    <w:rsid w:val="00F50215"/>
    <w:rsid w:val="00F50C16"/>
    <w:rsid w:val="00F51451"/>
    <w:rsid w:val="00F51A57"/>
    <w:rsid w:val="00F53313"/>
    <w:rsid w:val="00F5335C"/>
    <w:rsid w:val="00F5469A"/>
    <w:rsid w:val="00F5647D"/>
    <w:rsid w:val="00F57225"/>
    <w:rsid w:val="00F573E5"/>
    <w:rsid w:val="00F604F4"/>
    <w:rsid w:val="00F60B32"/>
    <w:rsid w:val="00F60BCD"/>
    <w:rsid w:val="00F6226D"/>
    <w:rsid w:val="00F63359"/>
    <w:rsid w:val="00F6473E"/>
    <w:rsid w:val="00F6763F"/>
    <w:rsid w:val="00F707BE"/>
    <w:rsid w:val="00F70AC0"/>
    <w:rsid w:val="00F730CD"/>
    <w:rsid w:val="00F7390E"/>
    <w:rsid w:val="00F73C48"/>
    <w:rsid w:val="00F74A26"/>
    <w:rsid w:val="00F74E49"/>
    <w:rsid w:val="00F759E2"/>
    <w:rsid w:val="00F75BA8"/>
    <w:rsid w:val="00F75CE3"/>
    <w:rsid w:val="00F76452"/>
    <w:rsid w:val="00F80099"/>
    <w:rsid w:val="00F82618"/>
    <w:rsid w:val="00F828D7"/>
    <w:rsid w:val="00F82DFB"/>
    <w:rsid w:val="00F838DB"/>
    <w:rsid w:val="00F83D07"/>
    <w:rsid w:val="00F84227"/>
    <w:rsid w:val="00F863AB"/>
    <w:rsid w:val="00F8674B"/>
    <w:rsid w:val="00F867C5"/>
    <w:rsid w:val="00F878A9"/>
    <w:rsid w:val="00F921DC"/>
    <w:rsid w:val="00F93B09"/>
    <w:rsid w:val="00F93DA8"/>
    <w:rsid w:val="00F94504"/>
    <w:rsid w:val="00F945D0"/>
    <w:rsid w:val="00F94CEE"/>
    <w:rsid w:val="00F94F5B"/>
    <w:rsid w:val="00F95673"/>
    <w:rsid w:val="00F95757"/>
    <w:rsid w:val="00FA037C"/>
    <w:rsid w:val="00FA133F"/>
    <w:rsid w:val="00FA298F"/>
    <w:rsid w:val="00FA36C0"/>
    <w:rsid w:val="00FA45EB"/>
    <w:rsid w:val="00FA526A"/>
    <w:rsid w:val="00FA5616"/>
    <w:rsid w:val="00FA611C"/>
    <w:rsid w:val="00FB1224"/>
    <w:rsid w:val="00FB148B"/>
    <w:rsid w:val="00FB1769"/>
    <w:rsid w:val="00FB18BB"/>
    <w:rsid w:val="00FB2E34"/>
    <w:rsid w:val="00FB4494"/>
    <w:rsid w:val="00FB484F"/>
    <w:rsid w:val="00FB4A5B"/>
    <w:rsid w:val="00FB4DF3"/>
    <w:rsid w:val="00FB5218"/>
    <w:rsid w:val="00FB53C5"/>
    <w:rsid w:val="00FB58D3"/>
    <w:rsid w:val="00FB59A0"/>
    <w:rsid w:val="00FB610C"/>
    <w:rsid w:val="00FB6484"/>
    <w:rsid w:val="00FB6BF9"/>
    <w:rsid w:val="00FB763D"/>
    <w:rsid w:val="00FB7C1D"/>
    <w:rsid w:val="00FC029F"/>
    <w:rsid w:val="00FC06B2"/>
    <w:rsid w:val="00FC163A"/>
    <w:rsid w:val="00FC1B96"/>
    <w:rsid w:val="00FC1C05"/>
    <w:rsid w:val="00FC378C"/>
    <w:rsid w:val="00FC37CC"/>
    <w:rsid w:val="00FC4AC4"/>
    <w:rsid w:val="00FC54E4"/>
    <w:rsid w:val="00FC69E3"/>
    <w:rsid w:val="00FC70C6"/>
    <w:rsid w:val="00FD02CD"/>
    <w:rsid w:val="00FD0A9E"/>
    <w:rsid w:val="00FD137F"/>
    <w:rsid w:val="00FD48D9"/>
    <w:rsid w:val="00FD5B42"/>
    <w:rsid w:val="00FD6ACB"/>
    <w:rsid w:val="00FE039C"/>
    <w:rsid w:val="00FE0467"/>
    <w:rsid w:val="00FE072C"/>
    <w:rsid w:val="00FE11BB"/>
    <w:rsid w:val="00FE1A81"/>
    <w:rsid w:val="00FE4001"/>
    <w:rsid w:val="00FE4FF4"/>
    <w:rsid w:val="00FE5B35"/>
    <w:rsid w:val="00FE6B58"/>
    <w:rsid w:val="00FE73C2"/>
    <w:rsid w:val="00FF27FB"/>
    <w:rsid w:val="00FF29A5"/>
    <w:rsid w:val="00FF3091"/>
    <w:rsid w:val="00FF3752"/>
    <w:rsid w:val="00FF38D1"/>
    <w:rsid w:val="00FF3C67"/>
    <w:rsid w:val="00FF4B90"/>
    <w:rsid w:val="00FF5069"/>
    <w:rsid w:val="00FF5507"/>
    <w:rsid w:val="00FF58D1"/>
    <w:rsid w:val="00FF5942"/>
    <w:rsid w:val="00FF6A62"/>
    <w:rsid w:val="00FF6B3D"/>
    <w:rsid w:val="01535DB8"/>
    <w:rsid w:val="017565B7"/>
    <w:rsid w:val="01AF52BC"/>
    <w:rsid w:val="01C9AA76"/>
    <w:rsid w:val="0277945B"/>
    <w:rsid w:val="02B895CE"/>
    <w:rsid w:val="034026AD"/>
    <w:rsid w:val="04AFADC0"/>
    <w:rsid w:val="05E6EF4B"/>
    <w:rsid w:val="078F7CCB"/>
    <w:rsid w:val="0863A5FF"/>
    <w:rsid w:val="086A6B0B"/>
    <w:rsid w:val="08FD48F9"/>
    <w:rsid w:val="0968BC4D"/>
    <w:rsid w:val="0AFF575D"/>
    <w:rsid w:val="0B857FD4"/>
    <w:rsid w:val="0C5BF24B"/>
    <w:rsid w:val="0CE7A691"/>
    <w:rsid w:val="0DD08BBE"/>
    <w:rsid w:val="0E3E1B5C"/>
    <w:rsid w:val="0E42D600"/>
    <w:rsid w:val="10964237"/>
    <w:rsid w:val="12168C07"/>
    <w:rsid w:val="12B260F4"/>
    <w:rsid w:val="12C93B91"/>
    <w:rsid w:val="12F011F5"/>
    <w:rsid w:val="135FA2C0"/>
    <w:rsid w:val="13B25C68"/>
    <w:rsid w:val="13F708F8"/>
    <w:rsid w:val="13FE13D6"/>
    <w:rsid w:val="14AC74D8"/>
    <w:rsid w:val="14D18AC7"/>
    <w:rsid w:val="157ADFEC"/>
    <w:rsid w:val="1634EF2C"/>
    <w:rsid w:val="164D7ADD"/>
    <w:rsid w:val="169B3ABF"/>
    <w:rsid w:val="16A2F574"/>
    <w:rsid w:val="170D6201"/>
    <w:rsid w:val="175C1083"/>
    <w:rsid w:val="17701F10"/>
    <w:rsid w:val="182EF769"/>
    <w:rsid w:val="189EEC14"/>
    <w:rsid w:val="189FAB7F"/>
    <w:rsid w:val="19ABD764"/>
    <w:rsid w:val="1A8BC01A"/>
    <w:rsid w:val="1ABFAE08"/>
    <w:rsid w:val="1B7E4AA2"/>
    <w:rsid w:val="1C95473E"/>
    <w:rsid w:val="1DA2B09B"/>
    <w:rsid w:val="1E2F24E3"/>
    <w:rsid w:val="1ED09DA6"/>
    <w:rsid w:val="1F588B30"/>
    <w:rsid w:val="1F81C7AE"/>
    <w:rsid w:val="1FB8A78C"/>
    <w:rsid w:val="200C9B80"/>
    <w:rsid w:val="2117CA0E"/>
    <w:rsid w:val="21A24448"/>
    <w:rsid w:val="21BB94E1"/>
    <w:rsid w:val="220A19E6"/>
    <w:rsid w:val="23ABC9A2"/>
    <w:rsid w:val="23D97B42"/>
    <w:rsid w:val="2461E9F6"/>
    <w:rsid w:val="2500519B"/>
    <w:rsid w:val="25099827"/>
    <w:rsid w:val="25B426AB"/>
    <w:rsid w:val="262BFC3D"/>
    <w:rsid w:val="2732BCDD"/>
    <w:rsid w:val="285A5B4D"/>
    <w:rsid w:val="285E8690"/>
    <w:rsid w:val="291C4932"/>
    <w:rsid w:val="296B6882"/>
    <w:rsid w:val="297D9C7E"/>
    <w:rsid w:val="2A50A38B"/>
    <w:rsid w:val="2B10B127"/>
    <w:rsid w:val="2BFCF672"/>
    <w:rsid w:val="2D2E4F0F"/>
    <w:rsid w:val="2D448214"/>
    <w:rsid w:val="2DB8D465"/>
    <w:rsid w:val="2E2AC8D6"/>
    <w:rsid w:val="2E3B2FAE"/>
    <w:rsid w:val="2E83BB8E"/>
    <w:rsid w:val="2EEA857D"/>
    <w:rsid w:val="2F4B8D7F"/>
    <w:rsid w:val="2FCD8D7E"/>
    <w:rsid w:val="30889E15"/>
    <w:rsid w:val="30DEC589"/>
    <w:rsid w:val="31978676"/>
    <w:rsid w:val="31EBB0B2"/>
    <w:rsid w:val="33607769"/>
    <w:rsid w:val="33C150B3"/>
    <w:rsid w:val="33CDBFBB"/>
    <w:rsid w:val="33E059FE"/>
    <w:rsid w:val="33EF2A45"/>
    <w:rsid w:val="351421FE"/>
    <w:rsid w:val="362EEA4F"/>
    <w:rsid w:val="364B8B23"/>
    <w:rsid w:val="38684AE2"/>
    <w:rsid w:val="386F7B98"/>
    <w:rsid w:val="38967754"/>
    <w:rsid w:val="389F8E2F"/>
    <w:rsid w:val="39091F14"/>
    <w:rsid w:val="39D3D2E6"/>
    <w:rsid w:val="39F53E4C"/>
    <w:rsid w:val="3A3C5ABB"/>
    <w:rsid w:val="3A53C02F"/>
    <w:rsid w:val="3B08E737"/>
    <w:rsid w:val="3BA278BF"/>
    <w:rsid w:val="3C2F33E2"/>
    <w:rsid w:val="3C7FA960"/>
    <w:rsid w:val="3D27533F"/>
    <w:rsid w:val="3D6EBDDE"/>
    <w:rsid w:val="3E0B6B1B"/>
    <w:rsid w:val="3EE70D07"/>
    <w:rsid w:val="41FDDA2F"/>
    <w:rsid w:val="42725C30"/>
    <w:rsid w:val="428295FF"/>
    <w:rsid w:val="4285510F"/>
    <w:rsid w:val="42F74B99"/>
    <w:rsid w:val="443C4175"/>
    <w:rsid w:val="44416E2D"/>
    <w:rsid w:val="4524CBE1"/>
    <w:rsid w:val="453B1BF8"/>
    <w:rsid w:val="45EF8E4C"/>
    <w:rsid w:val="462DC630"/>
    <w:rsid w:val="46CC3970"/>
    <w:rsid w:val="46DC1FFE"/>
    <w:rsid w:val="46E9F459"/>
    <w:rsid w:val="47790C3B"/>
    <w:rsid w:val="4A23A370"/>
    <w:rsid w:val="4C8C849C"/>
    <w:rsid w:val="4D096BA9"/>
    <w:rsid w:val="4DE7DA46"/>
    <w:rsid w:val="4E8DFFB5"/>
    <w:rsid w:val="4F72FFC9"/>
    <w:rsid w:val="4F76EF32"/>
    <w:rsid w:val="50E354F6"/>
    <w:rsid w:val="520FE1F8"/>
    <w:rsid w:val="529D6C81"/>
    <w:rsid w:val="52BA9B29"/>
    <w:rsid w:val="52F78E29"/>
    <w:rsid w:val="53678266"/>
    <w:rsid w:val="53DEAA66"/>
    <w:rsid w:val="53F89FE8"/>
    <w:rsid w:val="5414918D"/>
    <w:rsid w:val="549E4398"/>
    <w:rsid w:val="54A09886"/>
    <w:rsid w:val="54BC458B"/>
    <w:rsid w:val="55477194"/>
    <w:rsid w:val="5577C063"/>
    <w:rsid w:val="55A0B39F"/>
    <w:rsid w:val="564F9BE2"/>
    <w:rsid w:val="5764FCA0"/>
    <w:rsid w:val="577EF14D"/>
    <w:rsid w:val="583C6872"/>
    <w:rsid w:val="594861DF"/>
    <w:rsid w:val="599F3E8E"/>
    <w:rsid w:val="59E3F2DF"/>
    <w:rsid w:val="5A53E037"/>
    <w:rsid w:val="5B4B91CB"/>
    <w:rsid w:val="5C3EF5C9"/>
    <w:rsid w:val="5C506E4F"/>
    <w:rsid w:val="5CFE1D5E"/>
    <w:rsid w:val="5D91B65C"/>
    <w:rsid w:val="5DD8D54C"/>
    <w:rsid w:val="60F1988C"/>
    <w:rsid w:val="614592EC"/>
    <w:rsid w:val="630AAE19"/>
    <w:rsid w:val="6356E72A"/>
    <w:rsid w:val="638E9083"/>
    <w:rsid w:val="63BBA997"/>
    <w:rsid w:val="645F6D8E"/>
    <w:rsid w:val="64C88BD9"/>
    <w:rsid w:val="64DF7D09"/>
    <w:rsid w:val="64FBBAB1"/>
    <w:rsid w:val="651EA44F"/>
    <w:rsid w:val="65268079"/>
    <w:rsid w:val="652B9F19"/>
    <w:rsid w:val="67B4F610"/>
    <w:rsid w:val="6809C3D5"/>
    <w:rsid w:val="68C1F860"/>
    <w:rsid w:val="691542B8"/>
    <w:rsid w:val="69909C32"/>
    <w:rsid w:val="6A1AE558"/>
    <w:rsid w:val="6A706CBB"/>
    <w:rsid w:val="6B25D7DF"/>
    <w:rsid w:val="6B82174D"/>
    <w:rsid w:val="6BAF6546"/>
    <w:rsid w:val="6BBD3F3B"/>
    <w:rsid w:val="6C84639C"/>
    <w:rsid w:val="6C94879D"/>
    <w:rsid w:val="6D7AA690"/>
    <w:rsid w:val="6DCEA245"/>
    <w:rsid w:val="6E66178B"/>
    <w:rsid w:val="6F075C27"/>
    <w:rsid w:val="6F8B598F"/>
    <w:rsid w:val="6FBE4787"/>
    <w:rsid w:val="713539C2"/>
    <w:rsid w:val="741F58FE"/>
    <w:rsid w:val="74360275"/>
    <w:rsid w:val="74ADEE41"/>
    <w:rsid w:val="74D8B113"/>
    <w:rsid w:val="76382ECA"/>
    <w:rsid w:val="78166FB7"/>
    <w:rsid w:val="78251AD8"/>
    <w:rsid w:val="783C7D24"/>
    <w:rsid w:val="78E39953"/>
    <w:rsid w:val="7946A49B"/>
    <w:rsid w:val="795D0A71"/>
    <w:rsid w:val="79D5778F"/>
    <w:rsid w:val="79D6142E"/>
    <w:rsid w:val="7ADB08EF"/>
    <w:rsid w:val="7AEAC729"/>
    <w:rsid w:val="7BDB61F3"/>
    <w:rsid w:val="7D0F49E9"/>
    <w:rsid w:val="7D962764"/>
    <w:rsid w:val="7DAA8116"/>
    <w:rsid w:val="7DB5D04F"/>
    <w:rsid w:val="7E3E1AE6"/>
    <w:rsid w:val="7EF0383A"/>
    <w:rsid w:val="7EFC7305"/>
    <w:rsid w:val="7F6F5B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B0655B"/>
  <w15:chartTrackingRefBased/>
  <w15:docId w15:val="{E5A6A5E5-FF62-4814-9265-D2CC07441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7363"/>
  </w:style>
  <w:style w:type="paragraph" w:styleId="Heading1">
    <w:name w:val="heading 1"/>
    <w:basedOn w:val="Normal"/>
    <w:next w:val="Normal"/>
    <w:link w:val="Heading1Char"/>
    <w:uiPriority w:val="9"/>
    <w:qFormat/>
    <w:rsid w:val="00ED6CC9"/>
    <w:pPr>
      <w:keepNext/>
      <w:keepLines/>
      <w:spacing w:before="240" w:after="0"/>
      <w:outlineLvl w:val="0"/>
    </w:pPr>
    <w:rPr>
      <w:rFonts w:ascii="Raleway" w:eastAsiaTheme="majorEastAsia" w:hAnsi="Raleway" w:cstheme="majorBidi"/>
      <w:b/>
      <w:color w:val="CC8A00"/>
      <w:sz w:val="2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D6CC9"/>
    <w:pPr>
      <w:keepNext/>
      <w:keepLines/>
      <w:spacing w:before="40" w:after="0"/>
      <w:outlineLvl w:val="1"/>
    </w:pPr>
    <w:rPr>
      <w:rFonts w:ascii="Raleway" w:eastAsiaTheme="majorEastAsia" w:hAnsi="Raleway" w:cstheme="majorBidi"/>
      <w:color w:val="CC8A00"/>
      <w:sz w:val="2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0AD2"/>
    <w:pPr>
      <w:keepNext/>
      <w:keepLines/>
      <w:spacing w:before="40" w:after="0"/>
      <w:outlineLvl w:val="2"/>
    </w:pPr>
    <w:rPr>
      <w:rFonts w:ascii="Raleway" w:eastAsiaTheme="majorEastAsia" w:hAnsi="Raleway" w:cstheme="majorBidi"/>
      <w:color w:val="CC8A00"/>
      <w:sz w:val="1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6CC9"/>
    <w:rPr>
      <w:rFonts w:ascii="Raleway" w:eastAsiaTheme="majorEastAsia" w:hAnsi="Raleway" w:cstheme="majorBidi"/>
      <w:b/>
      <w:color w:val="CC8A00"/>
      <w:sz w:val="2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D6CC9"/>
    <w:rPr>
      <w:rFonts w:ascii="Raleway" w:eastAsiaTheme="majorEastAsia" w:hAnsi="Raleway" w:cstheme="majorBidi"/>
      <w:color w:val="CC8A00"/>
      <w:sz w:val="20"/>
      <w:szCs w:val="2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A2C37"/>
    <w:pPr>
      <w:spacing w:after="0" w:line="240" w:lineRule="auto"/>
    </w:pPr>
    <w:rPr>
      <w:rFonts w:ascii="Raleway" w:hAnsi="Raleway"/>
      <w:color w:val="5B6770"/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2C37"/>
    <w:rPr>
      <w:rFonts w:ascii="Raleway" w:hAnsi="Raleway"/>
      <w:color w:val="5B6770"/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A2C37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16576"/>
    <w:rPr>
      <w:color w:val="CC8A00"/>
      <w:u w:val="single"/>
    </w:rPr>
  </w:style>
  <w:style w:type="character" w:customStyle="1" w:styleId="UnresolvedMention1">
    <w:name w:val="Unresolved Mention1"/>
    <w:basedOn w:val="DefaultParagraphFont"/>
    <w:uiPriority w:val="99"/>
    <w:unhideWhenUsed/>
    <w:rsid w:val="003312D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D57E8"/>
    <w:pPr>
      <w:tabs>
        <w:tab w:val="center" w:pos="4680"/>
        <w:tab w:val="right" w:pos="9360"/>
      </w:tabs>
      <w:spacing w:after="0" w:line="240" w:lineRule="auto"/>
    </w:pPr>
  </w:style>
  <w:style w:type="paragraph" w:styleId="TOC1">
    <w:name w:val="toc 1"/>
    <w:basedOn w:val="Normal"/>
    <w:next w:val="Normal"/>
    <w:autoRedefine/>
    <w:uiPriority w:val="39"/>
    <w:unhideWhenUsed/>
    <w:rsid w:val="00B70B89"/>
    <w:pPr>
      <w:tabs>
        <w:tab w:val="right" w:leader="hyphen" w:pos="9350"/>
      </w:tabs>
      <w:spacing w:after="120" w:line="240" w:lineRule="auto"/>
    </w:pPr>
    <w:rPr>
      <w:rFonts w:ascii="Raleway" w:hAnsi="Raleway"/>
      <w:b/>
      <w:bCs/>
      <w:color w:val="82274A"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B70B89"/>
    <w:pPr>
      <w:tabs>
        <w:tab w:val="right" w:leader="hyphen" w:pos="9350"/>
      </w:tabs>
      <w:spacing w:after="100"/>
      <w:ind w:left="216"/>
    </w:pPr>
    <w:rPr>
      <w:rFonts w:ascii="Raleway" w:hAnsi="Raleway"/>
      <w:color w:val="5B6770"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E51745"/>
    <w:pPr>
      <w:spacing w:after="100"/>
      <w:ind w:left="440"/>
    </w:pPr>
    <w:rPr>
      <w:rFonts w:ascii="Raleway" w:hAnsi="Raleway"/>
      <w:color w:val="5B6770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9D57E8"/>
  </w:style>
  <w:style w:type="paragraph" w:styleId="Footer">
    <w:name w:val="footer"/>
    <w:basedOn w:val="Normal"/>
    <w:link w:val="FooterChar"/>
    <w:uiPriority w:val="99"/>
    <w:unhideWhenUsed/>
    <w:rsid w:val="009D57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57E8"/>
  </w:style>
  <w:style w:type="character" w:customStyle="1" w:styleId="Heading3Char">
    <w:name w:val="Heading 3 Char"/>
    <w:basedOn w:val="DefaultParagraphFont"/>
    <w:link w:val="Heading3"/>
    <w:uiPriority w:val="9"/>
    <w:rsid w:val="00F40AD2"/>
    <w:rPr>
      <w:rFonts w:ascii="Raleway" w:eastAsiaTheme="majorEastAsia" w:hAnsi="Raleway" w:cstheme="majorBidi"/>
      <w:color w:val="CC8A00"/>
      <w:sz w:val="16"/>
      <w:szCs w:val="24"/>
    </w:rPr>
  </w:style>
  <w:style w:type="paragraph" w:styleId="NoSpacing">
    <w:name w:val="No Spacing"/>
    <w:link w:val="NoSpacingChar"/>
    <w:uiPriority w:val="1"/>
    <w:qFormat/>
    <w:rsid w:val="00A52DCB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55F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5F9A"/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al"/>
    <w:rsid w:val="001F25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normaltextrun">
    <w:name w:val="normaltextrun"/>
    <w:basedOn w:val="DefaultParagraphFont"/>
    <w:rsid w:val="001F25D1"/>
  </w:style>
  <w:style w:type="character" w:customStyle="1" w:styleId="eop">
    <w:name w:val="eop"/>
    <w:basedOn w:val="DefaultParagraphFont"/>
    <w:rsid w:val="001F25D1"/>
  </w:style>
  <w:style w:type="paragraph" w:styleId="ListParagraph">
    <w:name w:val="List Paragraph"/>
    <w:basedOn w:val="Normal"/>
    <w:uiPriority w:val="34"/>
    <w:qFormat/>
    <w:rsid w:val="005A35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E48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48A3"/>
    <w:pPr>
      <w:spacing w:line="240" w:lineRule="auto"/>
    </w:pPr>
    <w:rPr>
      <w:sz w:val="20"/>
      <w:szCs w:val="20"/>
      <w:lang w:val="en-CA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48A3"/>
    <w:rPr>
      <w:sz w:val="20"/>
      <w:szCs w:val="20"/>
      <w:lang w:val="en-CA"/>
    </w:rPr>
  </w:style>
  <w:style w:type="table" w:styleId="ListTable1Light-Accent6">
    <w:name w:val="List Table 1 Light Accent 6"/>
    <w:basedOn w:val="TableNormal"/>
    <w:uiPriority w:val="46"/>
    <w:rsid w:val="001958D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BCFD3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BCFD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FF0" w:themeFill="accent6" w:themeFillTint="33"/>
      </w:tcPr>
    </w:tblStylePr>
    <w:tblStylePr w:type="band1Horz">
      <w:tblPr/>
      <w:tcPr>
        <w:shd w:val="clear" w:color="auto" w:fill="EDEFF0" w:themeFill="accent6" w:themeFillTint="33"/>
      </w:tcPr>
    </w:tblStylePr>
  </w:style>
  <w:style w:type="table" w:styleId="ListTable1Light-Accent2">
    <w:name w:val="List Table 1 Light Accent 2"/>
    <w:basedOn w:val="TableNormal"/>
    <w:uiPriority w:val="46"/>
    <w:rsid w:val="00EC2DB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CD8D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CD8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ED9" w:themeFill="accent2" w:themeFillTint="33"/>
      </w:tcPr>
    </w:tblStylePr>
    <w:tblStylePr w:type="band1Horz">
      <w:tblPr/>
      <w:tcPr>
        <w:shd w:val="clear" w:color="auto" w:fill="FFEED9" w:themeFill="accent2" w:themeFillTint="33"/>
      </w:tc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0FEF"/>
    <w:rPr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0FEF"/>
    <w:rPr>
      <w:b/>
      <w:bCs/>
      <w:sz w:val="20"/>
      <w:szCs w:val="20"/>
      <w:lang w:val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455C6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0D2E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D7206B"/>
    <w:pPr>
      <w:spacing w:before="100" w:beforeAutospacing="1" w:after="100" w:afterAutospacing="1" w:line="240" w:lineRule="auto"/>
    </w:pPr>
    <w:rPr>
      <w:rFonts w:ascii="Calibri" w:hAnsi="Calibri" w:cs="Calibri"/>
      <w:lang w:val="en-CA" w:eastAsia="en-CA"/>
    </w:rPr>
  </w:style>
  <w:style w:type="paragraph" w:styleId="Revision">
    <w:name w:val="Revision"/>
    <w:hidden/>
    <w:uiPriority w:val="99"/>
    <w:semiHidden/>
    <w:rsid w:val="00656C63"/>
    <w:pPr>
      <w:spacing w:after="0" w:line="240" w:lineRule="auto"/>
    </w:pPr>
  </w:style>
  <w:style w:type="character" w:customStyle="1" w:styleId="scxw1547939">
    <w:name w:val="scxw1547939"/>
    <w:basedOn w:val="DefaultParagraphFont"/>
    <w:rsid w:val="006001FC"/>
  </w:style>
  <w:style w:type="character" w:customStyle="1" w:styleId="tabchar">
    <w:name w:val="tabchar"/>
    <w:basedOn w:val="DefaultParagraphFont"/>
    <w:rsid w:val="00064B52"/>
  </w:style>
  <w:style w:type="character" w:customStyle="1" w:styleId="scxw206808135">
    <w:name w:val="scxw206808135"/>
    <w:basedOn w:val="DefaultParagraphFont"/>
    <w:rsid w:val="00064B52"/>
  </w:style>
  <w:style w:type="paragraph" w:styleId="TOCHeading">
    <w:name w:val="TOC Heading"/>
    <w:basedOn w:val="Heading1"/>
    <w:next w:val="Normal"/>
    <w:uiPriority w:val="39"/>
    <w:unhideWhenUsed/>
    <w:qFormat/>
    <w:rsid w:val="008764F8"/>
    <w:pPr>
      <w:outlineLvl w:val="9"/>
    </w:pPr>
    <w:rPr>
      <w:rFonts w:asciiTheme="majorHAnsi" w:hAnsiTheme="majorHAnsi"/>
      <w:b w:val="0"/>
      <w:color w:val="0000BF" w:themeColor="accent1" w:themeShade="BF"/>
      <w:sz w:val="32"/>
    </w:rPr>
  </w:style>
  <w:style w:type="paragraph" w:styleId="Caption">
    <w:name w:val="caption"/>
    <w:basedOn w:val="Normal"/>
    <w:next w:val="Normal"/>
    <w:uiPriority w:val="35"/>
    <w:unhideWhenUsed/>
    <w:qFormat/>
    <w:rsid w:val="0098075D"/>
    <w:pPr>
      <w:spacing w:after="200" w:line="240" w:lineRule="auto"/>
    </w:pPr>
    <w:rPr>
      <w:i/>
      <w:iCs/>
      <w:color w:val="5B6770" w:themeColor="text2"/>
      <w:sz w:val="18"/>
      <w:szCs w:val="18"/>
    </w:rPr>
  </w:style>
  <w:style w:type="paragraph" w:customStyle="1" w:styleId="xmsonormal">
    <w:name w:val="x_msonormal"/>
    <w:basedOn w:val="Normal"/>
    <w:uiPriority w:val="99"/>
    <w:semiHidden/>
    <w:rsid w:val="00785816"/>
    <w:pPr>
      <w:spacing w:after="0" w:line="240" w:lineRule="auto"/>
    </w:pPr>
    <w:rPr>
      <w:rFonts w:ascii="Calibri" w:hAnsi="Calibri" w:cs="Calibri"/>
      <w:lang w:val="en-CA" w:eastAsia="en-CA"/>
    </w:rPr>
  </w:style>
  <w:style w:type="character" w:customStyle="1" w:styleId="bcx0">
    <w:name w:val="bcx0"/>
    <w:basedOn w:val="DefaultParagraphFont"/>
    <w:rsid w:val="00D619C0"/>
  </w:style>
  <w:style w:type="paragraph" w:customStyle="1" w:styleId="carina-rte-public-draftstyledefault-block">
    <w:name w:val="carina-rte-public-draftstyledefault-block"/>
    <w:basedOn w:val="Normal"/>
    <w:rsid w:val="00CB4975"/>
    <w:pPr>
      <w:spacing w:before="100" w:beforeAutospacing="1" w:after="100" w:afterAutospacing="1" w:line="240" w:lineRule="auto"/>
    </w:pPr>
    <w:rPr>
      <w:rFonts w:ascii="Calibri" w:hAnsi="Calibri" w:cs="Calibri"/>
      <w:lang w:val="en-CA" w:eastAsia="en-CA"/>
    </w:rPr>
  </w:style>
  <w:style w:type="paragraph" w:customStyle="1" w:styleId="CustomHeader">
    <w:name w:val="Custom Header"/>
    <w:basedOn w:val="Heading1"/>
    <w:link w:val="CustomHeaderChar"/>
    <w:rsid w:val="006D544F"/>
    <w:pPr>
      <w:pBdr>
        <w:bottom w:val="single" w:sz="24" w:space="1" w:color="82274A"/>
      </w:pBdr>
    </w:pPr>
    <w:rPr>
      <w:color w:val="404040" w:themeColor="text1" w:themeTint="BF"/>
      <w:sz w:val="32"/>
    </w:rPr>
  </w:style>
  <w:style w:type="paragraph" w:customStyle="1" w:styleId="CustomBodyText">
    <w:name w:val="CustomBody Text"/>
    <w:basedOn w:val="Normal"/>
    <w:link w:val="CustomBodyTextChar"/>
    <w:qFormat/>
    <w:rsid w:val="006D544F"/>
    <w:pPr>
      <w:shd w:val="clear" w:color="auto" w:fill="FFFFFF"/>
      <w:spacing w:after="0" w:line="240" w:lineRule="auto"/>
    </w:pPr>
    <w:rPr>
      <w:rFonts w:ascii="Raleway" w:hAnsi="Raleway"/>
      <w:color w:val="000000" w:themeColor="text1"/>
      <w:sz w:val="20"/>
      <w:szCs w:val="20"/>
    </w:rPr>
  </w:style>
  <w:style w:type="character" w:customStyle="1" w:styleId="CustomHeaderChar">
    <w:name w:val="Custom Header Char"/>
    <w:basedOn w:val="Heading1Char"/>
    <w:link w:val="CustomHeader"/>
    <w:rsid w:val="006D544F"/>
    <w:rPr>
      <w:rFonts w:ascii="Raleway" w:eastAsiaTheme="majorEastAsia" w:hAnsi="Raleway" w:cstheme="majorBidi"/>
      <w:b/>
      <w:color w:val="404040" w:themeColor="text1" w:themeTint="BF"/>
      <w:sz w:val="32"/>
      <w:szCs w:val="32"/>
    </w:rPr>
  </w:style>
  <w:style w:type="paragraph" w:customStyle="1" w:styleId="CustomSubtitle">
    <w:name w:val="Custom Subtitle"/>
    <w:basedOn w:val="CustomHeader"/>
    <w:link w:val="CustomSubtitleChar"/>
    <w:qFormat/>
    <w:rsid w:val="00746888"/>
    <w:rPr>
      <w:sz w:val="28"/>
      <w:szCs w:val="28"/>
    </w:rPr>
  </w:style>
  <w:style w:type="character" w:customStyle="1" w:styleId="CustomBodyTextChar">
    <w:name w:val="CustomBody Text Char"/>
    <w:basedOn w:val="DefaultParagraphFont"/>
    <w:link w:val="CustomBodyText"/>
    <w:rsid w:val="006D544F"/>
    <w:rPr>
      <w:rFonts w:ascii="Raleway" w:hAnsi="Raleway"/>
      <w:color w:val="000000" w:themeColor="text1"/>
      <w:sz w:val="20"/>
      <w:szCs w:val="20"/>
      <w:shd w:val="clear" w:color="auto" w:fill="FFFFFF"/>
    </w:rPr>
  </w:style>
  <w:style w:type="table" w:styleId="TableGridLight">
    <w:name w:val="Grid Table Light"/>
    <w:basedOn w:val="TableNormal"/>
    <w:uiPriority w:val="40"/>
    <w:rsid w:val="00336D7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6D544F"/>
  </w:style>
  <w:style w:type="character" w:customStyle="1" w:styleId="CustomSubtitleChar">
    <w:name w:val="Custom Subtitle Char"/>
    <w:basedOn w:val="NoSpacingChar"/>
    <w:link w:val="CustomSubtitle"/>
    <w:rsid w:val="00746888"/>
    <w:rPr>
      <w:rFonts w:ascii="Raleway" w:eastAsiaTheme="majorEastAsia" w:hAnsi="Raleway" w:cstheme="majorBidi"/>
      <w:b/>
      <w:color w:val="404040" w:themeColor="text1" w:themeTint="BF"/>
      <w:sz w:val="28"/>
      <w:szCs w:val="28"/>
    </w:rPr>
  </w:style>
  <w:style w:type="paragraph" w:customStyle="1" w:styleId="MainHeading">
    <w:name w:val="Main Heading"/>
    <w:basedOn w:val="CustomHeader"/>
    <w:link w:val="MainHeadingChar"/>
    <w:qFormat/>
    <w:rsid w:val="00746888"/>
    <w:pPr>
      <w:pBdr>
        <w:top w:val="single" w:sz="24" w:space="1" w:color="82274A"/>
        <w:left w:val="single" w:sz="24" w:space="4" w:color="82274A"/>
        <w:right w:val="single" w:sz="24" w:space="4" w:color="82274A"/>
        <w:between w:val="single" w:sz="24" w:space="1" w:color="82274A"/>
        <w:bar w:val="single" w:sz="24" w:color="82274A"/>
      </w:pBdr>
      <w:shd w:val="clear" w:color="auto" w:fill="82274A"/>
    </w:pPr>
    <w:rPr>
      <w:color w:val="FFFFFF" w:themeColor="background1"/>
    </w:rPr>
  </w:style>
  <w:style w:type="paragraph" w:customStyle="1" w:styleId="CustomSub-subtitle">
    <w:name w:val="Custom Sub-subtitle"/>
    <w:basedOn w:val="Normal"/>
    <w:link w:val="CustomSub-subtitleChar"/>
    <w:qFormat/>
    <w:rsid w:val="00587D28"/>
    <w:rPr>
      <w:rFonts w:ascii="Raleway" w:hAnsi="Raleway"/>
      <w:b/>
      <w:bCs/>
      <w:color w:val="82274A"/>
      <w:sz w:val="20"/>
      <w:szCs w:val="20"/>
    </w:rPr>
  </w:style>
  <w:style w:type="character" w:customStyle="1" w:styleId="MainHeadingChar">
    <w:name w:val="Main Heading Char"/>
    <w:basedOn w:val="CustomHeaderChar"/>
    <w:link w:val="MainHeading"/>
    <w:rsid w:val="00746888"/>
    <w:rPr>
      <w:rFonts w:ascii="Raleway" w:eastAsiaTheme="majorEastAsia" w:hAnsi="Raleway" w:cstheme="majorBidi"/>
      <w:b/>
      <w:color w:val="FFFFFF" w:themeColor="background1"/>
      <w:sz w:val="32"/>
      <w:szCs w:val="32"/>
      <w:shd w:val="clear" w:color="auto" w:fill="82274A"/>
    </w:rPr>
  </w:style>
  <w:style w:type="character" w:customStyle="1" w:styleId="CustomSub-subtitleChar">
    <w:name w:val="Custom Sub-subtitle Char"/>
    <w:basedOn w:val="DefaultParagraphFont"/>
    <w:link w:val="CustomSub-subtitle"/>
    <w:rsid w:val="00587D28"/>
    <w:rPr>
      <w:rFonts w:ascii="Raleway" w:hAnsi="Raleway"/>
      <w:b/>
      <w:bCs/>
      <w:color w:val="82274A"/>
      <w:sz w:val="20"/>
      <w:szCs w:val="20"/>
    </w:rPr>
  </w:style>
  <w:style w:type="character" w:customStyle="1" w:styleId="UnresolvedMention10">
    <w:name w:val="Unresolved Mention1"/>
    <w:basedOn w:val="DefaultParagraphFont"/>
    <w:uiPriority w:val="99"/>
    <w:unhideWhenUsed/>
    <w:rsid w:val="003823F0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3823F0"/>
    <w:rPr>
      <w:color w:val="2B579A"/>
      <w:shd w:val="clear" w:color="auto" w:fill="E1DFDD"/>
    </w:rPr>
  </w:style>
  <w:style w:type="character" w:customStyle="1" w:styleId="Mention2">
    <w:name w:val="Mention2"/>
    <w:basedOn w:val="DefaultParagraphFont"/>
    <w:uiPriority w:val="99"/>
    <w:unhideWhenUsed/>
    <w:rsid w:val="00C673BD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34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348335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5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58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19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3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17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1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4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02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0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0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6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2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0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9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5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1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2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557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3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0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98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683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984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2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03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92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841501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2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08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042496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23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236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327013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21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60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7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13065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2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841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4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9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6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9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6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2219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791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129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854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273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39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91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284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1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94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745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196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93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832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6441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937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6736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08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5782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236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7108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730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4345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775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8025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418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4714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640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8797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398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151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666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8592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6540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65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1676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7755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088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849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711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7587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1104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740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15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4090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750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2487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308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0200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023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8983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928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7282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401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412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219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6183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647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2884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22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5500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61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1636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031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590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988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4419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966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42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232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247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4974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63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9565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763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8712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836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2906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994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3408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639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6897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229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694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6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2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3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6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7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2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6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51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76583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07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733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95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883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0803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4096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297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800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266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5355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1684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29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2320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183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719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432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96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1488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317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088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55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36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2034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4626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0602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5990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927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8730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0361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97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553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2470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95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191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4155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4629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447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1920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403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70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9567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6100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9981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16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8433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6089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302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3243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4238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2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8634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2762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1633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663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13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1235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78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4750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9812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0034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480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3782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094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738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518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50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11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8545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5337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4188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2362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81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2539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7393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7701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6241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8646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9226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837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7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0609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69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693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9920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90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643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78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884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883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1531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937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980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202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6950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044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5462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57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2383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908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4812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97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1803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543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9194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825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5818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164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43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042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93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1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5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4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29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0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03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4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90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4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1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8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8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7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057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46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16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7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7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44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60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7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99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498253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03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51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0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428205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4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365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97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37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4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65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862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708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4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7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6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3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3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02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03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9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5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557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64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0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7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2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863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5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44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43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70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15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4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1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36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9228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68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697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8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557520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86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08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7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439952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51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01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4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766422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85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799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9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4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70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8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25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6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8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44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5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214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5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30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9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6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2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94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20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7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7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8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116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0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6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545430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3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73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011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74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74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91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164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617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39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848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24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837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274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436002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18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313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025480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68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065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4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1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7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3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8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91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17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96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06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4721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87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1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5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8340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7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462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7471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108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6764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752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575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8253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498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1341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45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0311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841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1265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502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369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77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598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58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0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19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17367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75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8372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8329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687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1770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535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5960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949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4186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91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417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9433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395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7018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3070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1645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7658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50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061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5530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233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9653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229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3836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305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2020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998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9800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999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90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1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6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77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6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8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75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11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311051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01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31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4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6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41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8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6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5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25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017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3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77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323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88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43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82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238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88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21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69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417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9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02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75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7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29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649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92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462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31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195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3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60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551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22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51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79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783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8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68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80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909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5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148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380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96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584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21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368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81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110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08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52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5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184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2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102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99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234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31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218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48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35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61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79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3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10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36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736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24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09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92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32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6300323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26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967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844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458433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94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71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0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0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9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0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16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965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36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c88628f441d34687" Type="http://schemas.microsoft.com/office/2019/09/relationships/intelligence" Target="intelligenc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avillioncdp-coppavilion@ec.gc.ca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80.png"/><Relationship Id="rId3" Type="http://schemas.openxmlformats.org/officeDocument/2006/relationships/image" Target="media/image3.png"/><Relationship Id="rId7" Type="http://schemas.openxmlformats.org/officeDocument/2006/relationships/image" Target="media/image70.png"/><Relationship Id="rId12" Type="http://schemas.openxmlformats.org/officeDocument/2006/relationships/image" Target="media/image120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0.png"/><Relationship Id="rId5" Type="http://schemas.openxmlformats.org/officeDocument/2006/relationships/image" Target="media/image5.png"/><Relationship Id="rId10" Type="http://schemas.openxmlformats.org/officeDocument/2006/relationships/image" Target="media/image100.png"/><Relationship Id="rId4" Type="http://schemas.openxmlformats.org/officeDocument/2006/relationships/image" Target="media/image4.png"/><Relationship Id="rId9" Type="http://schemas.openxmlformats.org/officeDocument/2006/relationships/image" Target="media/image90.png"/></Relationships>
</file>

<file path=word/documenttasks/documenttasks1.xml><?xml version="1.0" encoding="utf-8"?>
<t:Tasks xmlns:t="http://schemas.microsoft.com/office/tasks/2019/documenttasks" xmlns:oel="http://schemas.microsoft.com/office/2019/extlst">
  <t:Task id="{60AD9064-CD24-4835-8AA9-5F9DAFBE731A}">
    <t:Anchor>
      <t:Comment id="1254398287"/>
    </t:Anchor>
    <t:History>
      <t:Event id="{4FAE3473-38AC-4EF7-9C77-A5978F3E287A}" time="2021-11-02T18:59:18.52Z">
        <t:Attribution userId="S::caroline.vanasse@globeseries.com::89cf3e59-aea0-49d3-b55a-d6b1b1d8d58f" userProvider="AD" userName="Caroline Vanasse"/>
        <t:Anchor>
          <t:Comment id="1254398287"/>
        </t:Anchor>
        <t:Create/>
      </t:Event>
      <t:Event id="{2CAE00D5-F368-4FE4-8C06-28B2363A23B0}" time="2021-11-02T18:59:18.52Z">
        <t:Attribution userId="S::caroline.vanasse@globeseries.com::89cf3e59-aea0-49d3-b55a-d6b1b1d8d58f" userProvider="AD" userName="Caroline Vanasse"/>
        <t:Anchor>
          <t:Comment id="1254398287"/>
        </t:Anchor>
        <t:Assign userId="S::Dione.Yeung@globeseries.com::c2977583-15b3-47d7-8dbd-46f77bcb26ad" userProvider="AD" userName="Dione Yeung"/>
      </t:Event>
      <t:Event id="{D40710A5-0A11-4C21-B1AB-B658CC567469}" time="2021-11-02T18:59:18.52Z">
        <t:Attribution userId="S::caroline.vanasse@globeseries.com::89cf3e59-aea0-49d3-b55a-d6b1b1d8d58f" userProvider="AD" userName="Caroline Vanasse"/>
        <t:Anchor>
          <t:Comment id="1254398287"/>
        </t:Anchor>
        <t:SetTitle title="@Dione Yeung I added this line. And Dione I do not think we are off November 11th, maybe check with Nav ... Thank you!"/>
      </t:Event>
    </t:History>
  </t:Task>
  <t:Task id="{A3810823-D2FA-43D5-A160-6DF6B0872026}">
    <t:Anchor>
      <t:Comment id="119539802"/>
    </t:Anchor>
    <t:History>
      <t:Event id="{955B172C-7127-4900-BCB4-05EA0C3D4757}" time="2021-11-02T18:59:18.52Z">
        <t:Attribution userId="S::caroline.vanasse@globeseries.com::89cf3e59-aea0-49d3-b55a-d6b1b1d8d58f" userProvider="AD" userName="Caroline Vanasse"/>
        <t:Anchor>
          <t:Comment id="119539802"/>
        </t:Anchor>
        <t:Create/>
      </t:Event>
      <t:Event id="{7BE30D9E-8960-4A12-833F-E963720CEC3B}" time="2021-11-02T18:59:18.52Z">
        <t:Attribution userId="S::caroline.vanasse@globeseries.com::89cf3e59-aea0-49d3-b55a-d6b1b1d8d58f" userProvider="AD" userName="Caroline Vanasse"/>
        <t:Anchor>
          <t:Comment id="119539802"/>
        </t:Anchor>
        <t:Assign userId="S::Dione.Yeung@globeseries.com::c2977583-15b3-47d7-8dbd-46f77bcb26ad" userProvider="AD" userName="Dione Yeung"/>
      </t:Event>
      <t:Event id="{3DB29D95-9D69-4214-AC73-E8D2F4A73CC3}" time="2021-11-02T18:59:18.52Z">
        <t:Attribution userId="S::caroline.vanasse@globeseries.com::89cf3e59-aea0-49d3-b55a-d6b1b1d8d58f" userProvider="AD" userName="Caroline Vanasse"/>
        <t:Anchor>
          <t:Comment id="119539802"/>
        </t:Anchor>
        <t:SetTitle title="@Dione Yeung I added this line. And Dione I do not think we are off November 11th, maybe check with Nav ... Thank you!"/>
      </t:Event>
    </t:History>
  </t:Task>
</t:Tasks>
</file>

<file path=word/theme/theme1.xml><?xml version="1.0" encoding="utf-8"?>
<a:theme xmlns:a="http://schemas.openxmlformats.org/drawingml/2006/main" name="Office Theme">
  <a:themeElements>
    <a:clrScheme name="GF22">
      <a:dk1>
        <a:sysClr val="windowText" lastClr="000000"/>
      </a:dk1>
      <a:lt1>
        <a:sysClr val="window" lastClr="FFFFFF"/>
      </a:lt1>
      <a:dk2>
        <a:srgbClr val="5B6770"/>
      </a:dk2>
      <a:lt2>
        <a:srgbClr val="D6D6D2"/>
      </a:lt2>
      <a:accent1>
        <a:srgbClr val="0000FF"/>
      </a:accent1>
      <a:accent2>
        <a:srgbClr val="FFAE42"/>
      </a:accent2>
      <a:accent3>
        <a:srgbClr val="FA4616"/>
      </a:accent3>
      <a:accent4>
        <a:srgbClr val="E0004D"/>
      </a:accent4>
      <a:accent5>
        <a:srgbClr val="CBD421"/>
      </a:accent5>
      <a:accent6>
        <a:srgbClr val="A9B0B7"/>
      </a:accent6>
      <a:hlink>
        <a:srgbClr val="0077C8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6ce474-e267-415c-82db-21b63c4a81d6" xsi:nil="true"/>
    <lcf76f155ced4ddcb4097134ff3c332f xmlns="678a101c-6dca-4e24-874b-028120ca8610">
      <Terms xmlns="http://schemas.microsoft.com/office/infopath/2007/PartnerControls"/>
    </lcf76f155ced4ddcb4097134ff3c332f>
    <SharedWithUsers xmlns="356ce474-e267-415c-82db-21b63c4a81d6">
      <UserInfo>
        <DisplayName>Desmarteaux-Houle,Audrey (elle, la | she, her) (ECCC)</DisplayName>
        <AccountId>11</AccountId>
        <AccountType/>
      </UserInfo>
      <UserInfo>
        <DisplayName>Robertson,Emily (ECCC)</DisplayName>
        <AccountId>12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0D979B9B3704499AB74444AF3E3D58" ma:contentTypeVersion="13" ma:contentTypeDescription="Create a new document." ma:contentTypeScope="" ma:versionID="b0cfc16637c5fd35b6358ac872f7704c">
  <xsd:schema xmlns:xsd="http://www.w3.org/2001/XMLSchema" xmlns:xs="http://www.w3.org/2001/XMLSchema" xmlns:p="http://schemas.microsoft.com/office/2006/metadata/properties" xmlns:ns2="678a101c-6dca-4e24-874b-028120ca8610" xmlns:ns3="356ce474-e267-415c-82db-21b63c4a81d6" targetNamespace="http://schemas.microsoft.com/office/2006/metadata/properties" ma:root="true" ma:fieldsID="abddd6c0198c63081cbe1a8f1a211159" ns2:_="" ns3:_="">
    <xsd:import namespace="678a101c-6dca-4e24-874b-028120ca8610"/>
    <xsd:import namespace="356ce474-e267-415c-82db-21b63c4a81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8a101c-6dca-4e24-874b-028120ca86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57fe21a1-9997-4c9a-aa7f-25894d3490f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6ce474-e267-415c-82db-21b63c4a81d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e48dfc20-9416-4242-989b-057cb525990c}" ma:internalName="TaxCatchAll" ma:showField="CatchAllData" ma:web="356ce474-e267-415c-82db-21b63c4a81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22F31A-2AC6-4F80-9307-7F87C98423C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C644328-FFDD-480E-B7D4-E6D116CFD351}">
  <ds:schemaRefs>
    <ds:schemaRef ds:uri="678a101c-6dca-4e24-874b-028120ca8610"/>
    <ds:schemaRef ds:uri="http://purl.org/dc/elements/1.1/"/>
    <ds:schemaRef ds:uri="356ce474-e267-415c-82db-21b63c4a81d6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7E31BDB2-2AAC-4F79-804E-5BA1FA145A9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9B6E7F2-37C1-4BFE-8E07-225D92EB76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8a101c-6dca-4e24-874b-028120ca8610"/>
    <ds:schemaRef ds:uri="356ce474-e267-415c-82db-21b63c4a81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918</Words>
  <Characters>5239</Characters>
  <Application>Microsoft Office Word</Application>
  <DocSecurity>4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5</CharactersWithSpaces>
  <SharedDoc>false</SharedDoc>
  <HLinks>
    <vt:vector size="6" baseType="variant">
      <vt:variant>
        <vt:i4>2555909</vt:i4>
      </vt:variant>
      <vt:variant>
        <vt:i4>0</vt:i4>
      </vt:variant>
      <vt:variant>
        <vt:i4>0</vt:i4>
      </vt:variant>
      <vt:variant>
        <vt:i4>5</vt:i4>
      </vt:variant>
      <vt:variant>
        <vt:lpwstr>mailto:pavillioncdp-coppavilion@ec.gc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Pilz</dc:creator>
  <cp:keywords/>
  <dc:description/>
  <cp:lastModifiedBy>Robertson,Emily (ECCC)</cp:lastModifiedBy>
  <cp:revision>24</cp:revision>
  <cp:lastPrinted>2022-09-07T04:48:00Z</cp:lastPrinted>
  <dcterms:created xsi:type="dcterms:W3CDTF">2022-09-23T18:46:00Z</dcterms:created>
  <dcterms:modified xsi:type="dcterms:W3CDTF">2022-09-23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0B0D979B9B3704499AB74444AF3E3D58</vt:lpwstr>
  </property>
</Properties>
</file>